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3B3A1164" w:rsidR="00D9702F" w:rsidRDefault="001E12D7" w:rsidP="00D9702F">
      <w:pPr>
        <w:jc w:val="center"/>
        <w:rPr>
          <w:b/>
          <w:bCs/>
        </w:rPr>
      </w:pPr>
      <w:r w:rsidRPr="001E12D7">
        <w:rPr>
          <w:b/>
          <w:bCs/>
          <w:color w:val="FF0000"/>
        </w:rPr>
        <w:t xml:space="preserve">Unconfirmed </w:t>
      </w:r>
      <w:r w:rsidR="00D9702F" w:rsidRPr="00B33104">
        <w:rPr>
          <w:b/>
          <w:bCs/>
        </w:rPr>
        <w:t xml:space="preserve">Minutes of the Meeting held on </w:t>
      </w:r>
      <w:r w:rsidR="00047DA9">
        <w:rPr>
          <w:b/>
          <w:bCs/>
        </w:rPr>
        <w:t>2</w:t>
      </w:r>
      <w:r w:rsidR="00E072AE">
        <w:rPr>
          <w:b/>
          <w:bCs/>
        </w:rPr>
        <w:t>1 March</w:t>
      </w:r>
      <w:r w:rsidR="00047DA9">
        <w:rPr>
          <w:b/>
          <w:bCs/>
        </w:rPr>
        <w:t xml:space="preserve"> </w:t>
      </w:r>
      <w:r w:rsidR="00D9702F" w:rsidRPr="00B33104">
        <w:rPr>
          <w:b/>
          <w:bCs/>
        </w:rPr>
        <w:t>20</w:t>
      </w:r>
      <w:r w:rsidR="00501B7E">
        <w:rPr>
          <w:b/>
          <w:bCs/>
        </w:rPr>
        <w:t>2</w:t>
      </w:r>
      <w:r w:rsidR="00047DA9">
        <w:rPr>
          <w:b/>
          <w:bCs/>
        </w:rPr>
        <w:t>4</w:t>
      </w:r>
      <w:r w:rsidR="00D9702F"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ED2C44" w14:paraId="07CA4567" w14:textId="77777777" w:rsidTr="00277916">
        <w:tc>
          <w:tcPr>
            <w:tcW w:w="2263" w:type="dxa"/>
            <w:tcBorders>
              <w:top w:val="nil"/>
              <w:left w:val="nil"/>
              <w:bottom w:val="nil"/>
              <w:right w:val="nil"/>
            </w:tcBorders>
          </w:tcPr>
          <w:p w14:paraId="7C78E564" w14:textId="64EA00B7" w:rsidR="00ED2C44" w:rsidRDefault="00ED2C44" w:rsidP="00D9702F">
            <w:r>
              <w:t xml:space="preserve">Jayne Dickinson </w:t>
            </w:r>
          </w:p>
        </w:tc>
        <w:tc>
          <w:tcPr>
            <w:tcW w:w="3459" w:type="dxa"/>
            <w:tcBorders>
              <w:top w:val="nil"/>
              <w:left w:val="nil"/>
              <w:bottom w:val="nil"/>
              <w:right w:val="nil"/>
            </w:tcBorders>
          </w:tcPr>
          <w:p w14:paraId="45052CEE" w14:textId="3FD45EE5" w:rsidR="00ED2C44" w:rsidRDefault="00ED2C44" w:rsidP="00D9702F">
            <w:r>
              <w:t>Indep</w:t>
            </w:r>
            <w:r w:rsidR="00000DD0">
              <w:t>en</w:t>
            </w:r>
            <w:r>
              <w:t xml:space="preserve">dent Member </w:t>
            </w:r>
          </w:p>
        </w:tc>
        <w:tc>
          <w:tcPr>
            <w:tcW w:w="3402" w:type="dxa"/>
            <w:tcBorders>
              <w:top w:val="nil"/>
              <w:left w:val="nil"/>
              <w:bottom w:val="nil"/>
              <w:right w:val="nil"/>
            </w:tcBorders>
          </w:tcPr>
          <w:p w14:paraId="72998D2F" w14:textId="269E9BD0" w:rsidR="00ED2C44" w:rsidRDefault="00ED2C44"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4A3CEF3E" w:rsidR="00277916" w:rsidRDefault="000B6114" w:rsidP="00D9702F">
            <w:r>
              <w:t xml:space="preserve">Apologies – </w:t>
            </w:r>
            <w:r w:rsidR="00E072AE">
              <w:t xml:space="preserve">not available </w:t>
            </w:r>
            <w:r>
              <w:t xml:space="preserve"> </w:t>
            </w:r>
            <w:r w:rsidR="00277916">
              <w:t xml:space="preserve"> </w:t>
            </w:r>
          </w:p>
        </w:tc>
      </w:tr>
      <w:tr w:rsidR="00254BEC" w14:paraId="537E4DFB" w14:textId="77777777" w:rsidTr="00277916">
        <w:tc>
          <w:tcPr>
            <w:tcW w:w="2263" w:type="dxa"/>
            <w:tcBorders>
              <w:top w:val="nil"/>
              <w:left w:val="nil"/>
              <w:bottom w:val="nil"/>
              <w:right w:val="nil"/>
            </w:tcBorders>
          </w:tcPr>
          <w:p w14:paraId="039BA5E0" w14:textId="418385F7" w:rsidR="00254BEC" w:rsidRDefault="00A6405A" w:rsidP="00D9702F">
            <w:r>
              <w:t>Trevor Harris</w:t>
            </w:r>
          </w:p>
        </w:tc>
        <w:tc>
          <w:tcPr>
            <w:tcW w:w="3459" w:type="dxa"/>
            <w:tcBorders>
              <w:top w:val="nil"/>
              <w:left w:val="nil"/>
              <w:bottom w:val="nil"/>
              <w:right w:val="nil"/>
            </w:tcBorders>
          </w:tcPr>
          <w:p w14:paraId="0537418B" w14:textId="22852825" w:rsidR="00254BEC" w:rsidRDefault="00A6405A" w:rsidP="00D9702F">
            <w:r>
              <w:t xml:space="preserve">Staff Member </w:t>
            </w:r>
          </w:p>
        </w:tc>
        <w:tc>
          <w:tcPr>
            <w:tcW w:w="3402" w:type="dxa"/>
            <w:tcBorders>
              <w:top w:val="nil"/>
              <w:left w:val="nil"/>
              <w:bottom w:val="nil"/>
              <w:right w:val="nil"/>
            </w:tcBorders>
          </w:tcPr>
          <w:p w14:paraId="33DA29B2" w14:textId="0C74CF01" w:rsidR="00254BEC" w:rsidRDefault="00A6405A" w:rsidP="00D9702F">
            <w:r>
              <w:t xml:space="preserve">Present </w:t>
            </w:r>
          </w:p>
        </w:tc>
      </w:tr>
      <w:tr w:rsidR="00612664" w14:paraId="16DCFF30" w14:textId="77777777" w:rsidTr="00277916">
        <w:tc>
          <w:tcPr>
            <w:tcW w:w="2263" w:type="dxa"/>
            <w:tcBorders>
              <w:top w:val="nil"/>
              <w:left w:val="nil"/>
              <w:bottom w:val="nil"/>
              <w:right w:val="nil"/>
            </w:tcBorders>
          </w:tcPr>
          <w:p w14:paraId="5AC817DB" w14:textId="2A0DC9DD" w:rsidR="00612664" w:rsidRDefault="00612664" w:rsidP="00D9702F">
            <w:r>
              <w:t>Al</w:t>
            </w:r>
            <w:r w:rsidR="00E04E1A">
              <w:t>eeza Hasaan</w:t>
            </w:r>
          </w:p>
        </w:tc>
        <w:tc>
          <w:tcPr>
            <w:tcW w:w="3459" w:type="dxa"/>
            <w:tcBorders>
              <w:top w:val="nil"/>
              <w:left w:val="nil"/>
              <w:bottom w:val="nil"/>
              <w:right w:val="nil"/>
            </w:tcBorders>
          </w:tcPr>
          <w:p w14:paraId="49480FD7" w14:textId="7A1358A1" w:rsidR="00612664" w:rsidRDefault="00E04E1A" w:rsidP="00D9702F">
            <w:r>
              <w:t>Student Member</w:t>
            </w:r>
          </w:p>
        </w:tc>
        <w:tc>
          <w:tcPr>
            <w:tcW w:w="3402" w:type="dxa"/>
            <w:tcBorders>
              <w:top w:val="nil"/>
              <w:left w:val="nil"/>
              <w:bottom w:val="nil"/>
              <w:right w:val="nil"/>
            </w:tcBorders>
          </w:tcPr>
          <w:p w14:paraId="6C94786E" w14:textId="4195AB45" w:rsidR="00612664" w:rsidRDefault="00581F01" w:rsidP="00D9702F">
            <w:r>
              <w:t>Present</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05C40C0B" w:rsidR="00C02482" w:rsidRDefault="00581F01" w:rsidP="00D9702F">
            <w:r>
              <w:t xml:space="preserve">Present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005075C3" w:rsidR="0022288A" w:rsidRDefault="00047DA9" w:rsidP="00D9702F">
            <w:r>
              <w:t>Present</w:t>
            </w:r>
          </w:p>
        </w:tc>
      </w:tr>
      <w:tr w:rsidR="008763B7" w14:paraId="52B483B1" w14:textId="77777777" w:rsidTr="00277916">
        <w:tc>
          <w:tcPr>
            <w:tcW w:w="2263" w:type="dxa"/>
            <w:tcBorders>
              <w:top w:val="nil"/>
              <w:left w:val="nil"/>
              <w:bottom w:val="nil"/>
              <w:right w:val="nil"/>
            </w:tcBorders>
          </w:tcPr>
          <w:p w14:paraId="53C5B547" w14:textId="0C5A1256" w:rsidR="008763B7" w:rsidRDefault="008763B7" w:rsidP="00D9702F">
            <w:r>
              <w:t>Matthew Odeyemi</w:t>
            </w:r>
          </w:p>
        </w:tc>
        <w:tc>
          <w:tcPr>
            <w:tcW w:w="3459" w:type="dxa"/>
            <w:tcBorders>
              <w:top w:val="nil"/>
              <w:left w:val="nil"/>
              <w:bottom w:val="nil"/>
              <w:right w:val="nil"/>
            </w:tcBorders>
          </w:tcPr>
          <w:p w14:paraId="62C858EE" w14:textId="1F1F910C" w:rsidR="008763B7" w:rsidRDefault="008763B7" w:rsidP="00D9702F">
            <w:r>
              <w:t xml:space="preserve">Student Member </w:t>
            </w:r>
          </w:p>
        </w:tc>
        <w:tc>
          <w:tcPr>
            <w:tcW w:w="3402" w:type="dxa"/>
            <w:tcBorders>
              <w:top w:val="nil"/>
              <w:left w:val="nil"/>
              <w:bottom w:val="nil"/>
              <w:right w:val="nil"/>
            </w:tcBorders>
          </w:tcPr>
          <w:p w14:paraId="3B089121" w14:textId="71F390C9" w:rsidR="008763B7" w:rsidRDefault="00BD5DAE" w:rsidP="00D9702F">
            <w:r>
              <w:t xml:space="preserve">Present </w:t>
            </w:r>
            <w:r w:rsidR="009E560C">
              <w:t xml:space="preserve">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49E68A3C" w:rsidR="00F26800" w:rsidRDefault="00BE6AA5" w:rsidP="00D9702F">
            <w:r>
              <w:t xml:space="preserve">Apologies – </w:t>
            </w:r>
            <w:r w:rsidR="00581F01">
              <w:t>hospital appt</w:t>
            </w:r>
            <w:r>
              <w:t xml:space="preserve"> </w:t>
            </w:r>
            <w:r w:rsidR="006427D1">
              <w:t xml:space="preserve">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D7A340A" w:rsidR="0022288A" w:rsidRDefault="00047DA9" w:rsidP="00D9702F">
            <w:r>
              <w:t xml:space="preserve">Present </w:t>
            </w:r>
            <w:r w:rsidR="007E7276">
              <w:t xml:space="preserve"> </w:t>
            </w:r>
            <w:r w:rsidR="007D5285">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0D714F" w14:paraId="3B22CE36" w14:textId="77777777" w:rsidTr="00277916">
        <w:tc>
          <w:tcPr>
            <w:tcW w:w="2263" w:type="dxa"/>
            <w:tcBorders>
              <w:top w:val="nil"/>
              <w:left w:val="nil"/>
              <w:bottom w:val="nil"/>
              <w:right w:val="nil"/>
            </w:tcBorders>
          </w:tcPr>
          <w:p w14:paraId="5C527FED" w14:textId="5C78F3E8" w:rsidR="000D714F" w:rsidRDefault="000D714F" w:rsidP="000C7B5D">
            <w:r>
              <w:t>Miranda Coles</w:t>
            </w:r>
          </w:p>
        </w:tc>
        <w:tc>
          <w:tcPr>
            <w:tcW w:w="3459" w:type="dxa"/>
            <w:tcBorders>
              <w:top w:val="nil"/>
              <w:left w:val="nil"/>
              <w:bottom w:val="nil"/>
              <w:right w:val="nil"/>
            </w:tcBorders>
          </w:tcPr>
          <w:p w14:paraId="64028F65" w14:textId="328370CB" w:rsidR="000D714F" w:rsidRDefault="000D714F" w:rsidP="00C95DDB">
            <w:r>
              <w:t xml:space="preserve">Interim Executive Director </w:t>
            </w:r>
            <w:r w:rsidR="00073ADF">
              <w:t xml:space="preserve">Finance, Estates &amp; Marketing </w:t>
            </w:r>
          </w:p>
        </w:tc>
        <w:tc>
          <w:tcPr>
            <w:tcW w:w="3402" w:type="dxa"/>
            <w:tcBorders>
              <w:top w:val="nil"/>
              <w:left w:val="nil"/>
              <w:bottom w:val="nil"/>
              <w:right w:val="nil"/>
            </w:tcBorders>
          </w:tcPr>
          <w:p w14:paraId="51440FE6" w14:textId="25AC7181" w:rsidR="000D714F" w:rsidRDefault="00073ADF" w:rsidP="008711CD">
            <w:r>
              <w:t xml:space="preserve">Present </w:t>
            </w:r>
          </w:p>
        </w:tc>
      </w:tr>
      <w:tr w:rsidR="000E5C60" w14:paraId="737C5FBC" w14:textId="77777777" w:rsidTr="00277916">
        <w:tc>
          <w:tcPr>
            <w:tcW w:w="2263" w:type="dxa"/>
            <w:tcBorders>
              <w:top w:val="nil"/>
              <w:left w:val="nil"/>
              <w:bottom w:val="nil"/>
              <w:right w:val="nil"/>
            </w:tcBorders>
          </w:tcPr>
          <w:p w14:paraId="252F397C" w14:textId="7A9C3196" w:rsidR="000E5C60" w:rsidRDefault="000E5C60" w:rsidP="000C7B5D">
            <w:r>
              <w:t>Janet Davidson</w:t>
            </w:r>
          </w:p>
        </w:tc>
        <w:tc>
          <w:tcPr>
            <w:tcW w:w="3459" w:type="dxa"/>
            <w:tcBorders>
              <w:top w:val="nil"/>
              <w:left w:val="nil"/>
              <w:bottom w:val="nil"/>
              <w:right w:val="nil"/>
            </w:tcBorders>
          </w:tcPr>
          <w:p w14:paraId="1FBD08BA" w14:textId="594A0A90" w:rsidR="000E5C60" w:rsidRDefault="000E5C60" w:rsidP="00C95DDB">
            <w:r>
              <w:t xml:space="preserve">Interim Executive Director </w:t>
            </w:r>
            <w:r w:rsidR="00AF722D">
              <w:t xml:space="preserve">Skills &amp; Employability </w:t>
            </w:r>
          </w:p>
        </w:tc>
        <w:tc>
          <w:tcPr>
            <w:tcW w:w="3402" w:type="dxa"/>
            <w:tcBorders>
              <w:top w:val="nil"/>
              <w:left w:val="nil"/>
              <w:bottom w:val="nil"/>
              <w:right w:val="nil"/>
            </w:tcBorders>
          </w:tcPr>
          <w:p w14:paraId="32048C05" w14:textId="482D5C22" w:rsidR="000E5C60" w:rsidRDefault="000E5C60" w:rsidP="008711CD">
            <w:r>
              <w:t xml:space="preserve">Present </w:t>
            </w:r>
          </w:p>
        </w:tc>
      </w:tr>
      <w:tr w:rsidR="00C74CE9" w14:paraId="448CDF55" w14:textId="77777777" w:rsidTr="00277916">
        <w:tc>
          <w:tcPr>
            <w:tcW w:w="2263" w:type="dxa"/>
            <w:tcBorders>
              <w:top w:val="nil"/>
              <w:left w:val="nil"/>
              <w:bottom w:val="nil"/>
              <w:right w:val="nil"/>
            </w:tcBorders>
          </w:tcPr>
          <w:p w14:paraId="69B7A9B3" w14:textId="2A008D0A" w:rsidR="00C74CE9" w:rsidRDefault="00C74CE9" w:rsidP="000C7B5D">
            <w:r>
              <w:t>S</w:t>
            </w:r>
            <w:r w:rsidR="00D2194C">
              <w:t>usanne Davies</w:t>
            </w:r>
            <w:r w:rsidR="00846C1C">
              <w:t xml:space="preserve"> (known as Davies)</w:t>
            </w:r>
          </w:p>
        </w:tc>
        <w:tc>
          <w:tcPr>
            <w:tcW w:w="3459" w:type="dxa"/>
            <w:tcBorders>
              <w:top w:val="nil"/>
              <w:left w:val="nil"/>
              <w:bottom w:val="nil"/>
              <w:right w:val="nil"/>
            </w:tcBorders>
          </w:tcPr>
          <w:p w14:paraId="45F62B1E" w14:textId="28065E84" w:rsidR="00C74CE9" w:rsidRDefault="002C6201" w:rsidP="00C95DDB">
            <w:r>
              <w:t>Interi</w:t>
            </w:r>
            <w:r w:rsidR="00915527">
              <w:t xml:space="preserve">m Principal </w:t>
            </w:r>
          </w:p>
        </w:tc>
        <w:tc>
          <w:tcPr>
            <w:tcW w:w="3402" w:type="dxa"/>
            <w:tcBorders>
              <w:top w:val="nil"/>
              <w:left w:val="nil"/>
              <w:bottom w:val="nil"/>
              <w:right w:val="nil"/>
            </w:tcBorders>
          </w:tcPr>
          <w:p w14:paraId="0FE0F7BE" w14:textId="65A380DF" w:rsidR="00C74CE9" w:rsidRDefault="00505635" w:rsidP="008711CD">
            <w:r>
              <w:t xml:space="preserve">Present </w:t>
            </w:r>
          </w:p>
        </w:tc>
      </w:tr>
      <w:tr w:rsidR="007F7685" w14:paraId="7224EE52" w14:textId="77777777" w:rsidTr="00277916">
        <w:tc>
          <w:tcPr>
            <w:tcW w:w="2263" w:type="dxa"/>
            <w:tcBorders>
              <w:top w:val="nil"/>
              <w:left w:val="nil"/>
              <w:bottom w:val="nil"/>
              <w:right w:val="nil"/>
            </w:tcBorders>
          </w:tcPr>
          <w:p w14:paraId="1D95D287" w14:textId="0432D0B1" w:rsidR="00B74D70" w:rsidRDefault="00365865" w:rsidP="000C7B5D">
            <w:r>
              <w:t>David Francis</w:t>
            </w:r>
          </w:p>
        </w:tc>
        <w:tc>
          <w:tcPr>
            <w:tcW w:w="3459" w:type="dxa"/>
            <w:tcBorders>
              <w:top w:val="nil"/>
              <w:left w:val="nil"/>
              <w:bottom w:val="nil"/>
              <w:right w:val="nil"/>
            </w:tcBorders>
          </w:tcPr>
          <w:p w14:paraId="17BA38D3" w14:textId="21DFA08E" w:rsidR="002819F3" w:rsidRDefault="00365865" w:rsidP="00C95DDB">
            <w:r>
              <w:t>Executive Director Student Services</w:t>
            </w:r>
          </w:p>
        </w:tc>
        <w:tc>
          <w:tcPr>
            <w:tcW w:w="3402" w:type="dxa"/>
            <w:tcBorders>
              <w:top w:val="nil"/>
              <w:left w:val="nil"/>
              <w:bottom w:val="nil"/>
              <w:right w:val="nil"/>
            </w:tcBorders>
          </w:tcPr>
          <w:p w14:paraId="5E22A51B" w14:textId="16C716A7" w:rsidR="007F7685" w:rsidRDefault="007F7685" w:rsidP="008711CD">
            <w:r>
              <w:t>Present</w:t>
            </w:r>
          </w:p>
        </w:tc>
      </w:tr>
      <w:tr w:rsidR="00846C1C" w14:paraId="1CEBA491" w14:textId="77777777" w:rsidTr="00277916">
        <w:tc>
          <w:tcPr>
            <w:tcW w:w="2263" w:type="dxa"/>
            <w:tcBorders>
              <w:top w:val="nil"/>
              <w:left w:val="nil"/>
              <w:bottom w:val="nil"/>
              <w:right w:val="nil"/>
            </w:tcBorders>
          </w:tcPr>
          <w:p w14:paraId="0E490F31" w14:textId="3A316FFB" w:rsidR="00846C1C" w:rsidRDefault="000B7246" w:rsidP="000C7B5D">
            <w:r>
              <w:t>Sue H</w:t>
            </w:r>
            <w:r w:rsidR="00E57678">
              <w:t xml:space="preserve">adfield </w:t>
            </w:r>
            <w:r>
              <w:t xml:space="preserve"> </w:t>
            </w:r>
          </w:p>
        </w:tc>
        <w:tc>
          <w:tcPr>
            <w:tcW w:w="3459" w:type="dxa"/>
            <w:tcBorders>
              <w:top w:val="nil"/>
              <w:left w:val="nil"/>
              <w:bottom w:val="nil"/>
              <w:right w:val="nil"/>
            </w:tcBorders>
          </w:tcPr>
          <w:p w14:paraId="23D889F8" w14:textId="53BCF752" w:rsidR="00846C1C" w:rsidRDefault="00846C1C" w:rsidP="00C95DDB">
            <w:r>
              <w:t xml:space="preserve">Interim </w:t>
            </w:r>
            <w:r w:rsidR="00A7243E">
              <w:t xml:space="preserve">Vice Principal </w:t>
            </w:r>
            <w:r w:rsidR="002F2574">
              <w:t xml:space="preserve">Curriculum &amp; Quality </w:t>
            </w:r>
            <w:r w:rsidR="00844A37">
              <w:t xml:space="preserve"> </w:t>
            </w:r>
          </w:p>
        </w:tc>
        <w:tc>
          <w:tcPr>
            <w:tcW w:w="3402" w:type="dxa"/>
            <w:tcBorders>
              <w:top w:val="nil"/>
              <w:left w:val="nil"/>
              <w:bottom w:val="nil"/>
              <w:right w:val="nil"/>
            </w:tcBorders>
          </w:tcPr>
          <w:p w14:paraId="4531A74A" w14:textId="6E62662D" w:rsidR="00846C1C" w:rsidRDefault="003A0FC5" w:rsidP="008711CD">
            <w:r>
              <w:t xml:space="preserve">Present </w:t>
            </w:r>
          </w:p>
        </w:tc>
      </w:tr>
      <w:tr w:rsidR="00805C0A" w14:paraId="1BDE54D2" w14:textId="77777777" w:rsidTr="00277916">
        <w:tc>
          <w:tcPr>
            <w:tcW w:w="2263" w:type="dxa"/>
            <w:tcBorders>
              <w:top w:val="nil"/>
              <w:left w:val="nil"/>
              <w:bottom w:val="nil"/>
              <w:right w:val="nil"/>
            </w:tcBorders>
          </w:tcPr>
          <w:p w14:paraId="5467F45A" w14:textId="5CF89C04" w:rsidR="00805C0A" w:rsidRDefault="00805C0A" w:rsidP="000C7B5D">
            <w:r>
              <w:t>Robin Jones</w:t>
            </w:r>
          </w:p>
        </w:tc>
        <w:tc>
          <w:tcPr>
            <w:tcW w:w="3459" w:type="dxa"/>
            <w:tcBorders>
              <w:top w:val="nil"/>
              <w:left w:val="nil"/>
              <w:bottom w:val="nil"/>
              <w:right w:val="nil"/>
            </w:tcBorders>
          </w:tcPr>
          <w:p w14:paraId="3315FC55" w14:textId="4B643276" w:rsidR="00805C0A" w:rsidRDefault="00805C0A" w:rsidP="00C95DDB">
            <w:r>
              <w:t xml:space="preserve">Head of Governance </w:t>
            </w:r>
          </w:p>
        </w:tc>
        <w:tc>
          <w:tcPr>
            <w:tcW w:w="3402" w:type="dxa"/>
            <w:tcBorders>
              <w:top w:val="nil"/>
              <w:left w:val="nil"/>
              <w:bottom w:val="nil"/>
              <w:right w:val="nil"/>
            </w:tcBorders>
          </w:tcPr>
          <w:p w14:paraId="6D7E2856" w14:textId="7CA5AEFC" w:rsidR="00805C0A" w:rsidRDefault="00805C0A" w:rsidP="008711CD">
            <w:r>
              <w:t xml:space="preserve">Present </w:t>
            </w:r>
          </w:p>
        </w:tc>
      </w:tr>
      <w:tr w:rsidR="00EE13B0" w14:paraId="1499814D" w14:textId="77777777" w:rsidTr="00277916">
        <w:tc>
          <w:tcPr>
            <w:tcW w:w="2263" w:type="dxa"/>
            <w:tcBorders>
              <w:top w:val="nil"/>
              <w:left w:val="nil"/>
              <w:bottom w:val="nil"/>
              <w:right w:val="nil"/>
            </w:tcBorders>
          </w:tcPr>
          <w:p w14:paraId="2955F343" w14:textId="1D13A619" w:rsidR="00EE13B0" w:rsidRDefault="00EE13B0" w:rsidP="000C7B5D">
            <w:r>
              <w:t xml:space="preserve">Lorna </w:t>
            </w:r>
            <w:r w:rsidR="002E2690">
              <w:t>Langridge</w:t>
            </w:r>
          </w:p>
        </w:tc>
        <w:tc>
          <w:tcPr>
            <w:tcW w:w="3459" w:type="dxa"/>
            <w:tcBorders>
              <w:top w:val="nil"/>
              <w:left w:val="nil"/>
              <w:bottom w:val="nil"/>
              <w:right w:val="nil"/>
            </w:tcBorders>
          </w:tcPr>
          <w:p w14:paraId="616220B0" w14:textId="46F55A36" w:rsidR="00EE13B0" w:rsidRDefault="002E2690" w:rsidP="00C95DDB">
            <w:r>
              <w:t xml:space="preserve">Interim Head of Quality </w:t>
            </w:r>
          </w:p>
        </w:tc>
        <w:tc>
          <w:tcPr>
            <w:tcW w:w="3402" w:type="dxa"/>
            <w:tcBorders>
              <w:top w:val="nil"/>
              <w:left w:val="nil"/>
              <w:bottom w:val="nil"/>
              <w:right w:val="nil"/>
            </w:tcBorders>
          </w:tcPr>
          <w:p w14:paraId="0C8CE77E" w14:textId="075BCF2A" w:rsidR="00EE13B0" w:rsidRDefault="002E2690" w:rsidP="008711CD">
            <w:r>
              <w:t xml:space="preserve">Present </w:t>
            </w:r>
          </w:p>
        </w:tc>
      </w:tr>
      <w:tr w:rsidR="00D33B1E" w14:paraId="65C37956" w14:textId="77777777" w:rsidTr="00277916">
        <w:tc>
          <w:tcPr>
            <w:tcW w:w="2263" w:type="dxa"/>
            <w:tcBorders>
              <w:top w:val="nil"/>
              <w:left w:val="nil"/>
              <w:bottom w:val="nil"/>
              <w:right w:val="nil"/>
            </w:tcBorders>
          </w:tcPr>
          <w:p w14:paraId="3B995296" w14:textId="532776C2" w:rsidR="00D33B1E" w:rsidRDefault="007023E1" w:rsidP="000C7B5D">
            <w:r>
              <w:t xml:space="preserve">Muhammed Miah </w:t>
            </w:r>
          </w:p>
        </w:tc>
        <w:tc>
          <w:tcPr>
            <w:tcW w:w="3459" w:type="dxa"/>
            <w:tcBorders>
              <w:top w:val="nil"/>
              <w:left w:val="nil"/>
              <w:bottom w:val="nil"/>
              <w:right w:val="nil"/>
            </w:tcBorders>
          </w:tcPr>
          <w:p w14:paraId="04022A2D" w14:textId="20BC5CE6" w:rsidR="00D33B1E" w:rsidRDefault="00A7243E" w:rsidP="00C95DDB">
            <w:r>
              <w:t xml:space="preserve">Student – Observer </w:t>
            </w:r>
          </w:p>
        </w:tc>
        <w:tc>
          <w:tcPr>
            <w:tcW w:w="3402" w:type="dxa"/>
            <w:tcBorders>
              <w:top w:val="nil"/>
              <w:left w:val="nil"/>
              <w:bottom w:val="nil"/>
              <w:right w:val="nil"/>
            </w:tcBorders>
          </w:tcPr>
          <w:p w14:paraId="6218A01E" w14:textId="58D9CACE" w:rsidR="00D33B1E" w:rsidRDefault="00A7243E" w:rsidP="008711CD">
            <w:r>
              <w:t>Present</w:t>
            </w:r>
          </w:p>
        </w:tc>
      </w:tr>
      <w:tr w:rsidR="00AA5245" w14:paraId="6F65ED61" w14:textId="77777777" w:rsidTr="00277916">
        <w:tc>
          <w:tcPr>
            <w:tcW w:w="2263" w:type="dxa"/>
            <w:tcBorders>
              <w:top w:val="nil"/>
              <w:left w:val="nil"/>
              <w:bottom w:val="nil"/>
              <w:right w:val="nil"/>
            </w:tcBorders>
          </w:tcPr>
          <w:p w14:paraId="06DED48D" w14:textId="459921FE" w:rsidR="00AA5245" w:rsidRDefault="00AA5245" w:rsidP="000C7B5D">
            <w:r>
              <w:t xml:space="preserve">Sijul Miah </w:t>
            </w:r>
          </w:p>
        </w:tc>
        <w:tc>
          <w:tcPr>
            <w:tcW w:w="3459" w:type="dxa"/>
            <w:tcBorders>
              <w:top w:val="nil"/>
              <w:left w:val="nil"/>
              <w:bottom w:val="nil"/>
              <w:right w:val="nil"/>
            </w:tcBorders>
          </w:tcPr>
          <w:p w14:paraId="2D8CD28E" w14:textId="0F526986" w:rsidR="00AA5245" w:rsidRDefault="00AA5245" w:rsidP="00C95DDB">
            <w:r>
              <w:t xml:space="preserve">Vice Principal Curriculum &amp; Quality </w:t>
            </w:r>
          </w:p>
        </w:tc>
        <w:tc>
          <w:tcPr>
            <w:tcW w:w="3402" w:type="dxa"/>
            <w:tcBorders>
              <w:top w:val="nil"/>
              <w:left w:val="nil"/>
              <w:bottom w:val="nil"/>
              <w:right w:val="nil"/>
            </w:tcBorders>
          </w:tcPr>
          <w:p w14:paraId="0E76674F" w14:textId="342EE3D1" w:rsidR="00AA5245" w:rsidRDefault="00AA5245" w:rsidP="008711CD">
            <w:r>
              <w:t>Present</w:t>
            </w:r>
          </w:p>
        </w:tc>
      </w:tr>
      <w:tr w:rsidR="00154736" w14:paraId="236FAC9C" w14:textId="77777777" w:rsidTr="00277916">
        <w:tc>
          <w:tcPr>
            <w:tcW w:w="2263" w:type="dxa"/>
            <w:tcBorders>
              <w:top w:val="nil"/>
              <w:left w:val="nil"/>
              <w:bottom w:val="nil"/>
              <w:right w:val="nil"/>
            </w:tcBorders>
          </w:tcPr>
          <w:p w14:paraId="18BB084D" w14:textId="10A4D240" w:rsidR="00154736" w:rsidRDefault="00AA5245" w:rsidP="000C7B5D">
            <w:r>
              <w:t xml:space="preserve">Dayo </w:t>
            </w:r>
            <w:r w:rsidR="005E646F">
              <w:t>Ogun</w:t>
            </w:r>
            <w:r w:rsidR="005023E0">
              <w:t>jobi</w:t>
            </w:r>
          </w:p>
        </w:tc>
        <w:tc>
          <w:tcPr>
            <w:tcW w:w="3459" w:type="dxa"/>
            <w:tcBorders>
              <w:top w:val="nil"/>
              <w:left w:val="nil"/>
              <w:bottom w:val="nil"/>
              <w:right w:val="nil"/>
            </w:tcBorders>
          </w:tcPr>
          <w:p w14:paraId="5A3A29F1" w14:textId="0928D745" w:rsidR="00154736" w:rsidRDefault="00154736" w:rsidP="00C95DDB">
            <w:r>
              <w:t>Interim Executive Director MIS, Exams and IT</w:t>
            </w:r>
          </w:p>
        </w:tc>
        <w:tc>
          <w:tcPr>
            <w:tcW w:w="3402" w:type="dxa"/>
            <w:tcBorders>
              <w:top w:val="nil"/>
              <w:left w:val="nil"/>
              <w:bottom w:val="nil"/>
              <w:right w:val="nil"/>
            </w:tcBorders>
          </w:tcPr>
          <w:p w14:paraId="0467F6B2" w14:textId="3AD47D6D" w:rsidR="00154736" w:rsidRDefault="00154736" w:rsidP="008711C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5016F984" w14:textId="45567E0D" w:rsidR="00E55BEC" w:rsidRPr="00D87DF6" w:rsidRDefault="00E55BEC" w:rsidP="003A68A3">
      <w:pPr>
        <w:ind w:left="720" w:hanging="720"/>
        <w:rPr>
          <w:b/>
          <w:bCs/>
        </w:rPr>
      </w:pPr>
      <w:bookmarkStart w:id="0" w:name="_Hlk55901175"/>
      <w:r>
        <w:rPr>
          <w:b/>
          <w:bCs/>
        </w:rPr>
        <w:t>1</w:t>
      </w:r>
      <w:r w:rsidRPr="00D87DF6">
        <w:rPr>
          <w:b/>
          <w:bCs/>
        </w:rPr>
        <w:tab/>
      </w:r>
      <w:r w:rsidR="007B5069">
        <w:rPr>
          <w:b/>
          <w:bCs/>
        </w:rPr>
        <w:t xml:space="preserve">MEMBERSHIP OF THE COMMITTEE </w:t>
      </w:r>
      <w:r>
        <w:rPr>
          <w:b/>
          <w:bCs/>
        </w:rPr>
        <w:t xml:space="preserve"> </w:t>
      </w:r>
      <w:r w:rsidRPr="00D87DF6">
        <w:rPr>
          <w:b/>
          <w:bCs/>
        </w:rPr>
        <w:t xml:space="preserve"> </w:t>
      </w:r>
    </w:p>
    <w:p w14:paraId="30465AEB" w14:textId="59FCD064" w:rsidR="0096519E" w:rsidRDefault="00E55BEC" w:rsidP="00D272CE">
      <w:pPr>
        <w:ind w:left="720"/>
      </w:pPr>
      <w:r>
        <w:t xml:space="preserve">The </w:t>
      </w:r>
      <w:r w:rsidR="007B5069">
        <w:t xml:space="preserve">Head of Governance </w:t>
      </w:r>
      <w:r w:rsidR="00494E20">
        <w:t xml:space="preserve">reported the recent changes to the membership of the </w:t>
      </w:r>
      <w:r w:rsidR="00A10936">
        <w:t>Corporation</w:t>
      </w:r>
      <w:r w:rsidR="00494E20">
        <w:t xml:space="preserve"> which impacted </w:t>
      </w:r>
      <w:r w:rsidR="006767F5">
        <w:t xml:space="preserve">on the </w:t>
      </w:r>
      <w:r w:rsidR="00716439">
        <w:t>Curriculum</w:t>
      </w:r>
      <w:r w:rsidR="006767F5">
        <w:t xml:space="preserve">, </w:t>
      </w:r>
      <w:r w:rsidR="00716439">
        <w:t>Quality</w:t>
      </w:r>
      <w:r w:rsidR="006767F5">
        <w:t xml:space="preserve"> &amp; </w:t>
      </w:r>
      <w:r w:rsidR="00A10936">
        <w:t>Engagement</w:t>
      </w:r>
      <w:r w:rsidR="006767F5">
        <w:t xml:space="preserve"> Committee</w:t>
      </w:r>
      <w:r w:rsidR="00A10936">
        <w:t>:</w:t>
      </w:r>
      <w:r w:rsidR="00D272CE">
        <w:t xml:space="preserve"> </w:t>
      </w:r>
    </w:p>
    <w:p w14:paraId="33EE9D77" w14:textId="037825AE" w:rsidR="007228A1" w:rsidRDefault="003F0D56" w:rsidP="007228A1">
      <w:pPr>
        <w:pStyle w:val="ListParagraph"/>
        <w:numPr>
          <w:ilvl w:val="0"/>
          <w:numId w:val="36"/>
        </w:numPr>
      </w:pPr>
      <w:r>
        <w:t>t</w:t>
      </w:r>
      <w:r w:rsidR="007228A1">
        <w:t xml:space="preserve">he resignations of Yolanda Valery and Martin Rosner  </w:t>
      </w:r>
    </w:p>
    <w:p w14:paraId="4138CD42" w14:textId="18901B9F" w:rsidR="003F0D56" w:rsidRDefault="003F0D56" w:rsidP="007228A1">
      <w:pPr>
        <w:pStyle w:val="ListParagraph"/>
        <w:numPr>
          <w:ilvl w:val="0"/>
          <w:numId w:val="36"/>
        </w:numPr>
      </w:pPr>
      <w:r>
        <w:t xml:space="preserve">the appointment of Jayne Dickinson </w:t>
      </w:r>
    </w:p>
    <w:p w14:paraId="2AD214D1" w14:textId="58073A41" w:rsidR="00CC23A2" w:rsidRPr="00D87DF6" w:rsidRDefault="00787B9F" w:rsidP="00CC23A2">
      <w:pPr>
        <w:rPr>
          <w:b/>
          <w:bCs/>
        </w:rPr>
      </w:pPr>
      <w:bookmarkStart w:id="1" w:name="_Hlk138323061"/>
      <w:r>
        <w:rPr>
          <w:b/>
          <w:bCs/>
        </w:rPr>
        <w:t>2</w:t>
      </w:r>
      <w:r w:rsidR="00CC23A2" w:rsidRPr="00D87DF6">
        <w:rPr>
          <w:b/>
          <w:bCs/>
        </w:rPr>
        <w:tab/>
        <w:t xml:space="preserve">APOLOGIES FOR ABSENCE </w:t>
      </w:r>
    </w:p>
    <w:p w14:paraId="27449E4C" w14:textId="16A06511" w:rsidR="003F0754" w:rsidRDefault="00CC23A2" w:rsidP="00DA6641">
      <w:pPr>
        <w:ind w:left="737"/>
      </w:pPr>
      <w:r>
        <w:t>The Co</w:t>
      </w:r>
      <w:r w:rsidR="006F2440">
        <w:t>mmittee</w:t>
      </w:r>
      <w:r>
        <w:t xml:space="preserve"> </w:t>
      </w:r>
      <w:bookmarkEnd w:id="0"/>
      <w:bookmarkEnd w:id="1"/>
      <w:r>
        <w:t xml:space="preserve">NOTED </w:t>
      </w:r>
      <w:r w:rsidR="00BF235F">
        <w:t>the apologies for absence submitted prior to the meeting</w:t>
      </w:r>
      <w:r w:rsidR="003925D9">
        <w:t>:</w:t>
      </w:r>
    </w:p>
    <w:p w14:paraId="2C8772B1" w14:textId="38F75DED" w:rsidR="00D753B2" w:rsidRDefault="007F1E3A" w:rsidP="00F93564">
      <w:pPr>
        <w:pStyle w:val="ListParagraph"/>
        <w:numPr>
          <w:ilvl w:val="0"/>
          <w:numId w:val="2"/>
        </w:numPr>
      </w:pPr>
      <w:r>
        <w:t xml:space="preserve">Mandeep Gill </w:t>
      </w:r>
      <w:r w:rsidR="00D753B2">
        <w:t>–</w:t>
      </w:r>
      <w:r w:rsidR="00BF235F">
        <w:t xml:space="preserve"> </w:t>
      </w:r>
      <w:r w:rsidR="00D753B2">
        <w:t xml:space="preserve"> not available </w:t>
      </w:r>
    </w:p>
    <w:p w14:paraId="411BE1F9" w14:textId="7388D72B" w:rsidR="00336FC1" w:rsidRDefault="00336FC1" w:rsidP="0033135D">
      <w:pPr>
        <w:pStyle w:val="ListParagraph"/>
        <w:numPr>
          <w:ilvl w:val="0"/>
          <w:numId w:val="2"/>
        </w:numPr>
      </w:pPr>
      <w:r>
        <w:t>Mandeep S</w:t>
      </w:r>
      <w:r w:rsidR="006F189E">
        <w:t>ahotay</w:t>
      </w:r>
      <w:r>
        <w:t xml:space="preserve"> – </w:t>
      </w:r>
      <w:r w:rsidR="00D753B2">
        <w:t xml:space="preserve">hospital appointment </w:t>
      </w:r>
      <w:r>
        <w:t xml:space="preserve"> </w:t>
      </w:r>
    </w:p>
    <w:p w14:paraId="77B27E1C" w14:textId="14DFBA52" w:rsidR="0038564D" w:rsidRDefault="00AC768E" w:rsidP="00B54DD0">
      <w:pPr>
        <w:ind w:left="737"/>
      </w:pPr>
      <w:r>
        <w:t xml:space="preserve">Four </w:t>
      </w:r>
      <w:r w:rsidR="0038564D">
        <w:t>Members joined a little late due to their other commitments</w:t>
      </w:r>
      <w:r>
        <w:t xml:space="preserve"> </w:t>
      </w:r>
      <w:r w:rsidR="00AA0F48">
        <w:t>–</w:t>
      </w:r>
      <w:r>
        <w:t xml:space="preserve"> </w:t>
      </w:r>
      <w:r w:rsidR="00AA0F48">
        <w:t>the Staff Member, the 2 Student Members and Ebby Maps</w:t>
      </w:r>
      <w:r w:rsidR="0038564D">
        <w:t>.</w:t>
      </w:r>
    </w:p>
    <w:p w14:paraId="5B72103E" w14:textId="6EB46DD5" w:rsidR="00296454" w:rsidRDefault="00296454" w:rsidP="00B54DD0">
      <w:pPr>
        <w:ind w:left="737"/>
      </w:pPr>
      <w:r>
        <w:t xml:space="preserve">Elizabeth Scott had made known prior </w:t>
      </w:r>
      <w:r w:rsidR="000E4B47">
        <w:t xml:space="preserve">to the meeting </w:t>
      </w:r>
      <w:r>
        <w:t>that she had to leave at 10.45 as she was attending a funeral.</w:t>
      </w:r>
    </w:p>
    <w:p w14:paraId="391F30B9" w14:textId="3CD46676" w:rsidR="00C723B2" w:rsidRDefault="00B54DD0" w:rsidP="00DE3D07">
      <w:pPr>
        <w:ind w:left="737"/>
        <w:rPr>
          <w:b/>
          <w:bCs/>
        </w:rPr>
      </w:pPr>
      <w:r>
        <w:t xml:space="preserve">The meeting was quorate throughout. </w:t>
      </w:r>
    </w:p>
    <w:p w14:paraId="60C417B6" w14:textId="5DCE9E52" w:rsidR="00D5185C" w:rsidRDefault="00D5185C" w:rsidP="00CC23A2">
      <w:pPr>
        <w:rPr>
          <w:b/>
          <w:bCs/>
        </w:rPr>
      </w:pPr>
    </w:p>
    <w:p w14:paraId="1E0BC3D9" w14:textId="64F687C9" w:rsidR="00CC23A2" w:rsidRPr="00D87DF6" w:rsidRDefault="00787B9F" w:rsidP="00CC23A2">
      <w:pPr>
        <w:rPr>
          <w:b/>
          <w:bCs/>
        </w:rPr>
      </w:pPr>
      <w:r>
        <w:rPr>
          <w:b/>
          <w:bCs/>
        </w:rPr>
        <w:t>3</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2" w:name="_Hlk54272196"/>
      <w:bookmarkStart w:id="3" w:name="_Hlk42502548"/>
      <w:bookmarkStart w:id="4" w:name="_Hlk29990539"/>
    </w:p>
    <w:p w14:paraId="0D9A1C63" w14:textId="6FF99B52" w:rsidR="00450676" w:rsidRDefault="00787B9F" w:rsidP="00450676">
      <w:pPr>
        <w:ind w:left="720" w:hanging="720"/>
        <w:rPr>
          <w:b/>
          <w:bCs/>
        </w:rPr>
      </w:pPr>
      <w:r>
        <w:rPr>
          <w:b/>
          <w:bCs/>
        </w:rPr>
        <w:t>4</w:t>
      </w:r>
      <w:r w:rsidR="00411463" w:rsidRPr="00E9305E">
        <w:rPr>
          <w:b/>
          <w:bCs/>
        </w:rPr>
        <w:tab/>
      </w:r>
      <w:bookmarkStart w:id="5" w:name="_Hlk89768477"/>
      <w:r w:rsidR="00450676">
        <w:rPr>
          <w:b/>
          <w:bCs/>
        </w:rPr>
        <w:t xml:space="preserve">MINUTES OF THE MEETING OF THE CURRICULUM, QUALITY &amp; </w:t>
      </w:r>
      <w:r w:rsidR="00CF3423">
        <w:rPr>
          <w:b/>
          <w:bCs/>
        </w:rPr>
        <w:t>ENGAGEMENT</w:t>
      </w:r>
      <w:r w:rsidR="00450676">
        <w:rPr>
          <w:b/>
          <w:bCs/>
        </w:rPr>
        <w:t xml:space="preserve"> COMMITTEE HELD ON </w:t>
      </w:r>
      <w:r w:rsidR="00EA0AC3">
        <w:rPr>
          <w:b/>
          <w:bCs/>
        </w:rPr>
        <w:t>29 JANUARY 2</w:t>
      </w:r>
      <w:r w:rsidR="00303D45">
        <w:rPr>
          <w:b/>
          <w:bCs/>
        </w:rPr>
        <w:t>02</w:t>
      </w:r>
      <w:r w:rsidR="00EA0AC3">
        <w:rPr>
          <w:b/>
          <w:bCs/>
        </w:rPr>
        <w:t>4</w:t>
      </w:r>
      <w:r w:rsidR="00303D45">
        <w:rPr>
          <w:b/>
          <w:bCs/>
        </w:rPr>
        <w:t xml:space="preserve"> </w:t>
      </w:r>
      <w:r w:rsidR="00450676">
        <w:rPr>
          <w:b/>
          <w:bCs/>
        </w:rPr>
        <w:t xml:space="preserve">     </w:t>
      </w:r>
    </w:p>
    <w:p w14:paraId="521D01B6" w14:textId="30415AE6"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w:t>
      </w:r>
      <w:r w:rsidR="00EA0AC3">
        <w:t>29 January</w:t>
      </w:r>
      <w:r w:rsidR="00FB4896">
        <w:t xml:space="preserve"> </w:t>
      </w:r>
      <w:r w:rsidR="002E0835">
        <w:t>202</w:t>
      </w:r>
      <w:r w:rsidR="00EA0AC3">
        <w:t>4</w:t>
      </w:r>
      <w:r w:rsidR="002E0835">
        <w:t xml:space="preserve"> were agreed to be a correct record</w:t>
      </w:r>
      <w:r w:rsidR="00634248">
        <w:t xml:space="preserve">. </w:t>
      </w:r>
    </w:p>
    <w:p w14:paraId="45BE7D48" w14:textId="3C81C090" w:rsidR="00EA0AC3" w:rsidRDefault="00EA0AC3" w:rsidP="00450676">
      <w:pPr>
        <w:ind w:left="737"/>
      </w:pPr>
      <w:r>
        <w:t xml:space="preserve">The Head of Governance </w:t>
      </w:r>
      <w:r w:rsidR="00D04FAE">
        <w:t xml:space="preserve">advised Members that the unconfirmed Minutes had been presented to Corporation on 21 February 2024. </w:t>
      </w:r>
      <w:r>
        <w:t xml:space="preserve"> </w:t>
      </w:r>
    </w:p>
    <w:bookmarkEnd w:id="5"/>
    <w:p w14:paraId="7089D242" w14:textId="078A30B0" w:rsidR="0023619C" w:rsidRDefault="00D24F38" w:rsidP="0023619C">
      <w:pPr>
        <w:ind w:left="720" w:hanging="720"/>
        <w:rPr>
          <w:b/>
          <w:bCs/>
        </w:rPr>
      </w:pPr>
      <w:r>
        <w:rPr>
          <w:b/>
          <w:bCs/>
        </w:rPr>
        <w:t>5</w:t>
      </w:r>
      <w:r w:rsidR="0023619C">
        <w:rPr>
          <w:b/>
          <w:bCs/>
        </w:rPr>
        <w:tab/>
        <w:t xml:space="preserve">MATTERS ARISING FROM THE MINUTES OF THE MEETING OF THE CURRICULUM, QUALITY &amp; ENGAGEMENT COMMITTEE HELD ON </w:t>
      </w:r>
      <w:r w:rsidR="00EA3652">
        <w:rPr>
          <w:b/>
          <w:bCs/>
        </w:rPr>
        <w:t xml:space="preserve">29 JANUARY </w:t>
      </w:r>
      <w:r w:rsidR="0023619C">
        <w:rPr>
          <w:b/>
          <w:bCs/>
        </w:rPr>
        <w:t>202</w:t>
      </w:r>
      <w:r w:rsidR="00EA3652">
        <w:rPr>
          <w:b/>
          <w:bCs/>
        </w:rPr>
        <w:t>4</w:t>
      </w:r>
      <w:r w:rsidR="0023619C">
        <w:rPr>
          <w:b/>
          <w:bCs/>
        </w:rPr>
        <w:t xml:space="preserve">      </w:t>
      </w:r>
    </w:p>
    <w:p w14:paraId="70846081" w14:textId="2C64C548" w:rsidR="0030745B" w:rsidRDefault="0023619C" w:rsidP="00101547">
      <w:pPr>
        <w:ind w:left="737"/>
      </w:pPr>
      <w:r>
        <w:t>The Committee agreed that</w:t>
      </w:r>
      <w:r w:rsidR="005B12B8">
        <w:t xml:space="preserve"> the </w:t>
      </w:r>
      <w:r>
        <w:t xml:space="preserve">issues to be addressed from the Minutes of the meeting of the </w:t>
      </w:r>
      <w:bookmarkStart w:id="6" w:name="_Hlk153280498"/>
      <w:r>
        <w:t xml:space="preserve">Curriculum, Quality &amp; Engagement Committee </w:t>
      </w:r>
      <w:bookmarkEnd w:id="6"/>
      <w:r>
        <w:t xml:space="preserve">held on </w:t>
      </w:r>
      <w:r w:rsidR="00EA3652">
        <w:t xml:space="preserve">29 January </w:t>
      </w:r>
      <w:r w:rsidR="005B12B8">
        <w:t xml:space="preserve"> </w:t>
      </w:r>
      <w:r>
        <w:t>202</w:t>
      </w:r>
      <w:r w:rsidR="003116B9">
        <w:t>4</w:t>
      </w:r>
      <w:r>
        <w:t xml:space="preserve"> </w:t>
      </w:r>
      <w:r w:rsidR="00643D0F">
        <w:t>were</w:t>
      </w:r>
      <w:r w:rsidR="00C22E6C">
        <w:t xml:space="preserve"> covered </w:t>
      </w:r>
      <w:r w:rsidR="0018565D">
        <w:t>in the published Agenda</w:t>
      </w:r>
      <w:r w:rsidR="00C06C84">
        <w:t xml:space="preserve"> or in </w:t>
      </w:r>
      <w:r w:rsidR="00FC5679">
        <w:t xml:space="preserve">the </w:t>
      </w:r>
      <w:r w:rsidR="005B18AD">
        <w:t>Follow Up Tracker – see item 6 below.</w:t>
      </w:r>
    </w:p>
    <w:p w14:paraId="127DAB94" w14:textId="2E489802" w:rsidR="00E759D3" w:rsidRPr="00D87DF6" w:rsidRDefault="00C723B2" w:rsidP="00361DE8">
      <w:pPr>
        <w:ind w:left="720" w:hanging="720"/>
        <w:rPr>
          <w:b/>
          <w:bCs/>
        </w:rPr>
      </w:pPr>
      <w:r>
        <w:rPr>
          <w:b/>
          <w:bCs/>
        </w:rPr>
        <w:t>6</w:t>
      </w:r>
      <w:r w:rsidR="00E759D3" w:rsidRPr="00D87DF6">
        <w:rPr>
          <w:b/>
          <w:bCs/>
        </w:rPr>
        <w:tab/>
      </w:r>
      <w:r w:rsidR="00361DE8">
        <w:rPr>
          <w:b/>
          <w:bCs/>
        </w:rPr>
        <w:t xml:space="preserve"> CURRICULUM, QUALITY &amp; ENGAGEMENT COMMITTEE – </w:t>
      </w:r>
      <w:r w:rsidR="00DB45E8">
        <w:rPr>
          <w:b/>
          <w:bCs/>
        </w:rPr>
        <w:t xml:space="preserve">FOLLOW UP TRACKER </w:t>
      </w:r>
      <w:r w:rsidR="00CD0987">
        <w:rPr>
          <w:b/>
          <w:bCs/>
        </w:rPr>
        <w:t xml:space="preserve"> </w:t>
      </w:r>
      <w:r w:rsidR="00E759D3" w:rsidRPr="00D87DF6">
        <w:rPr>
          <w:b/>
          <w:bCs/>
        </w:rPr>
        <w:t xml:space="preserve"> </w:t>
      </w:r>
    </w:p>
    <w:p w14:paraId="30390B00" w14:textId="0282DFA4" w:rsidR="00584879" w:rsidRDefault="004C21DC" w:rsidP="00E759D3">
      <w:pPr>
        <w:ind w:left="737"/>
      </w:pPr>
      <w:r>
        <w:t xml:space="preserve">The Committee </w:t>
      </w:r>
      <w:r w:rsidR="009D3188">
        <w:t>received</w:t>
      </w:r>
      <w:r w:rsidR="00DB45E8">
        <w:t xml:space="preserve"> and reviewed </w:t>
      </w:r>
      <w:r w:rsidR="00584879">
        <w:t>the Follow Up Tracker</w:t>
      </w:r>
      <w:r w:rsidR="003116B9">
        <w:t xml:space="preserve"> which had been updated following the meeting on 29 January 2024. </w:t>
      </w:r>
    </w:p>
    <w:p w14:paraId="2F180301" w14:textId="5AEC5755" w:rsidR="005A16A1" w:rsidRDefault="005A16A1" w:rsidP="00584879">
      <w:pPr>
        <w:ind w:left="737"/>
      </w:pPr>
      <w:r>
        <w:t xml:space="preserve">The following items had now all been addressed </w:t>
      </w:r>
      <w:r w:rsidR="006A314B">
        <w:t xml:space="preserve">in so far </w:t>
      </w:r>
      <w:r w:rsidR="00522B50">
        <w:t xml:space="preserve">as the immediate actions were concerned </w:t>
      </w:r>
      <w:r>
        <w:t>and could be removed from the Tracker</w:t>
      </w:r>
      <w:r w:rsidR="00367E57">
        <w:t xml:space="preserve"> as at the date of this meeting</w:t>
      </w:r>
      <w:r w:rsidR="0069524E">
        <w:t xml:space="preserve"> </w:t>
      </w:r>
      <w:r w:rsidR="0065026C">
        <w:t xml:space="preserve">notwithstanding that these would continue to be reviewed </w:t>
      </w:r>
      <w:r w:rsidR="004467DA">
        <w:t>and progress challenged through the Risk Register and other improvement plans</w:t>
      </w:r>
      <w:r>
        <w:t>:</w:t>
      </w:r>
    </w:p>
    <w:p w14:paraId="5EEAAD59" w14:textId="6B12C47E" w:rsidR="00367E57" w:rsidRPr="00522B50" w:rsidRDefault="00367E57" w:rsidP="005A16A1">
      <w:pPr>
        <w:pStyle w:val="ListParagraph"/>
        <w:numPr>
          <w:ilvl w:val="0"/>
          <w:numId w:val="19"/>
        </w:numPr>
        <w:rPr>
          <w:i/>
          <w:iCs/>
        </w:rPr>
      </w:pPr>
      <w:r>
        <w:t xml:space="preserve">Quality Improvement Plan </w:t>
      </w:r>
    </w:p>
    <w:p w14:paraId="77B7E237" w14:textId="1C1088D4" w:rsidR="00522B50" w:rsidRPr="0022310F" w:rsidRDefault="0022310F" w:rsidP="005A16A1">
      <w:pPr>
        <w:pStyle w:val="ListParagraph"/>
        <w:numPr>
          <w:ilvl w:val="0"/>
          <w:numId w:val="19"/>
        </w:numPr>
        <w:rPr>
          <w:i/>
          <w:iCs/>
        </w:rPr>
      </w:pPr>
      <w:proofErr w:type="spellStart"/>
      <w:r>
        <w:t>KPIs</w:t>
      </w:r>
      <w:proofErr w:type="spellEnd"/>
    </w:p>
    <w:p w14:paraId="4E4B3BF7" w14:textId="078A79F8" w:rsidR="0022310F" w:rsidRPr="00D70788" w:rsidRDefault="0022310F" w:rsidP="005A16A1">
      <w:pPr>
        <w:pStyle w:val="ListParagraph"/>
        <w:numPr>
          <w:ilvl w:val="0"/>
          <w:numId w:val="19"/>
        </w:numPr>
        <w:rPr>
          <w:i/>
          <w:iCs/>
        </w:rPr>
      </w:pPr>
      <w:r>
        <w:t xml:space="preserve">Examinations Action Plan </w:t>
      </w:r>
    </w:p>
    <w:p w14:paraId="7B85D990" w14:textId="555C5534" w:rsidR="00D70788" w:rsidRPr="00D70788" w:rsidRDefault="00D70788" w:rsidP="005A16A1">
      <w:pPr>
        <w:pStyle w:val="ListParagraph"/>
        <w:numPr>
          <w:ilvl w:val="0"/>
          <w:numId w:val="19"/>
        </w:numPr>
        <w:rPr>
          <w:i/>
          <w:iCs/>
        </w:rPr>
      </w:pPr>
      <w:r>
        <w:t xml:space="preserve">College Recovery Plan </w:t>
      </w:r>
    </w:p>
    <w:p w14:paraId="166C42C7" w14:textId="0B474C7E" w:rsidR="00D70788" w:rsidRPr="001E3BAE" w:rsidRDefault="00D70788" w:rsidP="005A16A1">
      <w:pPr>
        <w:pStyle w:val="ListParagraph"/>
        <w:numPr>
          <w:ilvl w:val="0"/>
          <w:numId w:val="19"/>
        </w:numPr>
        <w:rPr>
          <w:i/>
          <w:iCs/>
        </w:rPr>
      </w:pPr>
      <w:r>
        <w:t xml:space="preserve">Student Report </w:t>
      </w:r>
      <w:r w:rsidR="001E3BAE">
        <w:t xml:space="preserve">– see below </w:t>
      </w:r>
    </w:p>
    <w:p w14:paraId="57A49758" w14:textId="1B240EB3" w:rsidR="001E3BAE" w:rsidRPr="00F9476A" w:rsidRDefault="001E3BAE" w:rsidP="005A16A1">
      <w:pPr>
        <w:pStyle w:val="ListParagraph"/>
        <w:numPr>
          <w:ilvl w:val="0"/>
          <w:numId w:val="19"/>
        </w:numPr>
        <w:rPr>
          <w:i/>
          <w:iCs/>
        </w:rPr>
      </w:pPr>
      <w:r>
        <w:t>Safeguarding – Update – see below</w:t>
      </w:r>
    </w:p>
    <w:p w14:paraId="359F113B" w14:textId="2900AF49" w:rsidR="00F9476A" w:rsidRPr="00F9476A" w:rsidRDefault="00F9476A" w:rsidP="005A16A1">
      <w:pPr>
        <w:pStyle w:val="ListParagraph"/>
        <w:numPr>
          <w:ilvl w:val="0"/>
          <w:numId w:val="19"/>
        </w:numPr>
        <w:rPr>
          <w:i/>
          <w:iCs/>
        </w:rPr>
      </w:pPr>
      <w:r>
        <w:t>Learner Surveys</w:t>
      </w:r>
    </w:p>
    <w:p w14:paraId="3941A01A" w14:textId="7CE4C0B1" w:rsidR="00F9476A" w:rsidRPr="00027F8E" w:rsidRDefault="00F9476A" w:rsidP="005A16A1">
      <w:pPr>
        <w:pStyle w:val="ListParagraph"/>
        <w:numPr>
          <w:ilvl w:val="0"/>
          <w:numId w:val="19"/>
        </w:numPr>
        <w:rPr>
          <w:i/>
          <w:iCs/>
        </w:rPr>
      </w:pPr>
      <w:r>
        <w:t xml:space="preserve">Complaints </w:t>
      </w:r>
    </w:p>
    <w:p w14:paraId="7F8369C1" w14:textId="34D14695" w:rsidR="00551D9D" w:rsidRDefault="00822638" w:rsidP="002A38D3">
      <w:pPr>
        <w:ind w:left="720"/>
      </w:pPr>
      <w:bookmarkStart w:id="7" w:name="_Hlk89766554"/>
      <w:bookmarkStart w:id="8" w:name="_Hlk106695659"/>
      <w:bookmarkEnd w:id="2"/>
      <w:bookmarkEnd w:id="3"/>
      <w:bookmarkEnd w:id="4"/>
      <w:r w:rsidRPr="00822638">
        <w:t xml:space="preserve">The remaining items would remain on the Tracker and be addressed at </w:t>
      </w:r>
      <w:r w:rsidR="00923A6A">
        <w:t xml:space="preserve">forthcoming </w:t>
      </w:r>
      <w:r w:rsidRPr="00822638">
        <w:t>meeting</w:t>
      </w:r>
      <w:r w:rsidR="00923A6A">
        <w:t>s</w:t>
      </w:r>
      <w:r w:rsidRPr="00822638">
        <w:t xml:space="preserve"> of </w:t>
      </w:r>
      <w:r>
        <w:t xml:space="preserve">the </w:t>
      </w:r>
      <w:r w:rsidR="00923A6A">
        <w:t>Committee</w:t>
      </w:r>
      <w:r w:rsidR="002207E3">
        <w:t xml:space="preserve">. </w:t>
      </w:r>
    </w:p>
    <w:p w14:paraId="2ECB9236" w14:textId="11A046F3" w:rsidR="00626290" w:rsidRPr="00E9305E" w:rsidRDefault="00626290" w:rsidP="00626290">
      <w:pPr>
        <w:ind w:left="720" w:hanging="720"/>
        <w:rPr>
          <w:b/>
          <w:bCs/>
        </w:rPr>
      </w:pPr>
      <w:r>
        <w:rPr>
          <w:b/>
          <w:bCs/>
        </w:rPr>
        <w:t>7</w:t>
      </w:r>
      <w:r w:rsidRPr="00E9305E">
        <w:rPr>
          <w:b/>
          <w:bCs/>
        </w:rPr>
        <w:tab/>
      </w:r>
      <w:r>
        <w:rPr>
          <w:b/>
          <w:bCs/>
        </w:rPr>
        <w:t xml:space="preserve">SECURITY </w:t>
      </w:r>
      <w:r w:rsidR="005B0A95">
        <w:rPr>
          <w:b/>
          <w:bCs/>
        </w:rPr>
        <w:t xml:space="preserve">IMPROVEMENTS </w:t>
      </w:r>
      <w:r>
        <w:rPr>
          <w:b/>
          <w:bCs/>
        </w:rPr>
        <w:t xml:space="preserve">      </w:t>
      </w:r>
      <w:r w:rsidRPr="00E9305E">
        <w:rPr>
          <w:b/>
          <w:bCs/>
        </w:rPr>
        <w:t xml:space="preserve">  </w:t>
      </w:r>
    </w:p>
    <w:p w14:paraId="2594A0F1" w14:textId="0603AA11" w:rsidR="00DF4037" w:rsidRDefault="00626290" w:rsidP="00626290">
      <w:pPr>
        <w:ind w:left="720"/>
      </w:pPr>
      <w:r>
        <w:t xml:space="preserve">The Committee noted with interest </w:t>
      </w:r>
      <w:r w:rsidR="005B0A95">
        <w:t>that the CCTV coverage at the front of the College had been reviewed and improvements made in terms of removing “blind spots”</w:t>
      </w:r>
      <w:r w:rsidR="00DF4037">
        <w:t xml:space="preserve">. This item had been progressed following the attacks on students in October 2023. </w:t>
      </w:r>
    </w:p>
    <w:p w14:paraId="69F279F8" w14:textId="530C59E2" w:rsidR="000457A4" w:rsidRPr="00E9305E" w:rsidRDefault="00D5185C" w:rsidP="000457A4">
      <w:pPr>
        <w:ind w:left="720" w:hanging="720"/>
        <w:rPr>
          <w:b/>
          <w:bCs/>
        </w:rPr>
      </w:pPr>
      <w:r>
        <w:rPr>
          <w:b/>
          <w:bCs/>
        </w:rPr>
        <w:t>8</w:t>
      </w:r>
      <w:r w:rsidR="000457A4" w:rsidRPr="00E9305E">
        <w:rPr>
          <w:b/>
          <w:bCs/>
        </w:rPr>
        <w:tab/>
      </w:r>
      <w:r w:rsidR="000457A4">
        <w:rPr>
          <w:b/>
          <w:bCs/>
        </w:rPr>
        <w:t xml:space="preserve">SAFEGUARDING – UPDATE       </w:t>
      </w:r>
      <w:r w:rsidR="000457A4" w:rsidRPr="00E9305E">
        <w:rPr>
          <w:b/>
          <w:bCs/>
        </w:rPr>
        <w:t xml:space="preserve">  </w:t>
      </w:r>
    </w:p>
    <w:p w14:paraId="71129B84" w14:textId="59005705" w:rsidR="00F71884" w:rsidRDefault="000457A4" w:rsidP="000457A4">
      <w:pPr>
        <w:ind w:left="720"/>
      </w:pPr>
      <w:r>
        <w:t xml:space="preserve">The Committee was advised that </w:t>
      </w:r>
      <w:r w:rsidR="00B57859">
        <w:t xml:space="preserve">to support </w:t>
      </w:r>
      <w:r w:rsidR="000E5C60">
        <w:t>vulnerable</w:t>
      </w:r>
      <w:r w:rsidR="00B57859">
        <w:t xml:space="preserve"> students the completed </w:t>
      </w:r>
      <w:r w:rsidR="000E5C60">
        <w:t>Personal Emergency Evacuation Plans (</w:t>
      </w:r>
      <w:proofErr w:type="spellStart"/>
      <w:r w:rsidR="00B57859">
        <w:t>PEEPs</w:t>
      </w:r>
      <w:proofErr w:type="spellEnd"/>
      <w:r w:rsidR="000E5C60">
        <w:t>)</w:t>
      </w:r>
      <w:r w:rsidR="00B57859">
        <w:t xml:space="preserve"> were being held </w:t>
      </w:r>
      <w:r w:rsidR="00F71884">
        <w:t xml:space="preserve">at </w:t>
      </w:r>
      <w:r w:rsidR="000E5C60">
        <w:t>Reception</w:t>
      </w:r>
      <w:r w:rsidR="00F71884">
        <w:t xml:space="preserve"> and were, </w:t>
      </w:r>
      <w:r w:rsidR="000E5C60">
        <w:t>therefore</w:t>
      </w:r>
      <w:r w:rsidR="00F71884">
        <w:t>, available to all who needed to access.</w:t>
      </w:r>
    </w:p>
    <w:p w14:paraId="5BF02451" w14:textId="01596F16" w:rsidR="00626290" w:rsidRDefault="00F71884" w:rsidP="000457A4">
      <w:pPr>
        <w:ind w:left="720"/>
      </w:pPr>
      <w:r>
        <w:t xml:space="preserve">The Interim Principal took the opportunity to report that a fire drill had been held last week </w:t>
      </w:r>
      <w:r w:rsidR="000E5C60">
        <w:t xml:space="preserve">and was completed in 14 minutes. </w:t>
      </w:r>
    </w:p>
    <w:p w14:paraId="4996E269" w14:textId="6034B8D6" w:rsidR="00C63659" w:rsidRPr="00390EA3" w:rsidRDefault="00C63659" w:rsidP="002A38D3">
      <w:pPr>
        <w:ind w:left="720"/>
        <w:rPr>
          <w:i/>
          <w:iCs/>
        </w:rPr>
      </w:pPr>
      <w:r w:rsidRPr="00390EA3">
        <w:rPr>
          <w:i/>
          <w:iCs/>
        </w:rPr>
        <w:lastRenderedPageBreak/>
        <w:t>Note: Trevor Harris</w:t>
      </w:r>
      <w:r w:rsidR="00390EA3" w:rsidRPr="00390EA3">
        <w:rPr>
          <w:i/>
          <w:iCs/>
        </w:rPr>
        <w:t>, Matthew O</w:t>
      </w:r>
      <w:r w:rsidR="00501119">
        <w:rPr>
          <w:i/>
          <w:iCs/>
        </w:rPr>
        <w:t>de</w:t>
      </w:r>
      <w:r w:rsidR="00C774D4">
        <w:rPr>
          <w:i/>
          <w:iCs/>
        </w:rPr>
        <w:t>yemi</w:t>
      </w:r>
      <w:r w:rsidR="00390EA3" w:rsidRPr="00390EA3">
        <w:rPr>
          <w:i/>
          <w:iCs/>
        </w:rPr>
        <w:t xml:space="preserve"> and Aleeza Hassan</w:t>
      </w:r>
      <w:r w:rsidRPr="00390EA3">
        <w:rPr>
          <w:i/>
          <w:iCs/>
        </w:rPr>
        <w:t xml:space="preserve"> joined the meeting</w:t>
      </w:r>
      <w:r w:rsidR="00390EA3" w:rsidRPr="00390EA3">
        <w:rPr>
          <w:i/>
          <w:iCs/>
        </w:rPr>
        <w:t xml:space="preserve"> the following item.</w:t>
      </w:r>
    </w:p>
    <w:p w14:paraId="61048B77" w14:textId="246F6314" w:rsidR="005B6960" w:rsidRPr="00E9305E" w:rsidRDefault="00D5185C" w:rsidP="005B6960">
      <w:pPr>
        <w:ind w:left="720" w:hanging="720"/>
        <w:rPr>
          <w:b/>
          <w:bCs/>
        </w:rPr>
      </w:pPr>
      <w:bookmarkStart w:id="9" w:name="_Hlk162358144"/>
      <w:r>
        <w:rPr>
          <w:b/>
          <w:bCs/>
        </w:rPr>
        <w:t>9</w:t>
      </w:r>
      <w:r w:rsidR="005B6960" w:rsidRPr="00E9305E">
        <w:rPr>
          <w:b/>
          <w:bCs/>
        </w:rPr>
        <w:tab/>
      </w:r>
      <w:r w:rsidR="004574C2">
        <w:rPr>
          <w:b/>
          <w:bCs/>
        </w:rPr>
        <w:t xml:space="preserve">INSPECTION OF NEWVIC </w:t>
      </w:r>
      <w:r w:rsidR="005B6960">
        <w:rPr>
          <w:b/>
          <w:bCs/>
        </w:rPr>
        <w:t xml:space="preserve">     </w:t>
      </w:r>
      <w:r w:rsidR="005B6960" w:rsidRPr="00E9305E">
        <w:rPr>
          <w:b/>
          <w:bCs/>
        </w:rPr>
        <w:t xml:space="preserve">  </w:t>
      </w:r>
    </w:p>
    <w:p w14:paraId="422304E0" w14:textId="7B6B35E0" w:rsidR="002E4D88" w:rsidRDefault="005B6960" w:rsidP="002E4D88">
      <w:pPr>
        <w:ind w:left="720"/>
      </w:pPr>
      <w:r>
        <w:t>The Committee</w:t>
      </w:r>
      <w:r w:rsidR="000037C1">
        <w:t xml:space="preserve"> rece</w:t>
      </w:r>
      <w:bookmarkEnd w:id="9"/>
      <w:r w:rsidR="000037C1">
        <w:t xml:space="preserve">ived </w:t>
      </w:r>
      <w:r w:rsidR="00B4441E">
        <w:t xml:space="preserve">with the published Agenda </w:t>
      </w:r>
      <w:r w:rsidR="005A5244">
        <w:t xml:space="preserve">the </w:t>
      </w:r>
      <w:r w:rsidR="004574C2">
        <w:t xml:space="preserve">report of the Interim Principal </w:t>
      </w:r>
      <w:r w:rsidR="00590022">
        <w:t>which outlined the outcomes from the recent Ofsted inspection of the College</w:t>
      </w:r>
      <w:r w:rsidR="00B4441E">
        <w:t xml:space="preserve">. </w:t>
      </w:r>
    </w:p>
    <w:p w14:paraId="4D09630D" w14:textId="60F3E4C7" w:rsidR="00965306" w:rsidRDefault="00E80C45" w:rsidP="002E4D88">
      <w:pPr>
        <w:ind w:left="720"/>
      </w:pPr>
      <w:r>
        <w:t xml:space="preserve">The Interim Principal explained that the previous day the College had received, in </w:t>
      </w:r>
      <w:r w:rsidR="00600E6F">
        <w:t>confidence</w:t>
      </w:r>
      <w:r>
        <w:t xml:space="preserve">, the draft </w:t>
      </w:r>
      <w:r w:rsidR="0097716F">
        <w:t xml:space="preserve">Ofsted report with an invitation to comment on points of fact within 5 working days. </w:t>
      </w:r>
      <w:r w:rsidR="00600E6F">
        <w:t xml:space="preserve"> The Committee, </w:t>
      </w:r>
      <w:r w:rsidR="00042355">
        <w:t>therefore</w:t>
      </w:r>
      <w:r w:rsidR="00600E6F">
        <w:t xml:space="preserve">, focused the discussion on the draft report and in doing so noted that there were some statements which warranted </w:t>
      </w:r>
      <w:r w:rsidR="00965306">
        <w:t>comment</w:t>
      </w:r>
      <w:r w:rsidR="00324AE6">
        <w:t xml:space="preserve"> back to Ofsted</w:t>
      </w:r>
      <w:r w:rsidR="00965306">
        <w:t>.</w:t>
      </w:r>
    </w:p>
    <w:p w14:paraId="40D3BC84" w14:textId="6D9D0360" w:rsidR="00941112" w:rsidRDefault="00941112" w:rsidP="002E4D88">
      <w:pPr>
        <w:ind w:left="720"/>
      </w:pPr>
      <w:r>
        <w:t>It was good to see that some “green shoots” of improvement had been acknowledged in the draft report</w:t>
      </w:r>
      <w:r w:rsidR="00AA3DCD">
        <w:t xml:space="preserve"> </w:t>
      </w:r>
      <w:r w:rsidR="00AB338E">
        <w:t>and some of the issues included were very much about the past and not present</w:t>
      </w:r>
      <w:r>
        <w:t xml:space="preserve">. </w:t>
      </w:r>
      <w:r w:rsidR="00BF7EAE">
        <w:t xml:space="preserve"> Although the inspection outcome </w:t>
      </w:r>
      <w:r w:rsidR="008F0CAF">
        <w:t>was largely as expected</w:t>
      </w:r>
      <w:r w:rsidR="00CC4B45">
        <w:t xml:space="preserve"> from the College’s SAR</w:t>
      </w:r>
      <w:r w:rsidR="008F0CAF">
        <w:t xml:space="preserve">, Members expressed concern and </w:t>
      </w:r>
      <w:r w:rsidR="0079467A">
        <w:t>disappointment</w:t>
      </w:r>
      <w:r w:rsidR="008F0CAF">
        <w:t xml:space="preserve"> with the situation </w:t>
      </w:r>
      <w:r w:rsidR="00EB645C">
        <w:t>in which the College now finds itself and the volume of work that needs to be done</w:t>
      </w:r>
      <w:r w:rsidR="0079467A">
        <w:t xml:space="preserve">. </w:t>
      </w:r>
    </w:p>
    <w:p w14:paraId="27CF12F7" w14:textId="47AF9765" w:rsidR="00A84749" w:rsidRDefault="009350D7" w:rsidP="002E4D88">
      <w:pPr>
        <w:ind w:left="720"/>
      </w:pPr>
      <w:r>
        <w:t xml:space="preserve">The </w:t>
      </w:r>
      <w:r w:rsidR="00D11E55">
        <w:t xml:space="preserve">next steps required the </w:t>
      </w:r>
      <w:r w:rsidR="00AD6707">
        <w:t>preparation</w:t>
      </w:r>
      <w:r w:rsidR="00D11E55">
        <w:t xml:space="preserve"> of a Post Inspection </w:t>
      </w:r>
      <w:r w:rsidR="00810CE8">
        <w:t xml:space="preserve">Improvement </w:t>
      </w:r>
      <w:r w:rsidR="00D11E55">
        <w:t xml:space="preserve">Plan which </w:t>
      </w:r>
      <w:r w:rsidR="00AD6707">
        <w:t xml:space="preserve">could also cover the issues </w:t>
      </w:r>
      <w:r w:rsidR="00A84749">
        <w:t xml:space="preserve">from the various </w:t>
      </w:r>
      <w:r w:rsidR="00810CE8">
        <w:t>elements</w:t>
      </w:r>
      <w:r w:rsidR="00A84749">
        <w:t xml:space="preserve"> of the College Recovery Plan.</w:t>
      </w:r>
    </w:p>
    <w:p w14:paraId="3FB40288" w14:textId="77777777" w:rsidR="00F52F5D" w:rsidRDefault="00C972AB" w:rsidP="002E4D88">
      <w:pPr>
        <w:ind w:left="720"/>
      </w:pPr>
      <w:r>
        <w:t xml:space="preserve">The Interim Principal explained that at the meeting of </w:t>
      </w:r>
      <w:proofErr w:type="spellStart"/>
      <w:r>
        <w:t>SLT</w:t>
      </w:r>
      <w:proofErr w:type="spellEnd"/>
      <w:r>
        <w:t xml:space="preserve"> earlier in the week </w:t>
      </w:r>
      <w:r w:rsidR="001479DC">
        <w:t>it had been agreed to focus on the elements of the</w:t>
      </w:r>
      <w:r w:rsidR="00810CE8">
        <w:t xml:space="preserve"> Improvement Plan </w:t>
      </w:r>
      <w:r w:rsidR="00580811">
        <w:t xml:space="preserve">which covered the period to the end of the current year, 2023/24, with the aim of maximising student achievement. </w:t>
      </w:r>
    </w:p>
    <w:p w14:paraId="69134E2E" w14:textId="3F79D6B3" w:rsidR="00931447" w:rsidRDefault="0038257B" w:rsidP="002E4D88">
      <w:pPr>
        <w:ind w:left="720"/>
      </w:pPr>
      <w:r>
        <w:t xml:space="preserve">Based on the initial feedback it was understood that the College would have </w:t>
      </w:r>
      <w:r w:rsidR="003E721D">
        <w:t xml:space="preserve">two monitoring visits by Ofsted prior to </w:t>
      </w:r>
      <w:r w:rsidR="008E5CD1">
        <w:t xml:space="preserve">a new inspection in about 15 months time. The first monitoring visit was expected in September 2024. </w:t>
      </w:r>
      <w:r w:rsidR="00F52F5D">
        <w:t xml:space="preserve"> </w:t>
      </w:r>
      <w:r w:rsidR="00600E6F">
        <w:t xml:space="preserve"> </w:t>
      </w:r>
    </w:p>
    <w:p w14:paraId="4B01DE4D" w14:textId="7E601674" w:rsidR="00931447" w:rsidRDefault="00931447" w:rsidP="002E4D88">
      <w:pPr>
        <w:ind w:left="720"/>
      </w:pPr>
      <w:r>
        <w:t xml:space="preserve">The first monitoring visit should see </w:t>
      </w:r>
      <w:r w:rsidR="001E548B">
        <w:t xml:space="preserve">the completion of the summer examinations without </w:t>
      </w:r>
      <w:r w:rsidR="00DF2B6E">
        <w:t>students experiencing difficulties, an increase in achievement rates</w:t>
      </w:r>
      <w:r w:rsidR="00FC0086">
        <w:t xml:space="preserve">, a smooth </w:t>
      </w:r>
      <w:r w:rsidR="00D44F35">
        <w:t>enrolment</w:t>
      </w:r>
      <w:r w:rsidR="00FC0086">
        <w:t xml:space="preserve"> with a good induction programme </w:t>
      </w:r>
      <w:r w:rsidR="00D44F35">
        <w:t xml:space="preserve">supported by efficient and effective timetabling. </w:t>
      </w:r>
      <w:r w:rsidR="001E548B">
        <w:t xml:space="preserve"> </w:t>
      </w:r>
    </w:p>
    <w:p w14:paraId="1F3A8DFE" w14:textId="05116D92" w:rsidR="00BF5EF2" w:rsidRDefault="00BF5EF2" w:rsidP="002E4D88">
      <w:pPr>
        <w:ind w:left="720"/>
      </w:pPr>
      <w:r>
        <w:t xml:space="preserve">The Improvement Plan would use a RAG rating to show progress </w:t>
      </w:r>
      <w:r w:rsidR="00AB182E">
        <w:t xml:space="preserve">and where there had not been the anticipated </w:t>
      </w:r>
      <w:r w:rsidR="00A9038E">
        <w:t xml:space="preserve">developments and impact. The </w:t>
      </w:r>
      <w:proofErr w:type="spellStart"/>
      <w:r w:rsidR="00A9038E">
        <w:t>SLT</w:t>
      </w:r>
      <w:proofErr w:type="spellEnd"/>
      <w:r w:rsidR="00A9038E">
        <w:t xml:space="preserve"> were </w:t>
      </w:r>
      <w:r w:rsidR="00A25AC4">
        <w:t xml:space="preserve">urged not to </w:t>
      </w:r>
      <w:r w:rsidR="0079467A">
        <w:t xml:space="preserve">expect to </w:t>
      </w:r>
      <w:r w:rsidR="00A25AC4">
        <w:t xml:space="preserve">move too quickly </w:t>
      </w:r>
      <w:r w:rsidR="009B3FB8">
        <w:t xml:space="preserve">to green </w:t>
      </w:r>
      <w:r w:rsidR="00A25AC4">
        <w:t>and</w:t>
      </w:r>
      <w:r w:rsidR="009B3FB8">
        <w:t xml:space="preserve"> find the College </w:t>
      </w:r>
      <w:r w:rsidR="00AA3DCD">
        <w:t>falling back on early progress</w:t>
      </w:r>
      <w:r w:rsidR="00FD4FB7">
        <w:t xml:space="preserve"> that proved unstainable</w:t>
      </w:r>
      <w:r w:rsidR="00AA3DCD">
        <w:t xml:space="preserve">. </w:t>
      </w:r>
      <w:r w:rsidR="005E0DE5">
        <w:t xml:space="preserve">A Member also </w:t>
      </w:r>
      <w:r w:rsidR="00065179">
        <w:t xml:space="preserve">questioned </w:t>
      </w:r>
      <w:r w:rsidR="005E0DE5">
        <w:t xml:space="preserve">that </w:t>
      </w:r>
      <w:r w:rsidR="00065179">
        <w:t>too many r</w:t>
      </w:r>
      <w:r w:rsidR="000E0994">
        <w:t xml:space="preserve">isks </w:t>
      </w:r>
      <w:r w:rsidR="006F1352">
        <w:t xml:space="preserve">and progress </w:t>
      </w:r>
      <w:r w:rsidR="007004A1">
        <w:t xml:space="preserve">were currently rated Amber when Ofsted had only recently completed </w:t>
      </w:r>
      <w:r w:rsidR="006D5C11">
        <w:t>their</w:t>
      </w:r>
      <w:r w:rsidR="007004A1">
        <w:t xml:space="preserve"> </w:t>
      </w:r>
      <w:r w:rsidR="006D5C11">
        <w:t>assignment</w:t>
      </w:r>
      <w:r w:rsidR="007004A1">
        <w:t xml:space="preserve"> and judged this otherwise</w:t>
      </w:r>
      <w:r w:rsidR="006D5C11">
        <w:t xml:space="preserve">. This was also covered under item 11 below. </w:t>
      </w:r>
      <w:r w:rsidR="000E0994">
        <w:t xml:space="preserve"> </w:t>
      </w:r>
      <w:r w:rsidR="00A25AC4">
        <w:t xml:space="preserve"> </w:t>
      </w:r>
    </w:p>
    <w:p w14:paraId="04448E40" w14:textId="59948EC5" w:rsidR="009B7811" w:rsidRDefault="009B7811" w:rsidP="002E4D88">
      <w:pPr>
        <w:ind w:left="720"/>
      </w:pPr>
      <w:r>
        <w:t xml:space="preserve">Finally, the Interim Principal </w:t>
      </w:r>
      <w:r w:rsidR="000D4AE4">
        <w:t>spoke of the College having “turned the corner” and “was on the way up”</w:t>
      </w:r>
      <w:r w:rsidR="00A3663B">
        <w:t xml:space="preserve"> and the </w:t>
      </w:r>
      <w:proofErr w:type="spellStart"/>
      <w:r w:rsidR="00A3663B">
        <w:t>SLT</w:t>
      </w:r>
      <w:proofErr w:type="spellEnd"/>
      <w:r w:rsidR="00A3663B">
        <w:t xml:space="preserve"> was looking forward to working with Corporation Members to bring about the necessary improvements. </w:t>
      </w:r>
    </w:p>
    <w:p w14:paraId="6D083EEC" w14:textId="77777777" w:rsidR="00945437" w:rsidRDefault="000069CA" w:rsidP="005E26D8">
      <w:pPr>
        <w:ind w:left="720"/>
      </w:pPr>
      <w:r w:rsidRPr="005E26D8">
        <w:t>The</w:t>
      </w:r>
      <w:r w:rsidR="00945437">
        <w:t xml:space="preserve"> Committee agreed following discussion:</w:t>
      </w:r>
    </w:p>
    <w:p w14:paraId="20122AED" w14:textId="4D3CD407" w:rsidR="00C55F8A" w:rsidRDefault="00A45580" w:rsidP="00945437">
      <w:pPr>
        <w:pStyle w:val="ListParagraph"/>
        <w:numPr>
          <w:ilvl w:val="0"/>
          <w:numId w:val="33"/>
        </w:numPr>
      </w:pPr>
      <w:r>
        <w:t>t</w:t>
      </w:r>
      <w:r w:rsidR="00945437">
        <w:t xml:space="preserve">o note the draft </w:t>
      </w:r>
      <w:r w:rsidR="00C55F8A">
        <w:t>Ofsted report which had been shared in confidence and this would remain so until the final report was published on about 16 April 2024</w:t>
      </w:r>
    </w:p>
    <w:p w14:paraId="560BCB5D" w14:textId="3BC9164A" w:rsidR="00207A9F" w:rsidRDefault="00A45580" w:rsidP="0028217C">
      <w:pPr>
        <w:pStyle w:val="ListParagraph"/>
        <w:numPr>
          <w:ilvl w:val="0"/>
          <w:numId w:val="33"/>
        </w:numPr>
      </w:pPr>
      <w:r>
        <w:t>t</w:t>
      </w:r>
      <w:r w:rsidR="00C55F8A">
        <w:t xml:space="preserve">o note that there were </w:t>
      </w:r>
      <w:r w:rsidR="00FE08D4">
        <w:t xml:space="preserve">several </w:t>
      </w:r>
      <w:r w:rsidR="00C55F8A">
        <w:t xml:space="preserve">points </w:t>
      </w:r>
      <w:r w:rsidR="006632D8">
        <w:t xml:space="preserve">to be raised with Ofsted on the draft inspection report </w:t>
      </w:r>
      <w:r w:rsidR="008371CD">
        <w:t xml:space="preserve">of a factual nature </w:t>
      </w:r>
      <w:r w:rsidR="006632D8">
        <w:t xml:space="preserve">and these would be shared with Members before </w:t>
      </w:r>
      <w:r w:rsidR="00710F0D">
        <w:t xml:space="preserve">they were confirmed </w:t>
      </w:r>
      <w:r w:rsidR="00E71D1F">
        <w:t xml:space="preserve">but </w:t>
      </w:r>
      <w:r w:rsidR="00B031ED">
        <w:t xml:space="preserve">when preparing the response care would be </w:t>
      </w:r>
      <w:r w:rsidR="007F626F">
        <w:t>taken</w:t>
      </w:r>
      <w:r w:rsidR="00B031ED">
        <w:t xml:space="preserve"> </w:t>
      </w:r>
      <w:r w:rsidR="00E71D1F">
        <w:t xml:space="preserve"> </w:t>
      </w:r>
      <w:r w:rsidR="007F626F">
        <w:t xml:space="preserve">so as to focus on the really key issues </w:t>
      </w:r>
    </w:p>
    <w:p w14:paraId="1BAD3523" w14:textId="2CED3E51" w:rsidR="00347E61" w:rsidRDefault="00A45580" w:rsidP="00945437">
      <w:pPr>
        <w:pStyle w:val="ListParagraph"/>
        <w:numPr>
          <w:ilvl w:val="0"/>
          <w:numId w:val="33"/>
        </w:numPr>
      </w:pPr>
      <w:r>
        <w:t>t</w:t>
      </w:r>
      <w:r w:rsidR="00710F0D">
        <w:t xml:space="preserve">o note that the College was working on a marketing campaign to </w:t>
      </w:r>
      <w:r w:rsidR="00BC6E61">
        <w:t xml:space="preserve">respond to the issues which </w:t>
      </w:r>
      <w:r w:rsidR="00E77FBF">
        <w:t xml:space="preserve">would be raised by the media </w:t>
      </w:r>
      <w:r w:rsidR="00087156">
        <w:t xml:space="preserve">and to address what </w:t>
      </w:r>
      <w:r w:rsidR="001C0041">
        <w:t>was expected to</w:t>
      </w:r>
      <w:r w:rsidR="00207A9F">
        <w:t xml:space="preserve"> </w:t>
      </w:r>
      <w:r w:rsidR="00087156">
        <w:t xml:space="preserve">be negative publicity </w:t>
      </w:r>
      <w:r w:rsidR="00347E61">
        <w:t xml:space="preserve">which could, </w:t>
      </w:r>
      <w:r w:rsidR="004D7B33">
        <w:t>potentially</w:t>
      </w:r>
      <w:r w:rsidR="00347E61">
        <w:t>, impact adversely on enrolment for 2024/25</w:t>
      </w:r>
    </w:p>
    <w:p w14:paraId="74212428" w14:textId="575FFDE6" w:rsidR="00343A04" w:rsidRDefault="00A45580" w:rsidP="00945437">
      <w:pPr>
        <w:pStyle w:val="ListParagraph"/>
        <w:numPr>
          <w:ilvl w:val="0"/>
          <w:numId w:val="33"/>
        </w:numPr>
      </w:pPr>
      <w:r>
        <w:t>t</w:t>
      </w:r>
      <w:r w:rsidR="00965B79">
        <w:t xml:space="preserve">o look forward to receiving </w:t>
      </w:r>
      <w:r w:rsidR="00343A04">
        <w:t xml:space="preserve">and considering </w:t>
      </w:r>
      <w:r w:rsidR="00965B79">
        <w:t>the draft Improvement Plan</w:t>
      </w:r>
      <w:r w:rsidR="00721C8C">
        <w:t xml:space="preserve"> which would be a comprehensive document </w:t>
      </w:r>
    </w:p>
    <w:p w14:paraId="4E9D3394" w14:textId="40C5F4D5" w:rsidR="0010464C" w:rsidRDefault="00A45580" w:rsidP="00945437">
      <w:pPr>
        <w:pStyle w:val="ListParagraph"/>
        <w:numPr>
          <w:ilvl w:val="0"/>
          <w:numId w:val="33"/>
        </w:numPr>
      </w:pPr>
      <w:r>
        <w:t>t</w:t>
      </w:r>
      <w:r w:rsidR="0010464C">
        <w:t xml:space="preserve">o be reassured that the </w:t>
      </w:r>
      <w:proofErr w:type="spellStart"/>
      <w:r w:rsidR="0010464C">
        <w:t>SLT</w:t>
      </w:r>
      <w:proofErr w:type="spellEnd"/>
      <w:r w:rsidR="0010464C">
        <w:t xml:space="preserve"> would ensure that all appropriate issues would be  </w:t>
      </w:r>
      <w:r w:rsidR="009A6749">
        <w:t>co</w:t>
      </w:r>
      <w:r w:rsidR="0010464C">
        <w:t xml:space="preserve">vered in the Quality Improvement Plan and or the Risk </w:t>
      </w:r>
      <w:r w:rsidR="009A6749">
        <w:t>Register</w:t>
      </w:r>
      <w:r w:rsidR="0010464C">
        <w:t xml:space="preserve"> </w:t>
      </w:r>
      <w:r w:rsidR="00895730">
        <w:t xml:space="preserve">and these would be </w:t>
      </w:r>
      <w:r w:rsidR="0021761F">
        <w:t>graded</w:t>
      </w:r>
      <w:r w:rsidR="00895730">
        <w:t xml:space="preserve"> </w:t>
      </w:r>
      <w:r w:rsidR="00207A9F">
        <w:t xml:space="preserve">appropriately </w:t>
      </w:r>
      <w:r w:rsidR="00895730">
        <w:t xml:space="preserve">so as to </w:t>
      </w:r>
      <w:r w:rsidR="00526FCC">
        <w:t>indi</w:t>
      </w:r>
      <w:r w:rsidR="0021761F">
        <w:t>ca</w:t>
      </w:r>
      <w:r w:rsidR="00526FCC">
        <w:t xml:space="preserve">te </w:t>
      </w:r>
      <w:r w:rsidR="0021761F">
        <w:t>clearly</w:t>
      </w:r>
      <w:r w:rsidR="00526FCC">
        <w:t xml:space="preserve"> the </w:t>
      </w:r>
      <w:r w:rsidR="0021761F">
        <w:t xml:space="preserve">importance / level of risk </w:t>
      </w:r>
    </w:p>
    <w:p w14:paraId="021F106A" w14:textId="2B44453C" w:rsidR="003F3DA8" w:rsidRDefault="00A45580" w:rsidP="00B02839">
      <w:pPr>
        <w:pStyle w:val="ListParagraph"/>
        <w:numPr>
          <w:ilvl w:val="0"/>
          <w:numId w:val="33"/>
        </w:numPr>
      </w:pPr>
      <w:r>
        <w:t>t</w:t>
      </w:r>
      <w:r w:rsidR="00343A04">
        <w:t xml:space="preserve">hat it was </w:t>
      </w:r>
      <w:r w:rsidR="004D7B33">
        <w:t>essential</w:t>
      </w:r>
      <w:r w:rsidR="00343A04">
        <w:t xml:space="preserve"> that the Corporation as a whole was engaged in </w:t>
      </w:r>
      <w:r w:rsidR="005949E8">
        <w:t>reviewing and commenting on the Improvement Plan</w:t>
      </w:r>
      <w:r w:rsidR="003F72D0">
        <w:t xml:space="preserve"> whilst the </w:t>
      </w:r>
      <w:r w:rsidR="009F587C">
        <w:t>Curriculum</w:t>
      </w:r>
      <w:r w:rsidR="003F72D0">
        <w:t xml:space="preserve">, Quality &amp; </w:t>
      </w:r>
      <w:r w:rsidR="009F587C">
        <w:t>Engagement</w:t>
      </w:r>
      <w:r w:rsidR="003F72D0">
        <w:t xml:space="preserve"> Committee would </w:t>
      </w:r>
      <w:r w:rsidR="009F587C">
        <w:t>carry out the detailed consideration on an ongoing basis</w:t>
      </w:r>
      <w:r w:rsidR="000C62CD">
        <w:t>.</w:t>
      </w:r>
      <w:r w:rsidR="005E26D8" w:rsidRPr="005E26D8">
        <w:t xml:space="preserve"> </w:t>
      </w:r>
    </w:p>
    <w:p w14:paraId="66786FEC" w14:textId="5327B21F" w:rsidR="00C774D4" w:rsidRPr="00913412" w:rsidRDefault="00C774D4" w:rsidP="00C774D4">
      <w:pPr>
        <w:ind w:left="737"/>
        <w:rPr>
          <w:i/>
          <w:iCs/>
        </w:rPr>
      </w:pPr>
      <w:r w:rsidRPr="00913412">
        <w:rPr>
          <w:i/>
          <w:iCs/>
        </w:rPr>
        <w:t>Note: Ebby M</w:t>
      </w:r>
      <w:r w:rsidR="00913412" w:rsidRPr="00913412">
        <w:rPr>
          <w:i/>
          <w:iCs/>
        </w:rPr>
        <w:t>a</w:t>
      </w:r>
      <w:r w:rsidRPr="00913412">
        <w:rPr>
          <w:i/>
          <w:iCs/>
        </w:rPr>
        <w:t>p</w:t>
      </w:r>
      <w:r w:rsidR="00913412" w:rsidRPr="00913412">
        <w:rPr>
          <w:i/>
          <w:iCs/>
        </w:rPr>
        <w:t xml:space="preserve">s joined the meeting during the following item </w:t>
      </w:r>
    </w:p>
    <w:p w14:paraId="054ED72D" w14:textId="7D4CFE1C" w:rsidR="00A105DD" w:rsidRPr="00E9305E" w:rsidRDefault="00D5185C" w:rsidP="00A105DD">
      <w:pPr>
        <w:ind w:left="720" w:hanging="720"/>
        <w:rPr>
          <w:b/>
          <w:bCs/>
        </w:rPr>
      </w:pPr>
      <w:r>
        <w:rPr>
          <w:b/>
          <w:bCs/>
        </w:rPr>
        <w:t>10</w:t>
      </w:r>
      <w:r w:rsidR="00A105DD" w:rsidRPr="00E9305E">
        <w:rPr>
          <w:b/>
          <w:bCs/>
        </w:rPr>
        <w:tab/>
      </w:r>
      <w:r w:rsidR="001C6E55">
        <w:rPr>
          <w:b/>
          <w:bCs/>
        </w:rPr>
        <w:t xml:space="preserve">COLLEGE RECOVERY PLAN </w:t>
      </w:r>
      <w:r w:rsidR="00483E51">
        <w:rPr>
          <w:b/>
          <w:bCs/>
        </w:rPr>
        <w:t xml:space="preserve"> </w:t>
      </w:r>
      <w:r w:rsidR="00A105DD">
        <w:rPr>
          <w:b/>
          <w:bCs/>
        </w:rPr>
        <w:t xml:space="preserve">      </w:t>
      </w:r>
      <w:r w:rsidR="00A105DD" w:rsidRPr="00E9305E">
        <w:rPr>
          <w:b/>
          <w:bCs/>
        </w:rPr>
        <w:t xml:space="preserve">  </w:t>
      </w:r>
    </w:p>
    <w:p w14:paraId="3CF6347E" w14:textId="68B6BBDD" w:rsidR="003D3E5A" w:rsidRDefault="00A105DD" w:rsidP="001C6E55">
      <w:pPr>
        <w:ind w:left="720"/>
      </w:pPr>
      <w:r>
        <w:t xml:space="preserve">The </w:t>
      </w:r>
      <w:r w:rsidR="009D49EA">
        <w:t xml:space="preserve">Interim Principal </w:t>
      </w:r>
      <w:r w:rsidR="00BF5E56">
        <w:t xml:space="preserve">explained that there was no </w:t>
      </w:r>
      <w:r w:rsidR="00895F03">
        <w:t xml:space="preserve">single </w:t>
      </w:r>
      <w:r w:rsidR="00BF5E56">
        <w:t xml:space="preserve">College Recovery Plan </w:t>
      </w:r>
      <w:r w:rsidR="008678EF">
        <w:t xml:space="preserve">document / table as had been requested </w:t>
      </w:r>
      <w:r w:rsidR="00BF5E56">
        <w:t xml:space="preserve">as </w:t>
      </w:r>
      <w:r w:rsidR="00FD0DBA">
        <w:t xml:space="preserve">her </w:t>
      </w:r>
      <w:r w:rsidR="003D3E5A">
        <w:t>approach</w:t>
      </w:r>
      <w:r w:rsidR="00BF5E56">
        <w:t xml:space="preserve"> provided for </w:t>
      </w:r>
      <w:r w:rsidR="001B3529">
        <w:t xml:space="preserve">the necessary </w:t>
      </w:r>
      <w:r w:rsidR="00BF5E56">
        <w:t>policies and procedures to be updated or introduced as appropriate</w:t>
      </w:r>
      <w:r w:rsidR="003D3E5A">
        <w:t xml:space="preserve"> to bring about the </w:t>
      </w:r>
      <w:r w:rsidR="002022F2">
        <w:t>required</w:t>
      </w:r>
      <w:r w:rsidR="003D3E5A">
        <w:t xml:space="preserve"> improvements in practice leading to a better student experience</w:t>
      </w:r>
      <w:r w:rsidR="00BF5E56">
        <w:t>.</w:t>
      </w:r>
    </w:p>
    <w:p w14:paraId="20601E21" w14:textId="50A09E01" w:rsidR="00A105DD" w:rsidRDefault="003D3E5A" w:rsidP="009C7F02">
      <w:pPr>
        <w:ind w:left="720"/>
        <w:rPr>
          <w:b/>
          <w:bCs/>
        </w:rPr>
      </w:pPr>
      <w:r>
        <w:t xml:space="preserve">The Committee noted that appropriate aspects </w:t>
      </w:r>
      <w:r w:rsidR="00405443">
        <w:t xml:space="preserve">of the elements of the Recovery Plan would be included in the comprehensive Improvement Plan </w:t>
      </w:r>
      <w:r w:rsidR="0040647F">
        <w:t xml:space="preserve">being prepared post the recent Ofsted inspection. </w:t>
      </w:r>
      <w:r w:rsidR="00BF5E56">
        <w:t xml:space="preserve"> </w:t>
      </w:r>
      <w:r w:rsidR="009C7F02">
        <w:t xml:space="preserve">. </w:t>
      </w:r>
    </w:p>
    <w:p w14:paraId="7CC557D2" w14:textId="17C1C9E3" w:rsidR="003F3DA8" w:rsidRPr="00E9305E" w:rsidRDefault="00D5185C" w:rsidP="003F3DA8">
      <w:pPr>
        <w:ind w:left="720" w:hanging="720"/>
        <w:rPr>
          <w:b/>
          <w:bCs/>
        </w:rPr>
      </w:pPr>
      <w:bookmarkStart w:id="10" w:name="_Hlk159250735"/>
      <w:r>
        <w:rPr>
          <w:b/>
          <w:bCs/>
        </w:rPr>
        <w:t>11</w:t>
      </w:r>
      <w:r w:rsidR="003F3DA8" w:rsidRPr="00E9305E">
        <w:rPr>
          <w:b/>
          <w:bCs/>
        </w:rPr>
        <w:tab/>
      </w:r>
      <w:r w:rsidR="003F3DA8">
        <w:rPr>
          <w:b/>
          <w:bCs/>
        </w:rPr>
        <w:t xml:space="preserve">QUALITY IMPROVEMENT </w:t>
      </w:r>
      <w:r w:rsidR="0032588E">
        <w:rPr>
          <w:b/>
          <w:bCs/>
        </w:rPr>
        <w:t xml:space="preserve">PLAN </w:t>
      </w:r>
      <w:r w:rsidR="003F3DA8">
        <w:rPr>
          <w:b/>
          <w:bCs/>
        </w:rPr>
        <w:t xml:space="preserve">     </w:t>
      </w:r>
      <w:r w:rsidR="003F3DA8" w:rsidRPr="00E9305E">
        <w:rPr>
          <w:b/>
          <w:bCs/>
        </w:rPr>
        <w:t xml:space="preserve">  </w:t>
      </w:r>
    </w:p>
    <w:p w14:paraId="2E59321E" w14:textId="05EE5765" w:rsidR="003F3DA8" w:rsidRDefault="003F3DA8" w:rsidP="0032588E">
      <w:pPr>
        <w:ind w:left="720"/>
      </w:pPr>
      <w:r>
        <w:t>The Committee</w:t>
      </w:r>
      <w:r w:rsidR="00F444A7">
        <w:t xml:space="preserve"> received the </w:t>
      </w:r>
      <w:bookmarkEnd w:id="10"/>
      <w:r w:rsidR="00F444A7">
        <w:t xml:space="preserve">updated Quality Improvement Plan (QIP) </w:t>
      </w:r>
      <w:r w:rsidR="007A7100">
        <w:t>for 2023/24</w:t>
      </w:r>
      <w:r w:rsidR="00714C46">
        <w:t xml:space="preserve"> which continued to be refined in the light of developments and experience. </w:t>
      </w:r>
    </w:p>
    <w:p w14:paraId="221A95E6" w14:textId="6BE01E79" w:rsidR="008C2CB8" w:rsidRDefault="006B0AE3" w:rsidP="0032588E">
      <w:pPr>
        <w:ind w:left="720"/>
      </w:pPr>
      <w:r>
        <w:t>Members ch</w:t>
      </w:r>
      <w:r w:rsidR="000E529B">
        <w:t>all</w:t>
      </w:r>
      <w:r>
        <w:t xml:space="preserve">enged </w:t>
      </w:r>
      <w:r w:rsidR="00D75BA7">
        <w:t xml:space="preserve"> the different view of the College Executive and the Ofsted Inspection Team about the quality of teaching</w:t>
      </w:r>
      <w:r w:rsidR="005A091D">
        <w:t>,</w:t>
      </w:r>
      <w:r w:rsidR="00D75BA7">
        <w:t xml:space="preserve"> learning</w:t>
      </w:r>
      <w:r w:rsidR="005A091D">
        <w:t xml:space="preserve"> and </w:t>
      </w:r>
      <w:r w:rsidR="00F50355">
        <w:t>assessment</w:t>
      </w:r>
      <w:r w:rsidR="00D75BA7">
        <w:t xml:space="preserve">. </w:t>
      </w:r>
      <w:r w:rsidR="00772967">
        <w:t xml:space="preserve"> The QIP</w:t>
      </w:r>
      <w:r w:rsidR="005A091D">
        <w:t xml:space="preserve"> suggested that the majority of </w:t>
      </w:r>
      <w:r w:rsidR="00F50355">
        <w:t xml:space="preserve">the 84 </w:t>
      </w:r>
      <w:r w:rsidR="005A091D">
        <w:t xml:space="preserve">staff observed so far in the current year had met the </w:t>
      </w:r>
      <w:r w:rsidR="00F50355">
        <w:t>expectations whereas th</w:t>
      </w:r>
      <w:r w:rsidR="008A1ABB">
        <w:t xml:space="preserve">is was not reflected in the inspection outcomes. It was explained that the College used </w:t>
      </w:r>
      <w:r w:rsidR="00D84C57">
        <w:t xml:space="preserve">the DfE professional standards criteria and not </w:t>
      </w:r>
      <w:r w:rsidR="0037427D">
        <w:t>a more challenging approach.</w:t>
      </w:r>
      <w:r w:rsidR="003061F4">
        <w:t xml:space="preserve"> This was being addressed and discussions were underway with the Union Officers </w:t>
      </w:r>
      <w:r w:rsidR="008C2CB8">
        <w:t xml:space="preserve">with a view to introducing a more </w:t>
      </w:r>
      <w:r w:rsidR="00C4376A">
        <w:t>appropriate</w:t>
      </w:r>
      <w:r w:rsidR="008C2CB8">
        <w:t xml:space="preserve"> observation </w:t>
      </w:r>
      <w:r w:rsidR="00C4376A">
        <w:t>approach</w:t>
      </w:r>
      <w:r w:rsidR="008C2CB8">
        <w:t xml:space="preserve"> in 2024/25. </w:t>
      </w:r>
    </w:p>
    <w:p w14:paraId="5E83629C" w14:textId="328DD9D5" w:rsidR="00C4376A" w:rsidRDefault="008C2CB8" w:rsidP="0032588E">
      <w:pPr>
        <w:ind w:left="720"/>
      </w:pPr>
      <w:r>
        <w:t xml:space="preserve">It was understand </w:t>
      </w:r>
      <w:r w:rsidR="00D61668">
        <w:t xml:space="preserve">that at </w:t>
      </w:r>
      <w:r w:rsidR="00C4376A">
        <w:t>least</w:t>
      </w:r>
      <w:r w:rsidR="00D61668">
        <w:t xml:space="preserve"> three of the staff observed by Ofsted had been identified </w:t>
      </w:r>
      <w:r w:rsidR="00C4376A">
        <w:t xml:space="preserve">as requiring further support by the College and this was being provided to bring about improvements in professional practice. </w:t>
      </w:r>
    </w:p>
    <w:p w14:paraId="4214CB90" w14:textId="7A89D184" w:rsidR="004B4E95" w:rsidRDefault="004B4E95" w:rsidP="0032588E">
      <w:pPr>
        <w:ind w:left="720"/>
      </w:pPr>
      <w:r>
        <w:t xml:space="preserve">There was an acknowledgement by Members that there was a shortage </w:t>
      </w:r>
      <w:r w:rsidR="00E14850">
        <w:t xml:space="preserve">of suitably qualified and experienced teachers </w:t>
      </w:r>
      <w:r w:rsidR="00765EDD">
        <w:t xml:space="preserve">in FE </w:t>
      </w:r>
      <w:r w:rsidR="00E14850">
        <w:t xml:space="preserve">and, </w:t>
      </w:r>
      <w:r w:rsidR="003C1618">
        <w:t>therefore</w:t>
      </w:r>
      <w:r w:rsidR="00E14850">
        <w:t xml:space="preserve">, </w:t>
      </w:r>
      <w:r w:rsidR="003D6E0A">
        <w:t xml:space="preserve">recruitment was a challenge for NewVIc as it was for most if not all other colleges. </w:t>
      </w:r>
      <w:r w:rsidR="005B78DC">
        <w:t xml:space="preserve">As part of the recruitment process </w:t>
      </w:r>
      <w:r w:rsidR="003C1618">
        <w:t>candidates</w:t>
      </w:r>
      <w:r w:rsidR="005B78DC">
        <w:t xml:space="preserve"> were required to deliver a micro lesson </w:t>
      </w:r>
      <w:r w:rsidR="00B80F58">
        <w:t xml:space="preserve">and this informed the arrangements to </w:t>
      </w:r>
      <w:r w:rsidR="003C1618">
        <w:t>support</w:t>
      </w:r>
      <w:r w:rsidR="007B4462">
        <w:t xml:space="preserve"> ongoing</w:t>
      </w:r>
      <w:r w:rsidR="003C1618">
        <w:t xml:space="preserve"> improvements in performance. </w:t>
      </w:r>
      <w:r w:rsidR="00B80F58">
        <w:t xml:space="preserve"> </w:t>
      </w:r>
      <w:r w:rsidR="007B4462">
        <w:t xml:space="preserve">Staff </w:t>
      </w:r>
      <w:r w:rsidR="00BF40DC">
        <w:t xml:space="preserve">as a whole </w:t>
      </w:r>
      <w:r w:rsidR="00426055">
        <w:t>benefited</w:t>
      </w:r>
      <w:r w:rsidR="00BF40DC">
        <w:t xml:space="preserve"> from </w:t>
      </w:r>
      <w:proofErr w:type="spellStart"/>
      <w:r w:rsidR="00BF40DC">
        <w:t>CPD</w:t>
      </w:r>
      <w:proofErr w:type="spellEnd"/>
      <w:r w:rsidR="00BF40DC">
        <w:t xml:space="preserve"> sessions and the </w:t>
      </w:r>
      <w:r w:rsidR="00426055">
        <w:t>intention</w:t>
      </w:r>
      <w:r w:rsidR="007A282A">
        <w:t xml:space="preserve"> </w:t>
      </w:r>
      <w:r w:rsidR="00426055">
        <w:t xml:space="preserve">for teachers </w:t>
      </w:r>
      <w:r w:rsidR="007A282A">
        <w:t xml:space="preserve">was to split these between what was required by HR </w:t>
      </w:r>
      <w:r w:rsidR="00426055">
        <w:t xml:space="preserve">(keeping up-to-date with Safeguarding, Prevent etc) and </w:t>
      </w:r>
      <w:r w:rsidR="00B12B73">
        <w:t>sessions led by or at least organised by the Quality Team.</w:t>
      </w:r>
      <w:r w:rsidR="00426055">
        <w:t xml:space="preserve"> </w:t>
      </w:r>
    </w:p>
    <w:p w14:paraId="6B717A31" w14:textId="6D99C9CF" w:rsidR="00611AD6" w:rsidRDefault="00C2005F" w:rsidP="0032588E">
      <w:pPr>
        <w:ind w:left="720"/>
      </w:pPr>
      <w:r>
        <w:t>The position with reg</w:t>
      </w:r>
      <w:r w:rsidR="00990E6B">
        <w:t>ar</w:t>
      </w:r>
      <w:r>
        <w:t>d to retention and attendance was highlighted</w:t>
      </w:r>
      <w:r w:rsidR="00066444">
        <w:t xml:space="preserve">. Given the </w:t>
      </w:r>
      <w:r w:rsidR="00990E6B">
        <w:t>attendance</w:t>
      </w:r>
      <w:r w:rsidR="00066444">
        <w:t xml:space="preserve"> data it had to be asked if the retention </w:t>
      </w:r>
      <w:r w:rsidR="00AA26C0">
        <w:t xml:space="preserve">number of 95% was too optimistic. </w:t>
      </w:r>
      <w:r>
        <w:t xml:space="preserve"> </w:t>
      </w:r>
      <w:r w:rsidR="001B4FB1">
        <w:t xml:space="preserve">The need to </w:t>
      </w:r>
      <w:r w:rsidR="002F3EB8">
        <w:t>understand</w:t>
      </w:r>
      <w:r w:rsidR="001B4FB1">
        <w:t xml:space="preserve"> reasons for poor </w:t>
      </w:r>
      <w:r w:rsidR="002F3EB8">
        <w:t>attendance</w:t>
      </w:r>
      <w:r w:rsidR="001B4FB1">
        <w:t xml:space="preserve"> </w:t>
      </w:r>
      <w:r w:rsidR="00996FC0">
        <w:t xml:space="preserve">was acknowledged. For example were there child care </w:t>
      </w:r>
      <w:r w:rsidR="002F3EB8">
        <w:t xml:space="preserve">or other care responsibilities which needed to </w:t>
      </w:r>
      <w:r w:rsidR="00645C55">
        <w:t>be noted and taken into account when considering how best to support individual learners.</w:t>
      </w:r>
      <w:r w:rsidR="00AE7B82">
        <w:t xml:space="preserve"> </w:t>
      </w:r>
      <w:r w:rsidR="00FA4A47">
        <w:t xml:space="preserve">A Member asked for </w:t>
      </w:r>
      <w:r w:rsidR="00D11657">
        <w:t>greater</w:t>
      </w:r>
      <w:r w:rsidR="00FA4A47">
        <w:t xml:space="preserve"> </w:t>
      </w:r>
      <w:r w:rsidR="00D11657">
        <w:t>detail</w:t>
      </w:r>
      <w:r w:rsidR="00FA4A47">
        <w:t xml:space="preserve"> </w:t>
      </w:r>
      <w:r w:rsidR="00EE6B5C">
        <w:t xml:space="preserve">on </w:t>
      </w:r>
      <w:r w:rsidR="00D11657">
        <w:t>attendance</w:t>
      </w:r>
      <w:r w:rsidR="00EE6B5C">
        <w:t xml:space="preserve"> so that Members fully understood where specific issues needed addressing and where better practice was in e</w:t>
      </w:r>
      <w:r w:rsidR="00D11657">
        <w:t xml:space="preserve">vidence. </w:t>
      </w:r>
    </w:p>
    <w:p w14:paraId="433D73EA" w14:textId="41CAC080" w:rsidR="009F3A96" w:rsidRDefault="00611AD6" w:rsidP="0032588E">
      <w:pPr>
        <w:ind w:left="720"/>
      </w:pPr>
      <w:r>
        <w:t xml:space="preserve">The Student Members made the point that </w:t>
      </w:r>
      <w:r w:rsidR="008B52FD">
        <w:t>attendance</w:t>
      </w:r>
      <w:r>
        <w:t xml:space="preserve"> </w:t>
      </w:r>
      <w:r w:rsidR="00AF7666">
        <w:t>can be affected by the proximity of examinations and how they are preparing</w:t>
      </w:r>
      <w:r w:rsidR="008B52FD">
        <w:t xml:space="preserve"> in their best interests. </w:t>
      </w:r>
      <w:r w:rsidR="00645C55">
        <w:t xml:space="preserve"> </w:t>
      </w:r>
      <w:r w:rsidR="00C2005F">
        <w:t xml:space="preserve"> </w:t>
      </w:r>
    </w:p>
    <w:p w14:paraId="54D319AF" w14:textId="202D6CD0" w:rsidR="00D75BA7" w:rsidRDefault="008B52FD" w:rsidP="0032588E">
      <w:pPr>
        <w:ind w:left="720"/>
      </w:pPr>
      <w:r>
        <w:t xml:space="preserve">The Committee also </w:t>
      </w:r>
      <w:r w:rsidR="00D1732D">
        <w:t xml:space="preserve">discussed </w:t>
      </w:r>
      <w:r w:rsidR="00911598">
        <w:t xml:space="preserve">the setting of SMART </w:t>
      </w:r>
      <w:r w:rsidR="00FD6B34">
        <w:t>targets</w:t>
      </w:r>
      <w:r w:rsidR="00911598">
        <w:t xml:space="preserve"> for individual students when it was confirmed </w:t>
      </w:r>
      <w:r w:rsidR="00FD6B34">
        <w:t>that currently 23% had been set by staff</w:t>
      </w:r>
      <w:r w:rsidR="00D319E0">
        <w:t xml:space="preserve"> and there was also a question as to how many were truly SMART</w:t>
      </w:r>
      <w:r w:rsidR="001B78EC">
        <w:t xml:space="preserve">. </w:t>
      </w:r>
    </w:p>
    <w:p w14:paraId="1155704F" w14:textId="6F33C7D4" w:rsidR="007A5988" w:rsidRDefault="007A5988" w:rsidP="0032588E">
      <w:pPr>
        <w:ind w:left="720"/>
      </w:pPr>
      <w:r>
        <w:t xml:space="preserve">The Committee agreed after </w:t>
      </w:r>
      <w:r w:rsidR="00A222B3">
        <w:t>discussion</w:t>
      </w:r>
      <w:r>
        <w:t>:</w:t>
      </w:r>
    </w:p>
    <w:p w14:paraId="15A6B57D" w14:textId="30AEDDC0" w:rsidR="00341870" w:rsidRDefault="00095FDC" w:rsidP="007A5988">
      <w:pPr>
        <w:pStyle w:val="ListParagraph"/>
        <w:numPr>
          <w:ilvl w:val="0"/>
          <w:numId w:val="25"/>
        </w:numPr>
      </w:pPr>
      <w:r>
        <w:t>t</w:t>
      </w:r>
      <w:r w:rsidR="007A5988">
        <w:t>o receive and note the updated Quality Improvement Plan</w:t>
      </w:r>
      <w:r w:rsidR="00045F7E">
        <w:t xml:space="preserve"> </w:t>
      </w:r>
      <w:r w:rsidR="00CC3C33">
        <w:t>and the required</w:t>
      </w:r>
      <w:r w:rsidR="00045F7E">
        <w:t xml:space="preserve"> </w:t>
      </w:r>
      <w:r w:rsidR="00A222B3">
        <w:t>developments</w:t>
      </w:r>
      <w:r w:rsidR="00045F7E">
        <w:t xml:space="preserve"> </w:t>
      </w:r>
      <w:r w:rsidR="0050106A">
        <w:t xml:space="preserve">to improve on the College wide arrangements </w:t>
      </w:r>
    </w:p>
    <w:p w14:paraId="6C79E85F" w14:textId="1FE60C8D" w:rsidR="001A4FFD" w:rsidRDefault="001A4FFD" w:rsidP="007A5988">
      <w:pPr>
        <w:pStyle w:val="ListParagraph"/>
        <w:numPr>
          <w:ilvl w:val="0"/>
          <w:numId w:val="25"/>
        </w:numPr>
      </w:pPr>
      <w:r>
        <w:t xml:space="preserve">to note the discussion on a wide range of issues related to the Quality Improvement Plan such as the planned review of the arrangements for carrying out the observations of teaching, learning and assessment and to look forward to receiving updates at future meetings </w:t>
      </w:r>
    </w:p>
    <w:p w14:paraId="0F2FF7DC" w14:textId="7264D2F8" w:rsidR="00D11657" w:rsidRDefault="00D11657" w:rsidP="007A5988">
      <w:pPr>
        <w:pStyle w:val="ListParagraph"/>
        <w:numPr>
          <w:ilvl w:val="0"/>
          <w:numId w:val="25"/>
        </w:numPr>
      </w:pPr>
      <w:r>
        <w:t xml:space="preserve">to receive more detailed data </w:t>
      </w:r>
      <w:r w:rsidR="005047AB">
        <w:t xml:space="preserve">on </w:t>
      </w:r>
      <w:r w:rsidR="005B55B0">
        <w:t xml:space="preserve">student </w:t>
      </w:r>
      <w:r w:rsidR="005047AB">
        <w:t xml:space="preserve">attendance at future meetings. </w:t>
      </w:r>
    </w:p>
    <w:p w14:paraId="4FDFEAE2" w14:textId="1B99E74F" w:rsidR="008C3281" w:rsidRPr="00E9305E" w:rsidRDefault="008C3281" w:rsidP="008C3281">
      <w:pPr>
        <w:ind w:left="720" w:hanging="720"/>
        <w:rPr>
          <w:b/>
          <w:bCs/>
        </w:rPr>
      </w:pPr>
      <w:r>
        <w:rPr>
          <w:b/>
          <w:bCs/>
        </w:rPr>
        <w:t>1</w:t>
      </w:r>
      <w:r w:rsidR="00D5185C">
        <w:rPr>
          <w:b/>
          <w:bCs/>
        </w:rPr>
        <w:t>2</w:t>
      </w:r>
      <w:r w:rsidRPr="00E9305E">
        <w:rPr>
          <w:b/>
          <w:bCs/>
        </w:rPr>
        <w:tab/>
      </w:r>
      <w:r>
        <w:rPr>
          <w:b/>
          <w:bCs/>
        </w:rPr>
        <w:t>EXAMINATION</w:t>
      </w:r>
      <w:r w:rsidR="00BA2BD0">
        <w:rPr>
          <w:b/>
          <w:bCs/>
        </w:rPr>
        <w:t xml:space="preserve"> ADMINISTRATION AT NEWVIC </w:t>
      </w:r>
      <w:r>
        <w:rPr>
          <w:b/>
          <w:bCs/>
        </w:rPr>
        <w:t xml:space="preserve">      </w:t>
      </w:r>
      <w:r w:rsidRPr="00E9305E">
        <w:rPr>
          <w:b/>
          <w:bCs/>
        </w:rPr>
        <w:t xml:space="preserve">  </w:t>
      </w:r>
    </w:p>
    <w:p w14:paraId="167EB2E2" w14:textId="102932D2" w:rsidR="005D6910" w:rsidRDefault="008C3281" w:rsidP="008C3281">
      <w:pPr>
        <w:ind w:left="737"/>
      </w:pPr>
      <w:r>
        <w:t>The Committee received a</w:t>
      </w:r>
      <w:r w:rsidR="00920183">
        <w:t xml:space="preserve">nd </w:t>
      </w:r>
      <w:r w:rsidR="00E82211">
        <w:t>discussed</w:t>
      </w:r>
      <w:r w:rsidR="00920183">
        <w:t xml:space="preserve"> </w:t>
      </w:r>
      <w:r w:rsidR="00E82211">
        <w:t xml:space="preserve">a report </w:t>
      </w:r>
      <w:r>
        <w:t xml:space="preserve"> present</w:t>
      </w:r>
      <w:r w:rsidR="00E82211">
        <w:t xml:space="preserve">ed by </w:t>
      </w:r>
      <w:r>
        <w:t>the Interim Executive Director with responsibility for MIS, Exams and IT which covered the issues</w:t>
      </w:r>
      <w:r w:rsidR="00BA2BD0">
        <w:t xml:space="preserve"> associated with the </w:t>
      </w:r>
      <w:r w:rsidR="005D6910">
        <w:t>administration of examinations at the College.</w:t>
      </w:r>
    </w:p>
    <w:p w14:paraId="5C42C687" w14:textId="5BA41E09" w:rsidR="008C3281" w:rsidRDefault="009A4A03" w:rsidP="008C3281">
      <w:pPr>
        <w:ind w:left="737"/>
      </w:pPr>
      <w:r>
        <w:t>The report a</w:t>
      </w:r>
      <w:r w:rsidR="008C3281">
        <w:t xml:space="preserve">ddressed </w:t>
      </w:r>
      <w:r>
        <w:t>the following</w:t>
      </w:r>
      <w:r w:rsidR="008C3281">
        <w:t>:</w:t>
      </w:r>
    </w:p>
    <w:p w14:paraId="6D5C447A" w14:textId="77777777" w:rsidR="004350B3" w:rsidRDefault="004350B3" w:rsidP="008C3281">
      <w:pPr>
        <w:pStyle w:val="ListParagraph"/>
        <w:numPr>
          <w:ilvl w:val="0"/>
          <w:numId w:val="26"/>
        </w:numPr>
      </w:pPr>
      <w:r>
        <w:t>Overview</w:t>
      </w:r>
    </w:p>
    <w:p w14:paraId="0D499B94" w14:textId="77777777" w:rsidR="004350B3" w:rsidRDefault="004350B3" w:rsidP="008C3281">
      <w:pPr>
        <w:pStyle w:val="ListParagraph"/>
        <w:numPr>
          <w:ilvl w:val="0"/>
          <w:numId w:val="26"/>
        </w:numPr>
      </w:pPr>
      <w:r>
        <w:t xml:space="preserve">Some key achievements </w:t>
      </w:r>
    </w:p>
    <w:p w14:paraId="78DB5719" w14:textId="47DC59A6" w:rsidR="004350B3" w:rsidRDefault="004350B3" w:rsidP="008C3281">
      <w:pPr>
        <w:pStyle w:val="ListParagraph"/>
        <w:numPr>
          <w:ilvl w:val="0"/>
          <w:numId w:val="26"/>
        </w:numPr>
      </w:pPr>
      <w:r>
        <w:t xml:space="preserve">Staffing </w:t>
      </w:r>
      <w:r w:rsidR="00042ABA">
        <w:t>challenges</w:t>
      </w:r>
      <w:r>
        <w:t xml:space="preserve"> and </w:t>
      </w:r>
      <w:r w:rsidR="00042ABA">
        <w:t>solutions</w:t>
      </w:r>
    </w:p>
    <w:p w14:paraId="0FB1EF47" w14:textId="5D901C32" w:rsidR="00471520" w:rsidRDefault="00471520" w:rsidP="008C3281">
      <w:pPr>
        <w:pStyle w:val="ListParagraph"/>
        <w:numPr>
          <w:ilvl w:val="0"/>
          <w:numId w:val="26"/>
        </w:numPr>
      </w:pPr>
      <w:r>
        <w:t xml:space="preserve">Training and development </w:t>
      </w:r>
      <w:r w:rsidR="007D12FC">
        <w:t>programmes</w:t>
      </w:r>
      <w:r>
        <w:t xml:space="preserve"> </w:t>
      </w:r>
    </w:p>
    <w:p w14:paraId="414FDD7A" w14:textId="77777777" w:rsidR="008B23AC" w:rsidRDefault="00471520" w:rsidP="008C3281">
      <w:pPr>
        <w:pStyle w:val="ListParagraph"/>
        <w:numPr>
          <w:ilvl w:val="0"/>
          <w:numId w:val="26"/>
        </w:numPr>
      </w:pPr>
      <w:r>
        <w:t>Better use of technology</w:t>
      </w:r>
    </w:p>
    <w:p w14:paraId="01743624" w14:textId="77777777" w:rsidR="008B23AC" w:rsidRDefault="008B23AC" w:rsidP="008C3281">
      <w:pPr>
        <w:pStyle w:val="ListParagraph"/>
        <w:numPr>
          <w:ilvl w:val="0"/>
          <w:numId w:val="26"/>
        </w:numPr>
      </w:pPr>
      <w:r>
        <w:t>Enhanced quality assurance measures</w:t>
      </w:r>
    </w:p>
    <w:p w14:paraId="5140FAAD" w14:textId="635E9A26" w:rsidR="008C3281" w:rsidRDefault="008B23AC" w:rsidP="00042ABA">
      <w:pPr>
        <w:pStyle w:val="ListParagraph"/>
        <w:numPr>
          <w:ilvl w:val="0"/>
          <w:numId w:val="26"/>
        </w:numPr>
      </w:pPr>
      <w:proofErr w:type="spellStart"/>
      <w:r>
        <w:t>JCQ</w:t>
      </w:r>
      <w:proofErr w:type="spellEnd"/>
      <w:r>
        <w:t xml:space="preserve"> inspection </w:t>
      </w:r>
      <w:r w:rsidR="00042ABA">
        <w:t>– recommendations from January 2024</w:t>
      </w:r>
      <w:r w:rsidR="008C3281">
        <w:t xml:space="preserve"> </w:t>
      </w:r>
    </w:p>
    <w:p w14:paraId="24813E52" w14:textId="77777777" w:rsidR="000A106D" w:rsidRDefault="00930A5C" w:rsidP="008C3281">
      <w:pPr>
        <w:ind w:left="720"/>
      </w:pPr>
      <w:r>
        <w:t xml:space="preserve">It was explained that an Exams Task &amp; Finish Group </w:t>
      </w:r>
      <w:r w:rsidR="007868D4">
        <w:t xml:space="preserve">had been established in College with a focus on the forthcoming summer </w:t>
      </w:r>
      <w:r w:rsidR="000A106D">
        <w:t xml:space="preserve">series of examinations to ensure effective exam management. </w:t>
      </w:r>
    </w:p>
    <w:p w14:paraId="1C876966" w14:textId="26C46509" w:rsidR="005F543A" w:rsidRDefault="00B23669" w:rsidP="008C3281">
      <w:pPr>
        <w:ind w:left="720"/>
      </w:pPr>
      <w:r>
        <w:t>An ex</w:t>
      </w:r>
      <w:r w:rsidR="00CA06D3">
        <w:t xml:space="preserve">ams </w:t>
      </w:r>
      <w:r w:rsidR="00F12808">
        <w:t>specialist</w:t>
      </w:r>
      <w:r w:rsidR="00CA06D3">
        <w:t xml:space="preserve"> has been engaged to support the College </w:t>
      </w:r>
      <w:r w:rsidR="005F543A">
        <w:t xml:space="preserve">and interviews for established exams staff were taking place this week with what was thought to be a good field of candidates. </w:t>
      </w:r>
    </w:p>
    <w:p w14:paraId="402307C3" w14:textId="500F2BB4" w:rsidR="00F12808" w:rsidRDefault="00F12808" w:rsidP="008C3281">
      <w:pPr>
        <w:ind w:left="720"/>
      </w:pPr>
      <w:r>
        <w:t xml:space="preserve">A number of laptops had been ordered to support the examinations process. </w:t>
      </w:r>
    </w:p>
    <w:p w14:paraId="43779F80" w14:textId="58673656" w:rsidR="00855BBC" w:rsidRDefault="00CB3C28" w:rsidP="008C3281">
      <w:pPr>
        <w:ind w:left="720"/>
      </w:pPr>
      <w:r>
        <w:t xml:space="preserve">The Committee had previously been alerted to </w:t>
      </w:r>
      <w:r w:rsidR="00DA5C07">
        <w:t>investigations</w:t>
      </w:r>
      <w:r>
        <w:t xml:space="preserve"> being conducted by Pear</w:t>
      </w:r>
      <w:r w:rsidR="00CD7F89">
        <w:t xml:space="preserve">son and it good to </w:t>
      </w:r>
      <w:r w:rsidR="00DA5C07">
        <w:t>hear</w:t>
      </w:r>
      <w:r w:rsidR="00CD7F89">
        <w:t xml:space="preserve"> that 3 had been cleared and it was expected that the remaining one would be closed </w:t>
      </w:r>
      <w:r w:rsidR="00855BBC">
        <w:t xml:space="preserve">shortly – </w:t>
      </w:r>
      <w:r w:rsidR="00B351A1">
        <w:t xml:space="preserve">confirmation was expected </w:t>
      </w:r>
      <w:r w:rsidR="00855BBC">
        <w:t>possibly later today.</w:t>
      </w:r>
    </w:p>
    <w:p w14:paraId="79210327" w14:textId="5A1E4366" w:rsidR="00FD7C12" w:rsidRDefault="00E17387" w:rsidP="008C3281">
      <w:pPr>
        <w:ind w:left="720"/>
      </w:pPr>
      <w:r>
        <w:t xml:space="preserve">Members were aware that some issues had been identified during the January examinations but it was </w:t>
      </w:r>
      <w:r w:rsidR="00A31B4B">
        <w:t xml:space="preserve">thought by the Executive that it was </w:t>
      </w:r>
      <w:r w:rsidR="00B351A1">
        <w:t xml:space="preserve">not </w:t>
      </w:r>
      <w:r w:rsidR="00A31B4B">
        <w:t xml:space="preserve">appropriate to discuss these points in such an open meeting. </w:t>
      </w:r>
      <w:r w:rsidR="00FD7C12">
        <w:t>An update would be provided shortly but outside of the meeting.</w:t>
      </w:r>
    </w:p>
    <w:p w14:paraId="6B663EEE" w14:textId="3FD0888A" w:rsidR="008C3281" w:rsidRDefault="008C3281" w:rsidP="008C3281">
      <w:pPr>
        <w:ind w:left="720"/>
      </w:pPr>
      <w:r>
        <w:t>The Committee agreed after discussion:</w:t>
      </w:r>
    </w:p>
    <w:p w14:paraId="4C892234" w14:textId="0D91672C" w:rsidR="008C3281" w:rsidRDefault="008C3281" w:rsidP="008C3281">
      <w:pPr>
        <w:pStyle w:val="ListParagraph"/>
        <w:numPr>
          <w:ilvl w:val="0"/>
          <w:numId w:val="27"/>
        </w:numPr>
      </w:pPr>
      <w:r>
        <w:t>t</w:t>
      </w:r>
      <w:r w:rsidRPr="009A0291">
        <w:t xml:space="preserve">o </w:t>
      </w:r>
      <w:r>
        <w:t xml:space="preserve">receive and note </w:t>
      </w:r>
      <w:r w:rsidR="00DA5C07">
        <w:t xml:space="preserve">report </w:t>
      </w:r>
      <w:r>
        <w:t xml:space="preserve">provided by the Interim Executive Director relating to </w:t>
      </w:r>
      <w:r w:rsidR="00A704D6">
        <w:t xml:space="preserve">examinations administration </w:t>
      </w:r>
      <w:r>
        <w:t xml:space="preserve"> </w:t>
      </w:r>
    </w:p>
    <w:p w14:paraId="298886BF" w14:textId="77777777" w:rsidR="00A704D6" w:rsidRDefault="008C3281" w:rsidP="008C3281">
      <w:pPr>
        <w:pStyle w:val="ListParagraph"/>
        <w:numPr>
          <w:ilvl w:val="0"/>
          <w:numId w:val="27"/>
        </w:numPr>
      </w:pPr>
      <w:r>
        <w:t>to look forward to receiving further updates at the forthcoming meetings of the Committee</w:t>
      </w:r>
    </w:p>
    <w:p w14:paraId="1A5C57A8" w14:textId="3A02E9F0" w:rsidR="00EB7572" w:rsidRDefault="00A704D6" w:rsidP="008C3281">
      <w:pPr>
        <w:pStyle w:val="ListParagraph"/>
        <w:numPr>
          <w:ilvl w:val="0"/>
          <w:numId w:val="27"/>
        </w:numPr>
      </w:pPr>
      <w:r>
        <w:t xml:space="preserve">to request that email updates be provided for Members </w:t>
      </w:r>
      <w:r w:rsidR="00C90535">
        <w:t xml:space="preserve">on the outcome of the interviews for examinations staff and the </w:t>
      </w:r>
      <w:r w:rsidR="00E031FA">
        <w:t>decision</w:t>
      </w:r>
      <w:r w:rsidR="00C90535">
        <w:t xml:space="preserve"> by </w:t>
      </w:r>
      <w:r w:rsidR="00E031FA">
        <w:t>Pearson</w:t>
      </w:r>
      <w:r w:rsidR="00C90535">
        <w:t xml:space="preserve"> with regard to the </w:t>
      </w:r>
      <w:r w:rsidR="00EB7572">
        <w:t xml:space="preserve">outstanding </w:t>
      </w:r>
      <w:r w:rsidR="00E031FA">
        <w:t>investigation</w:t>
      </w:r>
    </w:p>
    <w:p w14:paraId="43F1F48A" w14:textId="3CEDA7EE" w:rsidR="008C3281" w:rsidRPr="009A0291" w:rsidRDefault="00EB7572" w:rsidP="008C3281">
      <w:pPr>
        <w:pStyle w:val="ListParagraph"/>
        <w:numPr>
          <w:ilvl w:val="0"/>
          <w:numId w:val="27"/>
        </w:numPr>
      </w:pPr>
      <w:r>
        <w:t xml:space="preserve">to look forward to receiving when thought to be </w:t>
      </w:r>
      <w:r w:rsidR="00E031FA">
        <w:t>appropriate</w:t>
      </w:r>
      <w:r>
        <w:t xml:space="preserve"> the </w:t>
      </w:r>
      <w:r w:rsidR="00E031FA">
        <w:t>position with r</w:t>
      </w:r>
      <w:r w:rsidR="00342706">
        <w:t>e</w:t>
      </w:r>
      <w:r w:rsidR="00E031FA">
        <w:t>g</w:t>
      </w:r>
      <w:r w:rsidR="00342706">
        <w:t>a</w:t>
      </w:r>
      <w:r w:rsidR="000D013A">
        <w:t>r</w:t>
      </w:r>
      <w:r w:rsidR="00E031FA">
        <w:t>d to the issues identified during the January examinations</w:t>
      </w:r>
      <w:r w:rsidR="008C3281">
        <w:t xml:space="preserve">. </w:t>
      </w:r>
    </w:p>
    <w:p w14:paraId="17DD2D15" w14:textId="3E6A7F09" w:rsidR="00EB111F" w:rsidRPr="00E9305E" w:rsidRDefault="005C6266" w:rsidP="00EB111F">
      <w:pPr>
        <w:ind w:left="720" w:hanging="720"/>
        <w:rPr>
          <w:b/>
          <w:bCs/>
        </w:rPr>
      </w:pPr>
      <w:bookmarkStart w:id="11" w:name="_Hlk158990042"/>
      <w:r>
        <w:rPr>
          <w:b/>
          <w:bCs/>
        </w:rPr>
        <w:t>1</w:t>
      </w:r>
      <w:r w:rsidR="00D5185C">
        <w:rPr>
          <w:b/>
          <w:bCs/>
        </w:rPr>
        <w:t>3</w:t>
      </w:r>
      <w:r w:rsidR="00EB111F" w:rsidRPr="00E9305E">
        <w:rPr>
          <w:b/>
          <w:bCs/>
        </w:rPr>
        <w:tab/>
      </w:r>
      <w:r w:rsidR="00EB111F">
        <w:rPr>
          <w:b/>
          <w:bCs/>
        </w:rPr>
        <w:t>K</w:t>
      </w:r>
      <w:r w:rsidR="008F1FDC">
        <w:rPr>
          <w:b/>
          <w:bCs/>
        </w:rPr>
        <w:t xml:space="preserve">EY PERFORMANCE INDICATORS APPROPRIATE TO THE CURRICULUM, QUALITY &amp; ENGAGEMENT COMMITTEE </w:t>
      </w:r>
      <w:r w:rsidR="00EB111F">
        <w:rPr>
          <w:b/>
          <w:bCs/>
        </w:rPr>
        <w:t xml:space="preserve">    </w:t>
      </w:r>
      <w:r w:rsidR="00EB111F" w:rsidRPr="00E9305E">
        <w:rPr>
          <w:b/>
          <w:bCs/>
        </w:rPr>
        <w:t xml:space="preserve">  </w:t>
      </w:r>
    </w:p>
    <w:p w14:paraId="73A78816" w14:textId="606CB041" w:rsidR="00D12329" w:rsidRDefault="00EB111F" w:rsidP="00EB111F">
      <w:pPr>
        <w:ind w:left="720"/>
      </w:pPr>
      <w:r>
        <w:t>The Committee</w:t>
      </w:r>
      <w:r w:rsidR="00C34F47">
        <w:t xml:space="preserve"> </w:t>
      </w:r>
      <w:bookmarkEnd w:id="11"/>
      <w:r w:rsidR="000D013A">
        <w:t xml:space="preserve">received </w:t>
      </w:r>
      <w:r w:rsidR="00D12329">
        <w:t xml:space="preserve">the </w:t>
      </w:r>
      <w:r w:rsidR="005409ED">
        <w:t xml:space="preserve">updated </w:t>
      </w:r>
      <w:proofErr w:type="spellStart"/>
      <w:r w:rsidR="00D12329">
        <w:t>KPI</w:t>
      </w:r>
      <w:proofErr w:type="spellEnd"/>
      <w:r w:rsidR="00D12329">
        <w:t xml:space="preserve"> report</w:t>
      </w:r>
      <w:r w:rsidR="00A1204A">
        <w:t xml:space="preserve"> and a separate report prepared by the Executive Director Student Services </w:t>
      </w:r>
      <w:r w:rsidR="00335F50">
        <w:t>relating to student attendance</w:t>
      </w:r>
      <w:r w:rsidR="00D12329">
        <w:t>.</w:t>
      </w:r>
    </w:p>
    <w:p w14:paraId="6EECB58F" w14:textId="27F092B1" w:rsidR="002E3209" w:rsidRDefault="008D0D8F" w:rsidP="00EB111F">
      <w:pPr>
        <w:ind w:left="720"/>
      </w:pPr>
      <w:r>
        <w:t xml:space="preserve">The current </w:t>
      </w:r>
      <w:r w:rsidR="000451A1">
        <w:t>attendance</w:t>
      </w:r>
      <w:r>
        <w:t xml:space="preserve"> </w:t>
      </w:r>
      <w:proofErr w:type="spellStart"/>
      <w:r>
        <w:t>KP</w:t>
      </w:r>
      <w:r w:rsidR="00AA6BF1">
        <w:t>I</w:t>
      </w:r>
      <w:proofErr w:type="spellEnd"/>
      <w:r>
        <w:t xml:space="preserve"> position was noted to </w:t>
      </w:r>
      <w:r w:rsidR="005409ED">
        <w:t xml:space="preserve">have improved by 2% to </w:t>
      </w:r>
      <w:r w:rsidR="00546DFA">
        <w:t>8</w:t>
      </w:r>
      <w:r w:rsidR="00842F16">
        <w:t>2</w:t>
      </w:r>
      <w:r w:rsidR="00546DFA">
        <w:t xml:space="preserve">.7% against a </w:t>
      </w:r>
      <w:r w:rsidR="00EF05A2">
        <w:t xml:space="preserve">current </w:t>
      </w:r>
      <w:r w:rsidR="0086523C">
        <w:t xml:space="preserve">low </w:t>
      </w:r>
      <w:r w:rsidR="00EF05A2">
        <w:t xml:space="preserve">overall </w:t>
      </w:r>
      <w:r w:rsidR="000451A1">
        <w:t>target</w:t>
      </w:r>
      <w:r w:rsidR="00546DFA">
        <w:t xml:space="preserve"> of 82%.</w:t>
      </w:r>
    </w:p>
    <w:p w14:paraId="4B126F7A" w14:textId="0F929FBD" w:rsidR="00546DFA" w:rsidRDefault="00B03C06" w:rsidP="00EB111F">
      <w:pPr>
        <w:ind w:left="720"/>
      </w:pPr>
      <w:r>
        <w:t>The current position with regard t</w:t>
      </w:r>
      <w:r w:rsidR="007C274E">
        <w:t xml:space="preserve">o student retention and the number of teachers who had met expectations during recent observations had been discussed at length earlier in the meeting. </w:t>
      </w:r>
      <w:r w:rsidR="00546DFA">
        <w:t xml:space="preserve"> </w:t>
      </w:r>
    </w:p>
    <w:p w14:paraId="39E2E6D4" w14:textId="77777777" w:rsidR="00335F50" w:rsidRDefault="00B50E94" w:rsidP="00EB111F">
      <w:pPr>
        <w:ind w:left="720"/>
      </w:pPr>
      <w:r>
        <w:t>The Committee agreed</w:t>
      </w:r>
      <w:r w:rsidR="00335F50">
        <w:t>:</w:t>
      </w:r>
    </w:p>
    <w:p w14:paraId="55B38301" w14:textId="77777777" w:rsidR="00335F50" w:rsidRDefault="00B50E94" w:rsidP="00335F50">
      <w:pPr>
        <w:pStyle w:val="ListParagraph"/>
        <w:numPr>
          <w:ilvl w:val="0"/>
          <w:numId w:val="34"/>
        </w:numPr>
      </w:pPr>
      <w:r>
        <w:t xml:space="preserve">to note the </w:t>
      </w:r>
      <w:r w:rsidR="00B87712">
        <w:t xml:space="preserve">updated </w:t>
      </w:r>
      <w:proofErr w:type="spellStart"/>
      <w:r w:rsidR="00B87712">
        <w:t>KPI</w:t>
      </w:r>
      <w:proofErr w:type="spellEnd"/>
      <w:r w:rsidR="00B87712">
        <w:t xml:space="preserve"> report and </w:t>
      </w:r>
      <w:r w:rsidR="00335F50">
        <w:t>the associated report on student attendance</w:t>
      </w:r>
    </w:p>
    <w:p w14:paraId="0C32BC20" w14:textId="247FCBA0" w:rsidR="00B50E94" w:rsidRDefault="00B87712" w:rsidP="00335F50">
      <w:pPr>
        <w:pStyle w:val="ListParagraph"/>
        <w:numPr>
          <w:ilvl w:val="0"/>
          <w:numId w:val="34"/>
        </w:numPr>
      </w:pPr>
      <w:r>
        <w:t xml:space="preserve">to look forward to receiving further updates at future meetings.  </w:t>
      </w:r>
    </w:p>
    <w:p w14:paraId="2A558148" w14:textId="6C7A09DC" w:rsidR="00DE40C8" w:rsidRPr="00E9305E" w:rsidRDefault="00B267A8" w:rsidP="00DE40C8">
      <w:pPr>
        <w:ind w:left="720" w:hanging="720"/>
        <w:rPr>
          <w:b/>
          <w:bCs/>
        </w:rPr>
      </w:pPr>
      <w:bookmarkStart w:id="12" w:name="_Hlk153191021"/>
      <w:bookmarkStart w:id="13" w:name="_Hlk162258388"/>
      <w:r>
        <w:rPr>
          <w:b/>
          <w:bCs/>
        </w:rPr>
        <w:t>1</w:t>
      </w:r>
      <w:r w:rsidR="00D5185C">
        <w:rPr>
          <w:b/>
          <w:bCs/>
        </w:rPr>
        <w:t>4</w:t>
      </w:r>
      <w:r w:rsidR="00DE40C8" w:rsidRPr="00E9305E">
        <w:rPr>
          <w:b/>
          <w:bCs/>
        </w:rPr>
        <w:tab/>
      </w:r>
      <w:r w:rsidR="00F31C45">
        <w:rPr>
          <w:b/>
          <w:bCs/>
        </w:rPr>
        <w:t xml:space="preserve">STUDENT REPORT </w:t>
      </w:r>
      <w:r w:rsidR="00DF1EA1">
        <w:rPr>
          <w:b/>
          <w:bCs/>
        </w:rPr>
        <w:t xml:space="preserve"> </w:t>
      </w:r>
      <w:r w:rsidR="00DE40C8">
        <w:rPr>
          <w:b/>
          <w:bCs/>
        </w:rPr>
        <w:t xml:space="preserve">   </w:t>
      </w:r>
      <w:r w:rsidR="00DE40C8" w:rsidRPr="00E9305E">
        <w:rPr>
          <w:b/>
          <w:bCs/>
        </w:rPr>
        <w:t xml:space="preserve">  </w:t>
      </w:r>
    </w:p>
    <w:p w14:paraId="1B2CEEA7" w14:textId="77777777" w:rsidR="007C274E" w:rsidRDefault="00DE40C8" w:rsidP="00F31C45">
      <w:pPr>
        <w:ind w:left="737"/>
      </w:pPr>
      <w:r>
        <w:t>The Committee</w:t>
      </w:r>
      <w:r w:rsidR="00154D22">
        <w:t xml:space="preserve"> </w:t>
      </w:r>
      <w:bookmarkStart w:id="14" w:name="_Hlk153275257"/>
      <w:bookmarkEnd w:id="7"/>
      <w:bookmarkEnd w:id="12"/>
      <w:r w:rsidR="007C274E">
        <w:t>received and noted the latest comprehensive Student Report.</w:t>
      </w:r>
    </w:p>
    <w:p w14:paraId="30ACF15B" w14:textId="77777777" w:rsidR="00C469C9" w:rsidRDefault="002A6864" w:rsidP="00F31C45">
      <w:pPr>
        <w:ind w:left="737"/>
      </w:pPr>
      <w:r>
        <w:t xml:space="preserve">A focus was on student led </w:t>
      </w:r>
      <w:r w:rsidR="00D0076B">
        <w:t>activities supported by the College. A challenge was the extent of engagement</w:t>
      </w:r>
      <w:r w:rsidR="00096B5C">
        <w:t xml:space="preserve"> and it was appreciated that timetabling </w:t>
      </w:r>
      <w:r w:rsidR="00D612BE">
        <w:t xml:space="preserve">was an issue to </w:t>
      </w:r>
      <w:r w:rsidR="00B6432C">
        <w:t>enable</w:t>
      </w:r>
      <w:r w:rsidR="00D612BE">
        <w:t xml:space="preserve"> increased student </w:t>
      </w:r>
      <w:r w:rsidR="00B6432C">
        <w:t>involvement</w:t>
      </w:r>
      <w:r w:rsidR="00D0076B">
        <w:t>.</w:t>
      </w:r>
      <w:r w:rsidR="00D612BE">
        <w:t xml:space="preserve"> </w:t>
      </w:r>
      <w:r w:rsidR="00893DC7">
        <w:t xml:space="preserve">Many activities are scheduled for Wednesday afternoons as based on current arrangements this was thought to be the best time. </w:t>
      </w:r>
    </w:p>
    <w:p w14:paraId="06764FB0" w14:textId="33EC4765" w:rsidR="00095FDC" w:rsidRDefault="00C469C9" w:rsidP="00F31C45">
      <w:pPr>
        <w:ind w:left="737"/>
      </w:pPr>
      <w:r>
        <w:t xml:space="preserve">An up and coming event concerned the planned hustings </w:t>
      </w:r>
      <w:r w:rsidR="00EE0FC9">
        <w:t xml:space="preserve">in anticipation of the forthcoming General Election. </w:t>
      </w:r>
      <w:r w:rsidR="00893DC7">
        <w:t xml:space="preserve"> </w:t>
      </w:r>
      <w:r w:rsidR="00D0076B">
        <w:t xml:space="preserve"> </w:t>
      </w:r>
      <w:r w:rsidR="007C274E">
        <w:t xml:space="preserve"> </w:t>
      </w:r>
      <w:r w:rsidR="009E464E">
        <w:t xml:space="preserve">The planned Democracy Week </w:t>
      </w:r>
      <w:r w:rsidR="00AF3AEA">
        <w:t xml:space="preserve">had been subject to lots of promotion </w:t>
      </w:r>
      <w:r w:rsidR="00200851">
        <w:t>with posters displayed around the College.</w:t>
      </w:r>
      <w:r w:rsidR="00640368">
        <w:t xml:space="preserve"> These events were thought to be important as it provided the opportunity </w:t>
      </w:r>
      <w:r w:rsidR="00C600E7">
        <w:t xml:space="preserve">to make known to students the need to register to be able to vote once they reached the age of 18. </w:t>
      </w:r>
      <w:r w:rsidR="00200851">
        <w:t xml:space="preserve"> </w:t>
      </w:r>
    </w:p>
    <w:p w14:paraId="6C64B191" w14:textId="609FA22F" w:rsidR="00ED3CEC" w:rsidRDefault="00ED3CEC" w:rsidP="00F31C45">
      <w:pPr>
        <w:ind w:left="737"/>
      </w:pPr>
      <w:r>
        <w:t>The Committee agreed following discussion:</w:t>
      </w:r>
    </w:p>
    <w:p w14:paraId="02F03E4B" w14:textId="0C9C26D0" w:rsidR="00ED3CEC" w:rsidRDefault="00E82C29" w:rsidP="00ED3CEC">
      <w:pPr>
        <w:pStyle w:val="ListParagraph"/>
        <w:numPr>
          <w:ilvl w:val="0"/>
          <w:numId w:val="35"/>
        </w:numPr>
      </w:pPr>
      <w:r>
        <w:t xml:space="preserve">to </w:t>
      </w:r>
      <w:r w:rsidR="007A37CC">
        <w:t>welcome the latest Student Report which was read with gre</w:t>
      </w:r>
      <w:r w:rsidR="00B247EC">
        <w:t>a</w:t>
      </w:r>
      <w:r w:rsidR="007A37CC">
        <w:t xml:space="preserve">t interest </w:t>
      </w:r>
    </w:p>
    <w:p w14:paraId="1ECABC63" w14:textId="363DC718" w:rsidR="007A37CC" w:rsidRPr="00AA6BF1" w:rsidRDefault="00EA1858" w:rsidP="00ED3CEC">
      <w:pPr>
        <w:pStyle w:val="ListParagraph"/>
        <w:numPr>
          <w:ilvl w:val="0"/>
          <w:numId w:val="35"/>
        </w:numPr>
      </w:pPr>
      <w:r>
        <w:t xml:space="preserve">to welcome the news that the timetabling for 2024/25 will take into the need to provide maximum possible </w:t>
      </w:r>
      <w:r w:rsidR="00B247EC">
        <w:t>opportunities to enhance student enrichment activities</w:t>
      </w:r>
    </w:p>
    <w:bookmarkEnd w:id="13"/>
    <w:p w14:paraId="608422D9" w14:textId="675E6D9B" w:rsidR="00DF1EA1" w:rsidRPr="00E9305E" w:rsidRDefault="008B7E65" w:rsidP="00DF1EA1">
      <w:pPr>
        <w:ind w:left="720" w:hanging="720"/>
        <w:rPr>
          <w:b/>
          <w:bCs/>
        </w:rPr>
      </w:pPr>
      <w:r>
        <w:rPr>
          <w:b/>
          <w:bCs/>
        </w:rPr>
        <w:t>1</w:t>
      </w:r>
      <w:r w:rsidR="0011627E">
        <w:rPr>
          <w:b/>
          <w:bCs/>
        </w:rPr>
        <w:t>5</w:t>
      </w:r>
      <w:r w:rsidR="00DF1EA1" w:rsidRPr="00E9305E">
        <w:rPr>
          <w:b/>
          <w:bCs/>
        </w:rPr>
        <w:tab/>
      </w:r>
      <w:r w:rsidR="0016362C">
        <w:rPr>
          <w:b/>
          <w:bCs/>
        </w:rPr>
        <w:t xml:space="preserve">CURRICULUM OFFER </w:t>
      </w:r>
      <w:r w:rsidR="00F32BA8">
        <w:rPr>
          <w:b/>
          <w:bCs/>
        </w:rPr>
        <w:t xml:space="preserve"> </w:t>
      </w:r>
      <w:r w:rsidR="001127E2">
        <w:rPr>
          <w:b/>
          <w:bCs/>
        </w:rPr>
        <w:t xml:space="preserve"> </w:t>
      </w:r>
      <w:r w:rsidR="00425F25">
        <w:rPr>
          <w:b/>
          <w:bCs/>
        </w:rPr>
        <w:t xml:space="preserve"> </w:t>
      </w:r>
      <w:r w:rsidR="00DF1EA1">
        <w:rPr>
          <w:b/>
          <w:bCs/>
        </w:rPr>
        <w:t xml:space="preserve">   </w:t>
      </w:r>
      <w:r w:rsidR="00DF1EA1" w:rsidRPr="00E9305E">
        <w:rPr>
          <w:b/>
          <w:bCs/>
        </w:rPr>
        <w:t xml:space="preserve">  </w:t>
      </w:r>
    </w:p>
    <w:p w14:paraId="3A8E1038" w14:textId="3849D268" w:rsidR="0086523C" w:rsidRDefault="00DF1EA1" w:rsidP="00AB46D6">
      <w:pPr>
        <w:ind w:left="737"/>
        <w:rPr>
          <w:b/>
          <w:bCs/>
        </w:rPr>
      </w:pPr>
      <w:r>
        <w:t>The Committee</w:t>
      </w:r>
      <w:r w:rsidR="00856B4C">
        <w:t xml:space="preserve"> </w:t>
      </w:r>
      <w:bookmarkEnd w:id="14"/>
      <w:r w:rsidR="00396469">
        <w:t xml:space="preserve">received and had with interest the report </w:t>
      </w:r>
      <w:r w:rsidR="008C683D">
        <w:t xml:space="preserve">on the curriculum offer which would be held over for </w:t>
      </w:r>
      <w:r w:rsidR="002D49A6">
        <w:t>discussion</w:t>
      </w:r>
      <w:r w:rsidR="008C683D">
        <w:t xml:space="preserve"> at the next meeting</w:t>
      </w:r>
      <w:r w:rsidR="002D49A6">
        <w:t xml:space="preserve">. </w:t>
      </w:r>
    </w:p>
    <w:p w14:paraId="7B99B222" w14:textId="58B889DF" w:rsidR="001127E2" w:rsidRPr="00E9305E" w:rsidRDefault="00B267A8" w:rsidP="001127E2">
      <w:pPr>
        <w:ind w:left="720" w:hanging="720"/>
        <w:rPr>
          <w:b/>
          <w:bCs/>
        </w:rPr>
      </w:pPr>
      <w:r>
        <w:rPr>
          <w:b/>
          <w:bCs/>
        </w:rPr>
        <w:t>1</w:t>
      </w:r>
      <w:r w:rsidR="0011627E">
        <w:rPr>
          <w:b/>
          <w:bCs/>
        </w:rPr>
        <w:t>6</w:t>
      </w:r>
      <w:r w:rsidR="001127E2" w:rsidRPr="00E9305E">
        <w:rPr>
          <w:b/>
          <w:bCs/>
        </w:rPr>
        <w:tab/>
      </w:r>
      <w:r w:rsidR="00294C43">
        <w:rPr>
          <w:b/>
          <w:bCs/>
        </w:rPr>
        <w:t xml:space="preserve">SAFEGUARDING – UPDATE </w:t>
      </w:r>
      <w:r w:rsidR="001A22FB">
        <w:rPr>
          <w:b/>
          <w:bCs/>
        </w:rPr>
        <w:t xml:space="preserve"> </w:t>
      </w:r>
      <w:r w:rsidR="00D15141">
        <w:rPr>
          <w:b/>
          <w:bCs/>
        </w:rPr>
        <w:t xml:space="preserve"> </w:t>
      </w:r>
      <w:r w:rsidR="001127E2">
        <w:rPr>
          <w:b/>
          <w:bCs/>
        </w:rPr>
        <w:t xml:space="preserve">     </w:t>
      </w:r>
      <w:r w:rsidR="001127E2" w:rsidRPr="00E9305E">
        <w:rPr>
          <w:b/>
          <w:bCs/>
        </w:rPr>
        <w:t xml:space="preserve">  </w:t>
      </w:r>
    </w:p>
    <w:p w14:paraId="49992A45" w14:textId="77777777" w:rsidR="00402FEC" w:rsidRDefault="001127E2" w:rsidP="00294C43">
      <w:pPr>
        <w:ind w:left="720"/>
      </w:pPr>
      <w:r>
        <w:t>The Committee</w:t>
      </w:r>
      <w:r w:rsidR="001C67D3">
        <w:t xml:space="preserve"> received </w:t>
      </w:r>
      <w:r w:rsidR="0034775A">
        <w:t xml:space="preserve">and noted </w:t>
      </w:r>
      <w:r w:rsidR="00A72BD2">
        <w:t>the comprehensive Safeguarding Update</w:t>
      </w:r>
      <w:r w:rsidR="0034775A">
        <w:t xml:space="preserve"> </w:t>
      </w:r>
      <w:r w:rsidR="00402FEC">
        <w:t>presented by the Executive Director Student Services.</w:t>
      </w:r>
    </w:p>
    <w:p w14:paraId="59E96046" w14:textId="3557ECFB" w:rsidR="00DA2D01" w:rsidRDefault="00DA2D01" w:rsidP="00294C43">
      <w:pPr>
        <w:ind w:left="720"/>
      </w:pPr>
      <w:r>
        <w:t xml:space="preserve">A number of key points were highlighted </w:t>
      </w:r>
      <w:r w:rsidR="008B4987">
        <w:t xml:space="preserve">from the report and the presentation </w:t>
      </w:r>
      <w:r>
        <w:t>including:</w:t>
      </w:r>
    </w:p>
    <w:p w14:paraId="2B7ED418" w14:textId="27F100BB" w:rsidR="00522FEA" w:rsidRDefault="007A7B8B" w:rsidP="00DA2D01">
      <w:pPr>
        <w:pStyle w:val="ListParagraph"/>
        <w:numPr>
          <w:ilvl w:val="0"/>
          <w:numId w:val="31"/>
        </w:numPr>
      </w:pPr>
      <w:r>
        <w:t xml:space="preserve">the Corporation Link Member for </w:t>
      </w:r>
      <w:r w:rsidR="00CA2188">
        <w:t>Safeguarding</w:t>
      </w:r>
      <w:r>
        <w:t xml:space="preserve"> and the Executive Director meet regularly to discuss </w:t>
      </w:r>
      <w:r w:rsidR="00522FEA">
        <w:t>issues</w:t>
      </w:r>
    </w:p>
    <w:p w14:paraId="0F9B6BC4" w14:textId="0798817D" w:rsidR="0034775A" w:rsidRDefault="00863DD5" w:rsidP="00DA2D01">
      <w:pPr>
        <w:pStyle w:val="ListParagraph"/>
        <w:numPr>
          <w:ilvl w:val="0"/>
          <w:numId w:val="31"/>
        </w:numPr>
      </w:pPr>
      <w:r>
        <w:t xml:space="preserve">The </w:t>
      </w:r>
      <w:r w:rsidR="00E41A2F">
        <w:t xml:space="preserve">public </w:t>
      </w:r>
      <w:r w:rsidR="00875770">
        <w:t>consultation</w:t>
      </w:r>
      <w:r w:rsidR="00E41A2F">
        <w:t xml:space="preserve"> on Martyn’s Law </w:t>
      </w:r>
      <w:r w:rsidR="00875770">
        <w:t>closed</w:t>
      </w:r>
      <w:r w:rsidR="00E41A2F">
        <w:t xml:space="preserve"> on 18 March 2024 </w:t>
      </w:r>
      <w:r w:rsidR="007D56FC">
        <w:t>to take views on the proposed legislation to ensure it does</w:t>
      </w:r>
      <w:r w:rsidR="00875770">
        <w:t xml:space="preserve"> </w:t>
      </w:r>
      <w:r w:rsidR="007D56FC">
        <w:t>n</w:t>
      </w:r>
      <w:r w:rsidR="00875770">
        <w:t>o</w:t>
      </w:r>
      <w:r w:rsidR="007D56FC">
        <w:t>t</w:t>
      </w:r>
      <w:r w:rsidR="00875770">
        <w:t xml:space="preserve"> duly overburden small businesses</w:t>
      </w:r>
    </w:p>
    <w:p w14:paraId="429B1774" w14:textId="1F0C3A93" w:rsidR="00953EE3" w:rsidRDefault="006437DB" w:rsidP="00DA2D01">
      <w:pPr>
        <w:pStyle w:val="ListParagraph"/>
        <w:numPr>
          <w:ilvl w:val="0"/>
          <w:numId w:val="31"/>
        </w:numPr>
      </w:pPr>
      <w:r>
        <w:t xml:space="preserve">The number of safeguarding cases </w:t>
      </w:r>
      <w:r w:rsidR="00B91273">
        <w:t xml:space="preserve">were supported by the College </w:t>
      </w:r>
      <w:r w:rsidR="001F6A4D">
        <w:t xml:space="preserve">– as of the </w:t>
      </w:r>
      <w:r w:rsidR="0029739A">
        <w:t>previous</w:t>
      </w:r>
      <w:r w:rsidR="001F6A4D">
        <w:t xml:space="preserve"> day there was a total of 133 cases </w:t>
      </w:r>
      <w:r w:rsidR="00953EE3">
        <w:t xml:space="preserve">with 20 cases currently active </w:t>
      </w:r>
    </w:p>
    <w:p w14:paraId="2FC203ED" w14:textId="3B308DB7" w:rsidR="000237DB" w:rsidRDefault="000237DB" w:rsidP="00DA2D01">
      <w:pPr>
        <w:pStyle w:val="ListParagraph"/>
        <w:numPr>
          <w:ilvl w:val="0"/>
          <w:numId w:val="31"/>
        </w:numPr>
      </w:pPr>
      <w:r>
        <w:t xml:space="preserve">The </w:t>
      </w:r>
      <w:r w:rsidR="00F7777A">
        <w:t xml:space="preserve">College enrolled 23 children who are looked after (known as LAC) of which </w:t>
      </w:r>
      <w:r w:rsidR="00B07FC0">
        <w:t xml:space="preserve">5 have withdrawn </w:t>
      </w:r>
    </w:p>
    <w:p w14:paraId="3934F2A1" w14:textId="7F0CE88D" w:rsidR="006437DB" w:rsidRDefault="00494678" w:rsidP="00DA2D01">
      <w:pPr>
        <w:pStyle w:val="ListParagraph"/>
        <w:numPr>
          <w:ilvl w:val="0"/>
          <w:numId w:val="31"/>
        </w:numPr>
      </w:pPr>
      <w:r>
        <w:t xml:space="preserve">7 </w:t>
      </w:r>
      <w:r w:rsidR="00146758">
        <w:t xml:space="preserve">staff </w:t>
      </w:r>
      <w:r>
        <w:t>cases</w:t>
      </w:r>
      <w:r w:rsidR="00146758">
        <w:t xml:space="preserve"> had been referred to the LADO but had been passed back to the College for internal review on the basis that </w:t>
      </w:r>
      <w:r w:rsidR="00EC423B">
        <w:t xml:space="preserve">they did not </w:t>
      </w:r>
      <w:r w:rsidR="008B4987">
        <w:t>meet</w:t>
      </w:r>
      <w:r w:rsidR="00EC423B">
        <w:t xml:space="preserve"> the LADO </w:t>
      </w:r>
      <w:r w:rsidR="008B4987">
        <w:t>threshold</w:t>
      </w:r>
      <w:r w:rsidR="00EC423B">
        <w:t xml:space="preserve"> for </w:t>
      </w:r>
      <w:r w:rsidR="008B4987">
        <w:t xml:space="preserve">investigation </w:t>
      </w:r>
      <w:r>
        <w:t xml:space="preserve"> </w:t>
      </w:r>
      <w:r w:rsidR="001F6A4D">
        <w:t xml:space="preserve"> </w:t>
      </w:r>
    </w:p>
    <w:p w14:paraId="77F3A638" w14:textId="71D88440" w:rsidR="00AA13CA" w:rsidRDefault="005658ED" w:rsidP="00294C43">
      <w:pPr>
        <w:ind w:left="720"/>
      </w:pPr>
      <w:r>
        <w:t xml:space="preserve">The report also included the </w:t>
      </w:r>
      <w:r w:rsidR="002C4D9F">
        <w:t xml:space="preserve">updated </w:t>
      </w:r>
      <w:r w:rsidR="00C922A8">
        <w:t>Safeguarding</w:t>
      </w:r>
      <w:r w:rsidR="002C4D9F">
        <w:t xml:space="preserve"> Action Plan </w:t>
      </w:r>
      <w:r w:rsidR="008C2B2F">
        <w:t xml:space="preserve">based on a RAG rating which </w:t>
      </w:r>
      <w:r w:rsidR="00C922A8">
        <w:t>showed</w:t>
      </w:r>
      <w:r w:rsidR="008C2B2F">
        <w:t xml:space="preserve"> progress </w:t>
      </w:r>
      <w:r w:rsidR="00C922A8">
        <w:t xml:space="preserve">against the </w:t>
      </w:r>
      <w:r w:rsidR="00D66B30">
        <w:t xml:space="preserve">progress actions and the expected impact. </w:t>
      </w:r>
    </w:p>
    <w:p w14:paraId="743ECF19" w14:textId="22C1C58E" w:rsidR="000F55F1" w:rsidRDefault="000F55F1" w:rsidP="00294C43">
      <w:pPr>
        <w:ind w:left="720"/>
      </w:pPr>
      <w:r>
        <w:t xml:space="preserve">The increased </w:t>
      </w:r>
      <w:r w:rsidR="00D419F7">
        <w:t xml:space="preserve">use </w:t>
      </w:r>
      <w:r w:rsidR="00B07FC0">
        <w:t xml:space="preserve">of </w:t>
      </w:r>
      <w:proofErr w:type="spellStart"/>
      <w:r w:rsidR="00B07FC0">
        <w:t>CPOMS</w:t>
      </w:r>
      <w:proofErr w:type="spellEnd"/>
      <w:r w:rsidR="00B07FC0">
        <w:t xml:space="preserve"> data was explained and the arrangements to fi</w:t>
      </w:r>
      <w:r w:rsidR="003C07BC">
        <w:t xml:space="preserve">nesse the reporting system so as to provide staff and Committee Members </w:t>
      </w:r>
      <w:r w:rsidR="00D519EB">
        <w:t xml:space="preserve">with updates </w:t>
      </w:r>
      <w:r w:rsidR="00947CC9">
        <w:t>including the provision of comparable data so as to identify tren</w:t>
      </w:r>
      <w:r w:rsidR="00854029">
        <w:t>d</w:t>
      </w:r>
      <w:r w:rsidR="00947CC9">
        <w:t>s</w:t>
      </w:r>
      <w:r w:rsidR="00854029">
        <w:t xml:space="preserve">. </w:t>
      </w:r>
      <w:r w:rsidR="008744FE">
        <w:t xml:space="preserve"> </w:t>
      </w:r>
      <w:r w:rsidR="005614D5">
        <w:t xml:space="preserve"> </w:t>
      </w:r>
    </w:p>
    <w:p w14:paraId="48DD3642" w14:textId="712896FF" w:rsidR="009F7EC0" w:rsidRDefault="009F7EC0" w:rsidP="00294C43">
      <w:pPr>
        <w:ind w:left="720"/>
      </w:pPr>
      <w:r>
        <w:t xml:space="preserve">A Member asked </w:t>
      </w:r>
      <w:r w:rsidR="008141E1">
        <w:t xml:space="preserve">about the issue raised previously of students not feeling safe outside of </w:t>
      </w:r>
      <w:r w:rsidR="00415049">
        <w:t xml:space="preserve">the College. It was explained that there was contact with the </w:t>
      </w:r>
      <w:r w:rsidR="007475A6">
        <w:t>Safer Schoo</w:t>
      </w:r>
      <w:r w:rsidR="00062EBE">
        <w:t>l</w:t>
      </w:r>
      <w:r w:rsidR="007475A6">
        <w:t xml:space="preserve">s Partnership and that a new Police </w:t>
      </w:r>
      <w:r w:rsidR="007305B6">
        <w:t>Officer</w:t>
      </w:r>
      <w:r w:rsidR="007475A6">
        <w:t xml:space="preserve"> had </w:t>
      </w:r>
      <w:r w:rsidR="007305B6">
        <w:t xml:space="preserve">recently been assigned to the College. </w:t>
      </w:r>
    </w:p>
    <w:p w14:paraId="5A0E3BFA" w14:textId="77777777" w:rsidR="00854029" w:rsidRDefault="00D66B30" w:rsidP="00294C43">
      <w:pPr>
        <w:ind w:left="720"/>
      </w:pPr>
      <w:r>
        <w:t xml:space="preserve">The Committee </w:t>
      </w:r>
      <w:r w:rsidR="00854029">
        <w:t>agreed:</w:t>
      </w:r>
    </w:p>
    <w:p w14:paraId="6B8BE538" w14:textId="1CF264FE" w:rsidR="00854029" w:rsidRDefault="00854029" w:rsidP="00854029">
      <w:pPr>
        <w:pStyle w:val="ListParagraph"/>
        <w:numPr>
          <w:ilvl w:val="0"/>
          <w:numId w:val="32"/>
        </w:numPr>
      </w:pPr>
      <w:r>
        <w:t>To note the Safeguarding Update</w:t>
      </w:r>
    </w:p>
    <w:p w14:paraId="0447DD71" w14:textId="5337F4A5" w:rsidR="00D66B30" w:rsidRDefault="00854029" w:rsidP="00854029">
      <w:pPr>
        <w:pStyle w:val="ListParagraph"/>
        <w:numPr>
          <w:ilvl w:val="0"/>
          <w:numId w:val="32"/>
        </w:numPr>
      </w:pPr>
      <w:r>
        <w:t xml:space="preserve">To look forward to receiving further updates at future meetings of the Committee </w:t>
      </w:r>
      <w:r w:rsidR="00D003DC">
        <w:t xml:space="preserve">specifically more detail and comparative data on the type of issues affecting our students. </w:t>
      </w:r>
    </w:p>
    <w:p w14:paraId="2FAC1017" w14:textId="7BD194B6" w:rsidR="0011200D" w:rsidRDefault="00B267A8" w:rsidP="0011200D">
      <w:pPr>
        <w:ind w:left="720" w:hanging="720"/>
        <w:rPr>
          <w:b/>
          <w:bCs/>
        </w:rPr>
      </w:pPr>
      <w:r>
        <w:rPr>
          <w:b/>
          <w:bCs/>
        </w:rPr>
        <w:t>1</w:t>
      </w:r>
      <w:r w:rsidR="0011627E">
        <w:rPr>
          <w:b/>
          <w:bCs/>
        </w:rPr>
        <w:t>7</w:t>
      </w:r>
      <w:r w:rsidR="0011200D">
        <w:rPr>
          <w:b/>
          <w:bCs/>
        </w:rPr>
        <w:tab/>
      </w:r>
      <w:r w:rsidR="004669AE">
        <w:rPr>
          <w:b/>
          <w:bCs/>
        </w:rPr>
        <w:t xml:space="preserve">READY TO PROGRESS – STUDENT CONDUCT </w:t>
      </w:r>
      <w:r w:rsidR="006747EB">
        <w:rPr>
          <w:b/>
          <w:bCs/>
        </w:rPr>
        <w:t xml:space="preserve">POLICY &amp; PROCEDURE </w:t>
      </w:r>
      <w:r w:rsidR="00A7740E">
        <w:rPr>
          <w:b/>
          <w:bCs/>
        </w:rPr>
        <w:t xml:space="preserve"> </w:t>
      </w:r>
      <w:r w:rsidR="0011200D">
        <w:rPr>
          <w:b/>
          <w:bCs/>
        </w:rPr>
        <w:t xml:space="preserve">       </w:t>
      </w:r>
    </w:p>
    <w:p w14:paraId="2D39CE10" w14:textId="77777777" w:rsidR="00891B0D" w:rsidRDefault="0011200D" w:rsidP="006747EB">
      <w:pPr>
        <w:ind w:left="720"/>
      </w:pPr>
      <w:r>
        <w:t xml:space="preserve">The </w:t>
      </w:r>
      <w:r w:rsidR="00E41307">
        <w:t xml:space="preserve">Committee received </w:t>
      </w:r>
      <w:r w:rsidR="008A224E">
        <w:t xml:space="preserve">the report prepared by the </w:t>
      </w:r>
      <w:r w:rsidR="009D6F86">
        <w:t>Executive</w:t>
      </w:r>
      <w:r w:rsidR="008A224E">
        <w:t xml:space="preserve"> Director </w:t>
      </w:r>
      <w:r w:rsidR="009D6F86">
        <w:t xml:space="preserve">Student Services </w:t>
      </w:r>
      <w:r w:rsidR="008A224E">
        <w:t xml:space="preserve">relating to the Ready to Progress Policy </w:t>
      </w:r>
      <w:r w:rsidR="009D6F86">
        <w:t xml:space="preserve">which concerned student conduct.  </w:t>
      </w:r>
    </w:p>
    <w:p w14:paraId="3ADC3398" w14:textId="13C1CBCB" w:rsidR="001C6EE0" w:rsidRDefault="00891B0D" w:rsidP="006747EB">
      <w:pPr>
        <w:ind w:left="720"/>
      </w:pPr>
      <w:r>
        <w:t xml:space="preserve">It was explained that the Policy </w:t>
      </w:r>
      <w:r w:rsidR="00643115">
        <w:t xml:space="preserve">had been introduced at the beginning </w:t>
      </w:r>
      <w:r w:rsidR="000F5AAC">
        <w:t xml:space="preserve">of the current year, 2023/24, </w:t>
      </w:r>
      <w:r w:rsidR="00086D9A">
        <w:t>but has since</w:t>
      </w:r>
      <w:r w:rsidR="00533F9A">
        <w:t xml:space="preserve"> been the subject of review and change in the light of </w:t>
      </w:r>
      <w:r w:rsidR="009007D1">
        <w:t xml:space="preserve">experience. </w:t>
      </w:r>
      <w:r w:rsidR="008A224E">
        <w:t xml:space="preserve"> </w:t>
      </w:r>
    </w:p>
    <w:p w14:paraId="4E0BD44C" w14:textId="61AD3BF3" w:rsidR="002C1834" w:rsidRDefault="002C1834" w:rsidP="006747EB">
      <w:pPr>
        <w:ind w:left="720"/>
      </w:pPr>
      <w:r>
        <w:t>Member Elizabeth Scott</w:t>
      </w:r>
      <w:r w:rsidR="003012CD">
        <w:t>,</w:t>
      </w:r>
      <w:r>
        <w:t xml:space="preserve"> who had </w:t>
      </w:r>
      <w:r w:rsidR="00783F24">
        <w:t>left the meeting due to another commitment</w:t>
      </w:r>
      <w:r w:rsidR="003012CD">
        <w:t>,</w:t>
      </w:r>
      <w:r w:rsidR="00783F24">
        <w:t xml:space="preserve"> had left some </w:t>
      </w:r>
      <w:r w:rsidR="008D2B93">
        <w:t xml:space="preserve">related </w:t>
      </w:r>
      <w:r w:rsidR="00783F24">
        <w:t>observations with the Chair of the Committee and which would be passed over to the Executive Director for consideration</w:t>
      </w:r>
      <w:r w:rsidR="008D2B93">
        <w:t xml:space="preserve"> as part of the review for 2024/25</w:t>
      </w:r>
      <w:r w:rsidR="00783F24">
        <w:t xml:space="preserve">. </w:t>
      </w:r>
    </w:p>
    <w:p w14:paraId="4E122B15" w14:textId="7E38A5FB" w:rsidR="00B64404" w:rsidRDefault="00B64404" w:rsidP="006747EB">
      <w:pPr>
        <w:ind w:left="720"/>
      </w:pPr>
      <w:r>
        <w:t xml:space="preserve">One of the students suggested </w:t>
      </w:r>
      <w:r w:rsidR="001E18B3">
        <w:t>that there may be value in considering providing students with the opportunity to join course sessions online w</w:t>
      </w:r>
      <w:r w:rsidR="00F04F5A">
        <w:t>hen they are unable</w:t>
      </w:r>
      <w:r w:rsidR="00B5654D">
        <w:t>,</w:t>
      </w:r>
      <w:r w:rsidR="00F04F5A">
        <w:t xml:space="preserve"> for whatever reason</w:t>
      </w:r>
      <w:r w:rsidR="00B5654D">
        <w:t>,</w:t>
      </w:r>
      <w:r w:rsidR="00F04F5A">
        <w:t xml:space="preserve"> to attend in person.  The Executive Director Student Services agreed to continue </w:t>
      </w:r>
      <w:r w:rsidR="00AC19C8">
        <w:t xml:space="preserve">the discussion with the Student Council as soon as this could be arranged. </w:t>
      </w:r>
      <w:r w:rsidR="001E18B3">
        <w:t xml:space="preserve"> </w:t>
      </w:r>
      <w:r w:rsidR="005D5CC0">
        <w:t xml:space="preserve">The outcome of this discussion would be reported to a future meeting of the Committee.  </w:t>
      </w:r>
    </w:p>
    <w:p w14:paraId="2A8F3DC8" w14:textId="466CEAB1" w:rsidR="001C6462" w:rsidRDefault="001C6462" w:rsidP="006747EB">
      <w:pPr>
        <w:ind w:left="720"/>
      </w:pPr>
      <w:r>
        <w:t>The Committee agreed:</w:t>
      </w:r>
    </w:p>
    <w:p w14:paraId="106F273E" w14:textId="3DC8547D" w:rsidR="001C6462" w:rsidRDefault="001C6462" w:rsidP="001C6462">
      <w:pPr>
        <w:pStyle w:val="ListParagraph"/>
        <w:numPr>
          <w:ilvl w:val="0"/>
          <w:numId w:val="30"/>
        </w:numPr>
      </w:pPr>
      <w:r>
        <w:t xml:space="preserve">to APPROVE the Ready to Progress Policy </w:t>
      </w:r>
      <w:r w:rsidR="00017458">
        <w:t xml:space="preserve">for 2023/24 as presented </w:t>
      </w:r>
    </w:p>
    <w:p w14:paraId="3A885796" w14:textId="21B2C12A" w:rsidR="00017458" w:rsidRDefault="00017458" w:rsidP="001C6462">
      <w:pPr>
        <w:pStyle w:val="ListParagraph"/>
        <w:numPr>
          <w:ilvl w:val="0"/>
          <w:numId w:val="30"/>
        </w:numPr>
      </w:pPr>
      <w:r>
        <w:t>to consider at</w:t>
      </w:r>
      <w:r w:rsidR="00376F30">
        <w:t xml:space="preserve"> a forthcoming meeting of the Committee the arrangements for 2024/25 </w:t>
      </w:r>
      <w:r w:rsidR="00B651E2">
        <w:t xml:space="preserve">having regard to the outcome of </w:t>
      </w:r>
      <w:r w:rsidR="005D5CC0">
        <w:t xml:space="preserve">(1) </w:t>
      </w:r>
      <w:r w:rsidR="00B651E2">
        <w:t>the review of the observations shared by Member Elizabth Scott</w:t>
      </w:r>
      <w:r w:rsidR="005D5CC0">
        <w:t xml:space="preserve"> and (2) the </w:t>
      </w:r>
      <w:r w:rsidR="00214DB2">
        <w:t xml:space="preserve">suggestion from a student that </w:t>
      </w:r>
      <w:r w:rsidR="00E41307">
        <w:t>consideration</w:t>
      </w:r>
      <w:r w:rsidR="00214DB2">
        <w:t xml:space="preserve"> be given to </w:t>
      </w:r>
      <w:r w:rsidR="00E41307">
        <w:t>allowing</w:t>
      </w:r>
      <w:r w:rsidR="00214DB2">
        <w:t xml:space="preserve"> students join </w:t>
      </w:r>
      <w:r w:rsidR="00E41307">
        <w:t>course sessions online</w:t>
      </w:r>
      <w:r w:rsidR="00B651E2">
        <w:t xml:space="preserve">. </w:t>
      </w:r>
    </w:p>
    <w:p w14:paraId="49E2A94B" w14:textId="126F1E1A" w:rsidR="006675F2" w:rsidRPr="00136CE4" w:rsidRDefault="006675F2" w:rsidP="006675F2">
      <w:pPr>
        <w:ind w:left="737"/>
        <w:rPr>
          <w:i/>
          <w:iCs/>
        </w:rPr>
      </w:pPr>
      <w:r w:rsidRPr="00136CE4">
        <w:rPr>
          <w:i/>
          <w:iCs/>
        </w:rPr>
        <w:t>Note: Student Members Matthew O</w:t>
      </w:r>
      <w:r w:rsidR="002C1834">
        <w:rPr>
          <w:i/>
          <w:iCs/>
        </w:rPr>
        <w:t>deyemi</w:t>
      </w:r>
      <w:r w:rsidRPr="00136CE4">
        <w:rPr>
          <w:i/>
          <w:iCs/>
        </w:rPr>
        <w:t xml:space="preserve"> and A</w:t>
      </w:r>
      <w:r w:rsidR="002C1834">
        <w:rPr>
          <w:i/>
          <w:iCs/>
        </w:rPr>
        <w:t>leeza Hassan</w:t>
      </w:r>
      <w:r w:rsidR="00136CE4" w:rsidRPr="00136CE4">
        <w:rPr>
          <w:i/>
          <w:iCs/>
        </w:rPr>
        <w:t xml:space="preserve"> left the meeting at this point so as to attend timetabled classes </w:t>
      </w:r>
    </w:p>
    <w:p w14:paraId="54B77426" w14:textId="77777777" w:rsidR="00B74C9C" w:rsidRDefault="00B74C9C" w:rsidP="00F2219A">
      <w:pPr>
        <w:ind w:left="720" w:hanging="720"/>
        <w:rPr>
          <w:b/>
          <w:bCs/>
        </w:rPr>
      </w:pPr>
      <w:bookmarkStart w:id="15" w:name="_Hlk159238494"/>
    </w:p>
    <w:p w14:paraId="5B2C2C32" w14:textId="48CBFD0B" w:rsidR="00F2219A" w:rsidRPr="00E9305E" w:rsidRDefault="008B7E65" w:rsidP="00F2219A">
      <w:pPr>
        <w:ind w:left="720" w:hanging="720"/>
        <w:rPr>
          <w:b/>
          <w:bCs/>
        </w:rPr>
      </w:pPr>
      <w:r>
        <w:rPr>
          <w:b/>
          <w:bCs/>
        </w:rPr>
        <w:t>1</w:t>
      </w:r>
      <w:r w:rsidR="0011627E">
        <w:rPr>
          <w:b/>
          <w:bCs/>
        </w:rPr>
        <w:t>8</w:t>
      </w:r>
      <w:r w:rsidR="00F2219A" w:rsidRPr="00E9305E">
        <w:rPr>
          <w:b/>
          <w:bCs/>
        </w:rPr>
        <w:tab/>
      </w:r>
      <w:r w:rsidR="006747EB">
        <w:rPr>
          <w:b/>
          <w:bCs/>
        </w:rPr>
        <w:t xml:space="preserve">CAREERS STRATEGY </w:t>
      </w:r>
      <w:r w:rsidR="00F2219A">
        <w:rPr>
          <w:b/>
          <w:bCs/>
        </w:rPr>
        <w:t xml:space="preserve">   </w:t>
      </w:r>
      <w:r w:rsidR="00F2219A" w:rsidRPr="00E9305E">
        <w:rPr>
          <w:b/>
          <w:bCs/>
        </w:rPr>
        <w:t xml:space="preserve">  </w:t>
      </w:r>
    </w:p>
    <w:p w14:paraId="55F1F196" w14:textId="39E05C18" w:rsidR="00CB79F1" w:rsidRDefault="000A51AE" w:rsidP="0049790B">
      <w:pPr>
        <w:ind w:left="737"/>
      </w:pPr>
      <w:r>
        <w:t xml:space="preserve">The Committee recognised that the original intention </w:t>
      </w:r>
      <w:r w:rsidR="00E97DFE">
        <w:t xml:space="preserve">when drafting the Agenda for this meeting </w:t>
      </w:r>
      <w:r>
        <w:t xml:space="preserve">was to </w:t>
      </w:r>
      <w:r w:rsidR="00E97DFE">
        <w:t>consider a possible update to the</w:t>
      </w:r>
      <w:r w:rsidR="00D71028">
        <w:t xml:space="preserve"> Careers Strategy for 2024/25 and possibly beyond. </w:t>
      </w:r>
      <w:r w:rsidR="00CA01DC">
        <w:t>However</w:t>
      </w:r>
      <w:r w:rsidR="0036266C">
        <w:t xml:space="preserve">, in the light of </w:t>
      </w:r>
      <w:r w:rsidR="00CA01DC">
        <w:t>developments</w:t>
      </w:r>
      <w:r w:rsidR="0053720B">
        <w:t xml:space="preserve"> </w:t>
      </w:r>
      <w:r w:rsidR="00776CD7">
        <w:t>including</w:t>
      </w:r>
      <w:r w:rsidR="00CA01DC">
        <w:t xml:space="preserve"> the outcome of the recent Ofsted inspection</w:t>
      </w:r>
      <w:r w:rsidR="00F8332B">
        <w:t>,</w:t>
      </w:r>
      <w:r w:rsidR="00CA01DC">
        <w:t xml:space="preserve"> </w:t>
      </w:r>
      <w:r w:rsidR="00776CD7">
        <w:t xml:space="preserve">the intention was </w:t>
      </w:r>
      <w:r w:rsidR="00C1230D">
        <w:t xml:space="preserve">now to bring together the Careers </w:t>
      </w:r>
      <w:r w:rsidR="00553CF7">
        <w:t>Strategy</w:t>
      </w:r>
      <w:r w:rsidR="00C1230D">
        <w:t xml:space="preserve"> </w:t>
      </w:r>
      <w:r w:rsidR="00CB79F1">
        <w:t xml:space="preserve">with the </w:t>
      </w:r>
      <w:r w:rsidR="00F8332B">
        <w:t xml:space="preserve">new overarching </w:t>
      </w:r>
      <w:r w:rsidR="00CB79F1">
        <w:t xml:space="preserve">College Skills </w:t>
      </w:r>
      <w:r w:rsidR="00F8332B">
        <w:t>Strategy. This would be presented to an early meeting of the Committee.</w:t>
      </w:r>
      <w:r w:rsidR="00CB79F1">
        <w:t xml:space="preserve"> </w:t>
      </w:r>
    </w:p>
    <w:p w14:paraId="12654BCC" w14:textId="190B6243" w:rsidR="00F64953" w:rsidRDefault="00CB79F1" w:rsidP="0049790B">
      <w:pPr>
        <w:ind w:left="737"/>
      </w:pPr>
      <w:r>
        <w:t xml:space="preserve">The </w:t>
      </w:r>
      <w:r w:rsidR="00B74C9C">
        <w:t xml:space="preserve">Interim </w:t>
      </w:r>
      <w:r>
        <w:t>Executive</w:t>
      </w:r>
      <w:r w:rsidR="00F8332B">
        <w:t xml:space="preserve"> </w:t>
      </w:r>
      <w:r w:rsidR="00CB6F9C">
        <w:t>Director</w:t>
      </w:r>
      <w:r w:rsidR="00F8332B">
        <w:t xml:space="preserve"> </w:t>
      </w:r>
      <w:r w:rsidR="008F53A1">
        <w:t xml:space="preserve">Skills &amp; Employability </w:t>
      </w:r>
      <w:r w:rsidR="008D75AC">
        <w:t xml:space="preserve">took the opportunity to </w:t>
      </w:r>
      <w:r w:rsidR="000531B3">
        <w:t xml:space="preserve">explain that </w:t>
      </w:r>
      <w:r w:rsidR="00CB6F9C">
        <w:t xml:space="preserve">the Terms of Reference for the proposed Employers Panel were being prepared and would be shared with Members of the Committee. </w:t>
      </w:r>
      <w:r w:rsidR="00C1230D">
        <w:t xml:space="preserve">  </w:t>
      </w:r>
      <w:r w:rsidR="008248A6">
        <w:t xml:space="preserve"> </w:t>
      </w:r>
      <w:bookmarkEnd w:id="15"/>
    </w:p>
    <w:p w14:paraId="5DA80502" w14:textId="77777777" w:rsidR="00932B03" w:rsidRDefault="00CB6F9C" w:rsidP="0049790B">
      <w:pPr>
        <w:ind w:left="737"/>
      </w:pPr>
      <w:r>
        <w:t>The Committee agreed to look forward</w:t>
      </w:r>
      <w:r w:rsidR="00932B03">
        <w:t>:</w:t>
      </w:r>
    </w:p>
    <w:p w14:paraId="1FEEC5F8" w14:textId="7AA0AA25" w:rsidR="00CB6F9C" w:rsidRDefault="00274F58" w:rsidP="00932B03">
      <w:pPr>
        <w:pStyle w:val="ListParagraph"/>
        <w:numPr>
          <w:ilvl w:val="0"/>
          <w:numId w:val="29"/>
        </w:numPr>
      </w:pPr>
      <w:r>
        <w:t xml:space="preserve">to receiving and considering the new Skills Strategy incorporating the Careers </w:t>
      </w:r>
      <w:r w:rsidR="00791FBF">
        <w:t xml:space="preserve">Strategy </w:t>
      </w:r>
    </w:p>
    <w:p w14:paraId="2485C1C8" w14:textId="29177174" w:rsidR="00791FBF" w:rsidRDefault="00791FBF" w:rsidP="00932B03">
      <w:pPr>
        <w:pStyle w:val="ListParagraph"/>
        <w:numPr>
          <w:ilvl w:val="0"/>
          <w:numId w:val="29"/>
        </w:numPr>
      </w:pPr>
      <w:r>
        <w:t xml:space="preserve">to hearing more about the Employers Panel including the associated Terms of Reference. </w:t>
      </w:r>
    </w:p>
    <w:p w14:paraId="153BA93B" w14:textId="186074F6" w:rsidR="00136CE4" w:rsidRPr="00EF780A" w:rsidRDefault="00136CE4" w:rsidP="00136CE4">
      <w:pPr>
        <w:ind w:left="737"/>
        <w:rPr>
          <w:i/>
          <w:iCs/>
        </w:rPr>
      </w:pPr>
      <w:r w:rsidRPr="00EF780A">
        <w:rPr>
          <w:i/>
          <w:iCs/>
        </w:rPr>
        <w:t xml:space="preserve">Note: </w:t>
      </w:r>
      <w:r w:rsidR="00EF780A" w:rsidRPr="00EF780A">
        <w:rPr>
          <w:i/>
          <w:iCs/>
        </w:rPr>
        <w:t xml:space="preserve">Staff Member </w:t>
      </w:r>
      <w:r w:rsidRPr="00EF780A">
        <w:rPr>
          <w:i/>
          <w:iCs/>
        </w:rPr>
        <w:t>Trevor Harris</w:t>
      </w:r>
      <w:r w:rsidR="00EF780A" w:rsidRPr="00EF780A">
        <w:rPr>
          <w:i/>
          <w:iCs/>
        </w:rPr>
        <w:t xml:space="preserve"> left the meeting during this item due to a teaching commitment </w:t>
      </w:r>
      <w:r w:rsidRPr="00EF780A">
        <w:rPr>
          <w:i/>
          <w:iCs/>
        </w:rPr>
        <w:t xml:space="preserve"> </w:t>
      </w:r>
    </w:p>
    <w:p w14:paraId="38E746B6" w14:textId="164C4A59" w:rsidR="002610EF" w:rsidRPr="00E9305E" w:rsidRDefault="00532D8D" w:rsidP="002610EF">
      <w:pPr>
        <w:ind w:left="720" w:hanging="720"/>
        <w:rPr>
          <w:b/>
          <w:bCs/>
        </w:rPr>
      </w:pPr>
      <w:r>
        <w:rPr>
          <w:b/>
          <w:bCs/>
        </w:rPr>
        <w:t>1</w:t>
      </w:r>
      <w:r w:rsidR="0011627E">
        <w:rPr>
          <w:b/>
          <w:bCs/>
        </w:rPr>
        <w:t>9</w:t>
      </w:r>
      <w:r w:rsidR="002610EF" w:rsidRPr="00E9305E">
        <w:rPr>
          <w:b/>
          <w:bCs/>
        </w:rPr>
        <w:tab/>
      </w:r>
      <w:r w:rsidR="00B93E73">
        <w:rPr>
          <w:b/>
          <w:bCs/>
        </w:rPr>
        <w:t xml:space="preserve">COMPLAINTS POLICY </w:t>
      </w:r>
      <w:r w:rsidR="00E33C90">
        <w:rPr>
          <w:b/>
          <w:bCs/>
        </w:rPr>
        <w:t xml:space="preserve"> </w:t>
      </w:r>
      <w:r w:rsidR="002610EF">
        <w:rPr>
          <w:b/>
          <w:bCs/>
        </w:rPr>
        <w:t xml:space="preserve">  </w:t>
      </w:r>
      <w:r w:rsidR="002610EF" w:rsidRPr="00E9305E">
        <w:rPr>
          <w:b/>
          <w:bCs/>
        </w:rPr>
        <w:t xml:space="preserve">  </w:t>
      </w:r>
    </w:p>
    <w:p w14:paraId="6D7864F9" w14:textId="1E1842A7" w:rsidR="003C3903" w:rsidRDefault="00E33C90" w:rsidP="00B93E73">
      <w:pPr>
        <w:ind w:left="737"/>
      </w:pPr>
      <w:r>
        <w:t>The</w:t>
      </w:r>
      <w:r w:rsidR="002C7160">
        <w:t xml:space="preserve"> Committee received the </w:t>
      </w:r>
      <w:r w:rsidR="00F17837">
        <w:t xml:space="preserve">updated Complaints </w:t>
      </w:r>
      <w:r w:rsidR="00425BE4">
        <w:t>Policy which</w:t>
      </w:r>
      <w:r w:rsidR="001575A3">
        <w:t xml:space="preserve"> had been updated as at 1 December 2023 </w:t>
      </w:r>
      <w:r w:rsidR="003C3903">
        <w:t xml:space="preserve">and agreed by the </w:t>
      </w:r>
      <w:proofErr w:type="spellStart"/>
      <w:r w:rsidR="003C3903">
        <w:t>SLT</w:t>
      </w:r>
      <w:proofErr w:type="spellEnd"/>
      <w:r w:rsidR="003C3903">
        <w:t>.</w:t>
      </w:r>
    </w:p>
    <w:p w14:paraId="26961822" w14:textId="5A90E370" w:rsidR="00B17F91" w:rsidRDefault="003C3903" w:rsidP="00B93E73">
      <w:pPr>
        <w:ind w:left="737"/>
      </w:pPr>
      <w:r>
        <w:t xml:space="preserve">It was appreciated that </w:t>
      </w:r>
      <w:r w:rsidR="00B17F91">
        <w:t xml:space="preserve">the </w:t>
      </w:r>
      <w:r w:rsidR="00425BE4">
        <w:t>Complaints</w:t>
      </w:r>
      <w:r w:rsidR="00B17F91">
        <w:t xml:space="preserve"> Policy </w:t>
      </w:r>
      <w:r w:rsidR="00425BE4">
        <w:t>required</w:t>
      </w:r>
      <w:r w:rsidR="00B17F91">
        <w:t xml:space="preserve"> </w:t>
      </w:r>
      <w:r w:rsidR="00425BE4">
        <w:t>the</w:t>
      </w:r>
      <w:r w:rsidR="00B17F91">
        <w:t xml:space="preserve"> approval of the Committee on behalf of the Corporation and it was agreed, </w:t>
      </w:r>
      <w:r w:rsidR="00425BE4">
        <w:t>therefore</w:t>
      </w:r>
      <w:r w:rsidR="00B17F91">
        <w:t>:</w:t>
      </w:r>
    </w:p>
    <w:p w14:paraId="7E457F76" w14:textId="56923D74" w:rsidR="00425BE4" w:rsidRDefault="00B17F91" w:rsidP="00B17F91">
      <w:pPr>
        <w:pStyle w:val="ListParagraph"/>
        <w:numPr>
          <w:ilvl w:val="0"/>
          <w:numId w:val="28"/>
        </w:numPr>
      </w:pPr>
      <w:r>
        <w:t xml:space="preserve">to APPROVE the </w:t>
      </w:r>
      <w:r w:rsidR="00425BE4">
        <w:t>Complaints</w:t>
      </w:r>
      <w:r>
        <w:t xml:space="preserve"> Policy as presented</w:t>
      </w:r>
      <w:r w:rsidR="00425BE4">
        <w:t xml:space="preserve"> until at least the date of the next </w:t>
      </w:r>
      <w:r w:rsidR="008F53A1">
        <w:t xml:space="preserve">scheduled </w:t>
      </w:r>
      <w:r w:rsidR="00425BE4">
        <w:t>meeting of the Committee</w:t>
      </w:r>
      <w:r w:rsidR="008F53A1">
        <w:t xml:space="preserve"> – 13 June 2024 </w:t>
      </w:r>
    </w:p>
    <w:p w14:paraId="02792F96" w14:textId="07CEFF83" w:rsidR="00B93E73" w:rsidRDefault="00425BE4" w:rsidP="00B17F91">
      <w:pPr>
        <w:pStyle w:val="ListParagraph"/>
        <w:numPr>
          <w:ilvl w:val="0"/>
          <w:numId w:val="28"/>
        </w:numPr>
      </w:pPr>
      <w:r>
        <w:t xml:space="preserve">to </w:t>
      </w:r>
      <w:r w:rsidR="00BF43A6">
        <w:t xml:space="preserve">review the document in more detail at the earliest </w:t>
      </w:r>
      <w:r w:rsidR="00D3630E">
        <w:t>opportunity</w:t>
      </w:r>
      <w:r w:rsidR="00BF43A6">
        <w:t xml:space="preserve"> with a view to agreeing for </w:t>
      </w:r>
      <w:r w:rsidR="00D3630E">
        <w:t>the period to 31 July 2025</w:t>
      </w:r>
      <w:r w:rsidR="00B17F91">
        <w:t xml:space="preserve"> </w:t>
      </w:r>
    </w:p>
    <w:p w14:paraId="2406B683" w14:textId="05BEDBAE" w:rsidR="00232354" w:rsidRPr="00E9305E" w:rsidRDefault="0011627E" w:rsidP="00232354">
      <w:pPr>
        <w:ind w:left="720" w:hanging="720"/>
        <w:rPr>
          <w:b/>
          <w:bCs/>
        </w:rPr>
      </w:pPr>
      <w:bookmarkStart w:id="16" w:name="_Hlk138669363"/>
      <w:bookmarkStart w:id="17" w:name="_Hlk162259006"/>
      <w:bookmarkEnd w:id="8"/>
      <w:r>
        <w:rPr>
          <w:b/>
          <w:bCs/>
        </w:rPr>
        <w:t>20</w:t>
      </w:r>
      <w:r w:rsidR="00E948C0">
        <w:rPr>
          <w:b/>
          <w:bCs/>
        </w:rPr>
        <w:tab/>
      </w:r>
      <w:r w:rsidR="00B93E73">
        <w:rPr>
          <w:b/>
          <w:bCs/>
        </w:rPr>
        <w:t>LEARNER SURVEY</w:t>
      </w:r>
      <w:r w:rsidR="00315A71">
        <w:rPr>
          <w:b/>
          <w:bCs/>
        </w:rPr>
        <w:t xml:space="preserve"> </w:t>
      </w:r>
      <w:r w:rsidR="00620DC8">
        <w:rPr>
          <w:b/>
          <w:bCs/>
        </w:rPr>
        <w:t>–</w:t>
      </w:r>
      <w:r w:rsidR="00315A71">
        <w:rPr>
          <w:b/>
          <w:bCs/>
        </w:rPr>
        <w:t xml:space="preserve"> </w:t>
      </w:r>
      <w:r w:rsidR="00620DC8">
        <w:rPr>
          <w:b/>
          <w:bCs/>
        </w:rPr>
        <w:t>AUTUMN TERM 2023</w:t>
      </w:r>
      <w:r w:rsidR="00B93E73">
        <w:rPr>
          <w:b/>
          <w:bCs/>
        </w:rPr>
        <w:t xml:space="preserve"> </w:t>
      </w:r>
      <w:r w:rsidR="00C025B7">
        <w:rPr>
          <w:b/>
          <w:bCs/>
        </w:rPr>
        <w:t xml:space="preserve"> </w:t>
      </w:r>
      <w:r w:rsidR="00932DB2">
        <w:rPr>
          <w:b/>
          <w:bCs/>
        </w:rPr>
        <w:t xml:space="preserve"> </w:t>
      </w:r>
      <w:r w:rsidR="00232354">
        <w:rPr>
          <w:b/>
          <w:bCs/>
        </w:rPr>
        <w:t xml:space="preserve">    </w:t>
      </w:r>
      <w:r w:rsidR="00232354" w:rsidRPr="00E9305E">
        <w:rPr>
          <w:b/>
          <w:bCs/>
        </w:rPr>
        <w:t xml:space="preserve">  </w:t>
      </w:r>
    </w:p>
    <w:p w14:paraId="5E285882" w14:textId="77777777" w:rsidR="00620DC8" w:rsidRDefault="00232354" w:rsidP="00B93E73">
      <w:pPr>
        <w:ind w:left="737"/>
      </w:pPr>
      <w:r>
        <w:t xml:space="preserve">The </w:t>
      </w:r>
      <w:bookmarkEnd w:id="16"/>
      <w:r w:rsidR="00A1661D">
        <w:t>Committee received and noted the report of the Interim Head of Quality on the outcome</w:t>
      </w:r>
      <w:r w:rsidR="00315A71">
        <w:t>s from the Learner Survey</w:t>
      </w:r>
      <w:r w:rsidR="00620DC8">
        <w:t xml:space="preserve"> carried out during the Autumn Term 2023. </w:t>
      </w:r>
    </w:p>
    <w:p w14:paraId="3FA33101" w14:textId="399E1195" w:rsidR="007D03E7" w:rsidRDefault="00BF3B96" w:rsidP="008F53A1">
      <w:pPr>
        <w:ind w:left="737"/>
        <w:rPr>
          <w:b/>
          <w:bCs/>
        </w:rPr>
      </w:pPr>
      <w:r>
        <w:t xml:space="preserve">As indicated on the published Agenda this item will be considered fully at the next meeting of the Committee. </w:t>
      </w:r>
      <w:r w:rsidR="00315A71">
        <w:t xml:space="preserve"> </w:t>
      </w:r>
      <w:bookmarkEnd w:id="17"/>
    </w:p>
    <w:p w14:paraId="04B90319" w14:textId="3963AAFB" w:rsidR="00B93E73" w:rsidRPr="00E9305E" w:rsidRDefault="0011627E" w:rsidP="00B93E73">
      <w:pPr>
        <w:ind w:left="720" w:hanging="720"/>
        <w:rPr>
          <w:b/>
          <w:bCs/>
        </w:rPr>
      </w:pPr>
      <w:r>
        <w:rPr>
          <w:b/>
          <w:bCs/>
        </w:rPr>
        <w:t>21</w:t>
      </w:r>
      <w:r w:rsidR="00B93E73">
        <w:rPr>
          <w:b/>
          <w:bCs/>
        </w:rPr>
        <w:tab/>
      </w:r>
      <w:r w:rsidR="008C0AD6">
        <w:rPr>
          <w:b/>
          <w:bCs/>
        </w:rPr>
        <w:t xml:space="preserve">LINK MEMBERS – FEEDBACK </w:t>
      </w:r>
      <w:r w:rsidR="00B93E73">
        <w:rPr>
          <w:b/>
          <w:bCs/>
        </w:rPr>
        <w:t xml:space="preserve">       </w:t>
      </w:r>
      <w:r w:rsidR="00B93E73" w:rsidRPr="00E9305E">
        <w:rPr>
          <w:b/>
          <w:bCs/>
        </w:rPr>
        <w:t xml:space="preserve">  </w:t>
      </w:r>
    </w:p>
    <w:p w14:paraId="48B87C72" w14:textId="7AE305C8" w:rsidR="00B93E73" w:rsidRDefault="00B93E73" w:rsidP="00B93E73">
      <w:pPr>
        <w:ind w:left="737"/>
      </w:pPr>
      <w:r>
        <w:t xml:space="preserve">The </w:t>
      </w:r>
      <w:r w:rsidR="00073CD7">
        <w:t xml:space="preserve">Committee noted that at the </w:t>
      </w:r>
      <w:r w:rsidR="00363282">
        <w:t>next</w:t>
      </w:r>
      <w:r w:rsidR="00073CD7">
        <w:t xml:space="preserve"> meeting Members would receive a report </w:t>
      </w:r>
      <w:r w:rsidR="00833933">
        <w:t xml:space="preserve">drawing on the feedback from the Link Members </w:t>
      </w:r>
      <w:r w:rsidR="00D34E64">
        <w:t xml:space="preserve">given their contact with the Curriculum Areas during the current year and in doing so identify if there were any learning points </w:t>
      </w:r>
      <w:r w:rsidR="00F47AB4">
        <w:t xml:space="preserve">for the Link Members Protocol adopted by the Corporation. </w:t>
      </w:r>
    </w:p>
    <w:p w14:paraId="5A48217D" w14:textId="6644BF49" w:rsidR="00D610D7" w:rsidRDefault="00F47AB4" w:rsidP="0011627E">
      <w:pPr>
        <w:ind w:left="737"/>
        <w:rPr>
          <w:b/>
          <w:bCs/>
        </w:rPr>
      </w:pPr>
      <w:r>
        <w:t xml:space="preserve">The Head of Governance advised the Committee that at the meeting of the </w:t>
      </w:r>
      <w:r w:rsidR="00A17D13">
        <w:t>Corporation</w:t>
      </w:r>
      <w:r>
        <w:t xml:space="preserve"> </w:t>
      </w:r>
      <w:r w:rsidR="00363282">
        <w:t xml:space="preserve">on 27 March 2024 Members would be invited to fill the vacancies for Link Members which have resulted from the resignations of three of the </w:t>
      </w:r>
      <w:r w:rsidR="00A17D13">
        <w:t>Independent</w:t>
      </w:r>
      <w:r w:rsidR="00363282">
        <w:t xml:space="preserve"> Members. </w:t>
      </w:r>
    </w:p>
    <w:p w14:paraId="31D376F5" w14:textId="77777777" w:rsidR="00B43330" w:rsidRDefault="00B43330" w:rsidP="0078263A">
      <w:pPr>
        <w:ind w:left="720" w:hanging="720"/>
        <w:rPr>
          <w:b/>
          <w:bCs/>
        </w:rPr>
      </w:pPr>
    </w:p>
    <w:p w14:paraId="1D66B525" w14:textId="77777777" w:rsidR="00B43330" w:rsidRDefault="00B43330" w:rsidP="0078263A">
      <w:pPr>
        <w:ind w:left="720" w:hanging="720"/>
        <w:rPr>
          <w:b/>
          <w:bCs/>
        </w:rPr>
      </w:pPr>
    </w:p>
    <w:p w14:paraId="1CDECE4D" w14:textId="77777777" w:rsidR="00B43330" w:rsidRDefault="00B43330" w:rsidP="0078263A">
      <w:pPr>
        <w:ind w:left="720" w:hanging="720"/>
        <w:rPr>
          <w:b/>
          <w:bCs/>
        </w:rPr>
      </w:pPr>
    </w:p>
    <w:p w14:paraId="0C0A3006" w14:textId="08401128" w:rsidR="00865838" w:rsidRPr="00910F21" w:rsidRDefault="0011627E" w:rsidP="0078263A">
      <w:pPr>
        <w:ind w:left="720" w:hanging="720"/>
        <w:rPr>
          <w:b/>
          <w:bCs/>
        </w:rPr>
      </w:pPr>
      <w:r>
        <w:rPr>
          <w:b/>
          <w:bCs/>
        </w:rPr>
        <w:t>22</w:t>
      </w:r>
      <w:r w:rsidR="008E0602" w:rsidRPr="00E9305E">
        <w:rPr>
          <w:b/>
          <w:bCs/>
        </w:rPr>
        <w:tab/>
      </w:r>
      <w:r w:rsidR="00865838">
        <w:rPr>
          <w:b/>
          <w:bCs/>
        </w:rPr>
        <w:t>CALENDAR OF MEETINGS – 202</w:t>
      </w:r>
      <w:r w:rsidR="000C631E">
        <w:rPr>
          <w:b/>
          <w:bCs/>
        </w:rPr>
        <w:t>3</w:t>
      </w:r>
      <w:r w:rsidR="008B3151">
        <w:rPr>
          <w:b/>
          <w:bCs/>
        </w:rPr>
        <w:t>/2</w:t>
      </w:r>
      <w:r w:rsidR="000C631E">
        <w:rPr>
          <w:b/>
          <w:bCs/>
        </w:rPr>
        <w:t>4</w:t>
      </w:r>
      <w:r w:rsidR="00865838">
        <w:rPr>
          <w:b/>
          <w:bCs/>
        </w:rPr>
        <w:t xml:space="preserve">    </w:t>
      </w:r>
      <w:r w:rsidR="00865838" w:rsidRPr="00910F21">
        <w:rPr>
          <w:b/>
          <w:bCs/>
        </w:rPr>
        <w:t xml:space="preserve"> </w:t>
      </w:r>
    </w:p>
    <w:p w14:paraId="7A70B323" w14:textId="6A1EA6F4" w:rsidR="002048D8" w:rsidRDefault="00865838" w:rsidP="006F2958">
      <w:pPr>
        <w:ind w:left="737"/>
      </w:pPr>
      <w:r w:rsidRPr="001328D8">
        <w:t xml:space="preserve">The Corporation </w:t>
      </w:r>
      <w:r w:rsidR="002048D8">
        <w:t>NOTED th</w:t>
      </w:r>
      <w:r w:rsidR="00BA4FBE">
        <w:t xml:space="preserve">e </w:t>
      </w:r>
      <w:r w:rsidR="004B0945">
        <w:t xml:space="preserve">date of the </w:t>
      </w:r>
      <w:r w:rsidR="008C0AD6">
        <w:t xml:space="preserve">final </w:t>
      </w:r>
      <w:r w:rsidR="004B0945">
        <w:t>scheduled meeting</w:t>
      </w:r>
      <w:r w:rsidR="008C0AD6">
        <w:t xml:space="preserve"> in </w:t>
      </w:r>
      <w:r w:rsidR="004B0945">
        <w:t xml:space="preserve"> 20</w:t>
      </w:r>
      <w:r w:rsidR="00DF38FC">
        <w:t>23/24</w:t>
      </w:r>
      <w:r w:rsidR="00B30F1B">
        <w:t>:</w:t>
      </w:r>
    </w:p>
    <w:p w14:paraId="4D34247A" w14:textId="4AA0C63F" w:rsidR="00411463" w:rsidRDefault="00E43056" w:rsidP="000147C0">
      <w:pPr>
        <w:pStyle w:val="ListParagraph"/>
        <w:numPr>
          <w:ilvl w:val="0"/>
          <w:numId w:val="1"/>
        </w:numPr>
      </w:pPr>
      <w:r>
        <w:t>Thursday 1</w:t>
      </w:r>
      <w:r w:rsidR="00EF0924">
        <w:t>3</w:t>
      </w:r>
      <w:r>
        <w:t xml:space="preserve"> June </w:t>
      </w:r>
      <w:r w:rsidR="002048D8">
        <w:t>202</w:t>
      </w:r>
      <w:r w:rsidR="00F67DDA">
        <w:t>4</w:t>
      </w:r>
    </w:p>
    <w:p w14:paraId="1AEDDEC9" w14:textId="24274D11" w:rsidR="0096550E" w:rsidRDefault="002048D8" w:rsidP="00852969">
      <w:pPr>
        <w:ind w:left="737"/>
      </w:pPr>
      <w:r>
        <w:t>It was recognised that other meetings will be arranged if and when thought to be appropriate to address issues</w:t>
      </w:r>
      <w:r w:rsidR="0096550E">
        <w:t xml:space="preserve"> falling within the Terms of Reference of the Committee. </w:t>
      </w:r>
    </w:p>
    <w:p w14:paraId="019EF2B3" w14:textId="4A6054BB" w:rsidR="00095131" w:rsidRDefault="008C0AD6" w:rsidP="00852969">
      <w:pPr>
        <w:ind w:left="737"/>
      </w:pPr>
      <w:r>
        <w:t xml:space="preserve">Given the number of issues </w:t>
      </w:r>
      <w:r w:rsidR="00634C29">
        <w:t xml:space="preserve">that required </w:t>
      </w:r>
      <w:r w:rsidR="006D5CD7">
        <w:t>continued</w:t>
      </w:r>
      <w:r w:rsidR="00634C29">
        <w:t xml:space="preserve"> attention it was proposed that at </w:t>
      </w:r>
      <w:r w:rsidR="00C757B9">
        <w:t>least</w:t>
      </w:r>
      <w:r w:rsidR="00634C29">
        <w:t xml:space="preserve"> one additional meeting be arranged </w:t>
      </w:r>
      <w:r w:rsidR="00A73C70">
        <w:t>with</w:t>
      </w:r>
      <w:r w:rsidR="00634C29">
        <w:t xml:space="preserve"> the date and time </w:t>
      </w:r>
      <w:r w:rsidR="00A73C70">
        <w:t>being agreed once the Corporation had cons</w:t>
      </w:r>
      <w:r w:rsidR="00095131">
        <w:t xml:space="preserve">idered the key items </w:t>
      </w:r>
      <w:r w:rsidR="00EB1528">
        <w:t xml:space="preserve">including the outcome of the recent inspection </w:t>
      </w:r>
      <w:r w:rsidR="00095131">
        <w:t>on 27 March 2024.</w:t>
      </w:r>
    </w:p>
    <w:p w14:paraId="2F14FCA4" w14:textId="6FBCB292" w:rsidR="008C0AD6" w:rsidRDefault="00095131" w:rsidP="00852969">
      <w:pPr>
        <w:ind w:left="737"/>
      </w:pPr>
      <w:r>
        <w:t xml:space="preserve">To aid </w:t>
      </w:r>
      <w:r w:rsidR="006D5CD7">
        <w:t>discussion</w:t>
      </w:r>
      <w:r>
        <w:t xml:space="preserve"> it was also agreed that </w:t>
      </w:r>
      <w:r w:rsidR="006A302E">
        <w:t xml:space="preserve">the forthcoming meetings </w:t>
      </w:r>
      <w:r w:rsidR="00C757B9">
        <w:t xml:space="preserve">of the Committee </w:t>
      </w:r>
      <w:r w:rsidR="006A302E">
        <w:t xml:space="preserve">would take place in College it all possible. </w:t>
      </w:r>
    </w:p>
    <w:p w14:paraId="4B369660" w14:textId="77777777" w:rsidR="00720A20" w:rsidRDefault="00720A20" w:rsidP="003A1FE7">
      <w:pPr>
        <w:ind w:left="737"/>
      </w:pPr>
    </w:p>
    <w:p w14:paraId="45777A2B" w14:textId="7D339F3A" w:rsidR="00720A20" w:rsidRDefault="00720A20" w:rsidP="00720A20">
      <w:pPr>
        <w:ind w:left="737"/>
        <w:jc w:val="center"/>
      </w:pPr>
      <w:proofErr w:type="spellStart"/>
      <w:r>
        <w:t>ooo0ooo</w:t>
      </w:r>
      <w:proofErr w:type="spellEnd"/>
    </w:p>
    <w:sectPr w:rsidR="00720A20" w:rsidSect="006A6796">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40A2E" w14:textId="77777777" w:rsidR="006A6796" w:rsidRDefault="006A6796" w:rsidP="00910F21">
      <w:pPr>
        <w:spacing w:after="0" w:line="240" w:lineRule="auto"/>
      </w:pPr>
      <w:r>
        <w:separator/>
      </w:r>
    </w:p>
  </w:endnote>
  <w:endnote w:type="continuationSeparator" w:id="0">
    <w:p w14:paraId="6C4DF62F" w14:textId="77777777" w:rsidR="006A6796" w:rsidRDefault="006A6796"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1E834B87" w:rsidR="00794168" w:rsidRPr="00932CEA" w:rsidRDefault="00794168">
    <w:pPr>
      <w:pStyle w:val="Footer"/>
      <w:rPr>
        <w:sz w:val="16"/>
        <w:szCs w:val="16"/>
      </w:rPr>
    </w:pPr>
    <w:r w:rsidRPr="00932CEA">
      <w:rPr>
        <w:sz w:val="16"/>
        <w:szCs w:val="16"/>
      </w:rPr>
      <w:t xml:space="preserve">NewVIc </w:t>
    </w:r>
    <w:proofErr w:type="spellStart"/>
    <w:r w:rsidR="00FE775B">
      <w:rPr>
        <w:sz w:val="16"/>
        <w:szCs w:val="16"/>
      </w:rPr>
      <w:t>CQE</w:t>
    </w:r>
    <w:proofErr w:type="spellEnd"/>
    <w:r w:rsidR="00DA6641">
      <w:rPr>
        <w:sz w:val="16"/>
        <w:szCs w:val="16"/>
      </w:rPr>
      <w:t xml:space="preserve"> Committee</w:t>
    </w:r>
    <w:r w:rsidR="003E3507">
      <w:rPr>
        <w:sz w:val="16"/>
        <w:szCs w:val="16"/>
      </w:rPr>
      <w:t xml:space="preserve"> </w:t>
    </w:r>
    <w:r w:rsidR="00987E5D">
      <w:rPr>
        <w:sz w:val="16"/>
        <w:szCs w:val="16"/>
      </w:rPr>
      <w:t>2</w:t>
    </w:r>
    <w:r w:rsidR="00DE3D07">
      <w:rPr>
        <w:sz w:val="16"/>
        <w:szCs w:val="16"/>
      </w:rPr>
      <w:t>1 March</w:t>
    </w:r>
    <w:r w:rsidR="00987E5D">
      <w:rPr>
        <w:sz w:val="16"/>
        <w:szCs w:val="16"/>
      </w:rPr>
      <w:t xml:space="preserve"> </w:t>
    </w:r>
    <w:r>
      <w:rPr>
        <w:sz w:val="16"/>
        <w:szCs w:val="16"/>
      </w:rPr>
      <w:t>202</w:t>
    </w:r>
    <w:r w:rsidR="00987E5D">
      <w:rPr>
        <w:sz w:val="16"/>
        <w:szCs w:val="16"/>
      </w:rPr>
      <w:t>4</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6EED" w14:textId="77777777" w:rsidR="006A6796" w:rsidRDefault="006A6796" w:rsidP="00910F21">
      <w:pPr>
        <w:spacing w:after="0" w:line="240" w:lineRule="auto"/>
      </w:pPr>
      <w:r>
        <w:separator/>
      </w:r>
    </w:p>
  </w:footnote>
  <w:footnote w:type="continuationSeparator" w:id="0">
    <w:p w14:paraId="4FD9E786" w14:textId="77777777" w:rsidR="006A6796" w:rsidRDefault="006A6796"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1C2"/>
    <w:multiLevelType w:val="hybridMultilevel"/>
    <w:tmpl w:val="790E8692"/>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 w15:restartNumberingAfterBreak="0">
    <w:nsid w:val="01333A82"/>
    <w:multiLevelType w:val="hybridMultilevel"/>
    <w:tmpl w:val="A2E495C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020E7605"/>
    <w:multiLevelType w:val="hybridMultilevel"/>
    <w:tmpl w:val="BADE8C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295E1E"/>
    <w:multiLevelType w:val="hybridMultilevel"/>
    <w:tmpl w:val="CF2C597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6133EC4"/>
    <w:multiLevelType w:val="hybridMultilevel"/>
    <w:tmpl w:val="6E648E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D946CC"/>
    <w:multiLevelType w:val="hybridMultilevel"/>
    <w:tmpl w:val="69E4AB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1BA37B54"/>
    <w:multiLevelType w:val="hybridMultilevel"/>
    <w:tmpl w:val="13E45A2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2D9196C"/>
    <w:multiLevelType w:val="hybridMultilevel"/>
    <w:tmpl w:val="0CE87FC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8" w15:restartNumberingAfterBreak="0">
    <w:nsid w:val="26024436"/>
    <w:multiLevelType w:val="hybridMultilevel"/>
    <w:tmpl w:val="1C08AB3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CDD4E64"/>
    <w:multiLevelType w:val="hybridMultilevel"/>
    <w:tmpl w:val="4C7465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33CD05EC"/>
    <w:multiLevelType w:val="hybridMultilevel"/>
    <w:tmpl w:val="BF3CFC5A"/>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2" w15:restartNumberingAfterBreak="0">
    <w:nsid w:val="34513927"/>
    <w:multiLevelType w:val="hybridMultilevel"/>
    <w:tmpl w:val="BF220F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3AC97814"/>
    <w:multiLevelType w:val="hybridMultilevel"/>
    <w:tmpl w:val="D220BF4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4" w15:restartNumberingAfterBreak="0">
    <w:nsid w:val="3AF03B28"/>
    <w:multiLevelType w:val="hybridMultilevel"/>
    <w:tmpl w:val="796A3BE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5" w15:restartNumberingAfterBreak="0">
    <w:nsid w:val="423A7842"/>
    <w:multiLevelType w:val="hybridMultilevel"/>
    <w:tmpl w:val="7FD2013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464E63AE"/>
    <w:multiLevelType w:val="hybridMultilevel"/>
    <w:tmpl w:val="A936F65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7" w15:restartNumberingAfterBreak="0">
    <w:nsid w:val="4C180C48"/>
    <w:multiLevelType w:val="hybridMultilevel"/>
    <w:tmpl w:val="9372F2A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E432921"/>
    <w:multiLevelType w:val="hybridMultilevel"/>
    <w:tmpl w:val="426C773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9" w15:restartNumberingAfterBreak="0">
    <w:nsid w:val="4EFD1496"/>
    <w:multiLevelType w:val="hybridMultilevel"/>
    <w:tmpl w:val="D0BA0A6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1112FF7"/>
    <w:multiLevelType w:val="hybridMultilevel"/>
    <w:tmpl w:val="95601F9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1" w15:restartNumberingAfterBreak="0">
    <w:nsid w:val="52C80958"/>
    <w:multiLevelType w:val="hybridMultilevel"/>
    <w:tmpl w:val="3C38B3F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2" w15:restartNumberingAfterBreak="0">
    <w:nsid w:val="575F2678"/>
    <w:multiLevelType w:val="hybridMultilevel"/>
    <w:tmpl w:val="E53268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1845AA5"/>
    <w:multiLevelType w:val="hybridMultilevel"/>
    <w:tmpl w:val="50AEA3C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4BE0E1E"/>
    <w:multiLevelType w:val="hybridMultilevel"/>
    <w:tmpl w:val="8850D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77D7031"/>
    <w:multiLevelType w:val="hybridMultilevel"/>
    <w:tmpl w:val="AA9CAFEA"/>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26" w15:restartNumberingAfterBreak="0">
    <w:nsid w:val="6B851018"/>
    <w:multiLevelType w:val="hybridMultilevel"/>
    <w:tmpl w:val="1B528B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D134CB7"/>
    <w:multiLevelType w:val="hybridMultilevel"/>
    <w:tmpl w:val="A5EAA60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8" w15:restartNumberingAfterBreak="0">
    <w:nsid w:val="6DFE7CD3"/>
    <w:multiLevelType w:val="hybridMultilevel"/>
    <w:tmpl w:val="0406BE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3AF4177"/>
    <w:multiLevelType w:val="hybridMultilevel"/>
    <w:tmpl w:val="81D09AA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0" w15:restartNumberingAfterBreak="0">
    <w:nsid w:val="758D66EE"/>
    <w:multiLevelType w:val="hybridMultilevel"/>
    <w:tmpl w:val="ED8A714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1" w15:restartNumberingAfterBreak="0">
    <w:nsid w:val="78BA4ABA"/>
    <w:multiLevelType w:val="hybridMultilevel"/>
    <w:tmpl w:val="08C2421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AA97679"/>
    <w:multiLevelType w:val="hybridMultilevel"/>
    <w:tmpl w:val="B0AC4B8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7B9A0652"/>
    <w:multiLevelType w:val="hybridMultilevel"/>
    <w:tmpl w:val="6E0EA7C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4" w15:restartNumberingAfterBreak="0">
    <w:nsid w:val="7E4024DD"/>
    <w:multiLevelType w:val="hybridMultilevel"/>
    <w:tmpl w:val="E594E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F6932F1"/>
    <w:multiLevelType w:val="hybridMultilevel"/>
    <w:tmpl w:val="F058EB1E"/>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num w:numId="1" w16cid:durableId="402223157">
    <w:abstractNumId w:val="10"/>
  </w:num>
  <w:num w:numId="2" w16cid:durableId="1027020379">
    <w:abstractNumId w:val="18"/>
  </w:num>
  <w:num w:numId="3" w16cid:durableId="1981572042">
    <w:abstractNumId w:val="4"/>
  </w:num>
  <w:num w:numId="4" w16cid:durableId="904070168">
    <w:abstractNumId w:val="15"/>
  </w:num>
  <w:num w:numId="5" w16cid:durableId="262106600">
    <w:abstractNumId w:val="8"/>
  </w:num>
  <w:num w:numId="6" w16cid:durableId="1816875809">
    <w:abstractNumId w:val="27"/>
  </w:num>
  <w:num w:numId="7" w16cid:durableId="1643341731">
    <w:abstractNumId w:val="6"/>
  </w:num>
  <w:num w:numId="8" w16cid:durableId="625241444">
    <w:abstractNumId w:val="28"/>
  </w:num>
  <w:num w:numId="9" w16cid:durableId="813135588">
    <w:abstractNumId w:val="23"/>
  </w:num>
  <w:num w:numId="10" w16cid:durableId="1393311539">
    <w:abstractNumId w:val="21"/>
  </w:num>
  <w:num w:numId="11" w16cid:durableId="327907205">
    <w:abstractNumId w:val="30"/>
  </w:num>
  <w:num w:numId="12" w16cid:durableId="1426413866">
    <w:abstractNumId w:val="29"/>
  </w:num>
  <w:num w:numId="13" w16cid:durableId="1583753514">
    <w:abstractNumId w:val="33"/>
  </w:num>
  <w:num w:numId="14" w16cid:durableId="1208178483">
    <w:abstractNumId w:val="5"/>
  </w:num>
  <w:num w:numId="15" w16cid:durableId="226501739">
    <w:abstractNumId w:val="25"/>
  </w:num>
  <w:num w:numId="16" w16cid:durableId="559707336">
    <w:abstractNumId w:val="24"/>
  </w:num>
  <w:num w:numId="17" w16cid:durableId="2048527679">
    <w:abstractNumId w:val="20"/>
  </w:num>
  <w:num w:numId="18" w16cid:durableId="1640451228">
    <w:abstractNumId w:val="14"/>
  </w:num>
  <w:num w:numId="19" w16cid:durableId="1153372151">
    <w:abstractNumId w:val="12"/>
  </w:num>
  <w:num w:numId="20" w16cid:durableId="59594644">
    <w:abstractNumId w:val="2"/>
  </w:num>
  <w:num w:numId="21" w16cid:durableId="950473208">
    <w:abstractNumId w:val="31"/>
  </w:num>
  <w:num w:numId="22" w16cid:durableId="2141726966">
    <w:abstractNumId w:val="7"/>
  </w:num>
  <w:num w:numId="23" w16cid:durableId="1462652879">
    <w:abstractNumId w:val="34"/>
  </w:num>
  <w:num w:numId="24" w16cid:durableId="18775654">
    <w:abstractNumId w:val="22"/>
  </w:num>
  <w:num w:numId="25" w16cid:durableId="528449250">
    <w:abstractNumId w:val="35"/>
  </w:num>
  <w:num w:numId="26" w16cid:durableId="594094999">
    <w:abstractNumId w:val="3"/>
  </w:num>
  <w:num w:numId="27" w16cid:durableId="2117870643">
    <w:abstractNumId w:val="32"/>
  </w:num>
  <w:num w:numId="28" w16cid:durableId="71631025">
    <w:abstractNumId w:val="13"/>
  </w:num>
  <w:num w:numId="29" w16cid:durableId="559708397">
    <w:abstractNumId w:val="1"/>
  </w:num>
  <w:num w:numId="30" w16cid:durableId="1125587264">
    <w:abstractNumId w:val="19"/>
  </w:num>
  <w:num w:numId="31" w16cid:durableId="1476529285">
    <w:abstractNumId w:val="26"/>
  </w:num>
  <w:num w:numId="32" w16cid:durableId="1734503150">
    <w:abstractNumId w:val="0"/>
  </w:num>
  <w:num w:numId="33" w16cid:durableId="1841000844">
    <w:abstractNumId w:val="17"/>
  </w:num>
  <w:num w:numId="34" w16cid:durableId="933779759">
    <w:abstractNumId w:val="11"/>
  </w:num>
  <w:num w:numId="35" w16cid:durableId="1635524724">
    <w:abstractNumId w:val="16"/>
  </w:num>
  <w:num w:numId="36" w16cid:durableId="106530224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DD0"/>
    <w:rsid w:val="00001A55"/>
    <w:rsid w:val="00001E4A"/>
    <w:rsid w:val="00001F94"/>
    <w:rsid w:val="00002FDA"/>
    <w:rsid w:val="000037C1"/>
    <w:rsid w:val="00004ABF"/>
    <w:rsid w:val="00004CBC"/>
    <w:rsid w:val="00005663"/>
    <w:rsid w:val="000063D8"/>
    <w:rsid w:val="000069CA"/>
    <w:rsid w:val="000108AB"/>
    <w:rsid w:val="0001122B"/>
    <w:rsid w:val="00012246"/>
    <w:rsid w:val="00012251"/>
    <w:rsid w:val="000122B6"/>
    <w:rsid w:val="00012723"/>
    <w:rsid w:val="000131C4"/>
    <w:rsid w:val="00014501"/>
    <w:rsid w:val="000147C0"/>
    <w:rsid w:val="000147E5"/>
    <w:rsid w:val="00014A82"/>
    <w:rsid w:val="00014F76"/>
    <w:rsid w:val="00015C2A"/>
    <w:rsid w:val="00016E30"/>
    <w:rsid w:val="00017458"/>
    <w:rsid w:val="0002302D"/>
    <w:rsid w:val="000237DB"/>
    <w:rsid w:val="00023F8F"/>
    <w:rsid w:val="000243EC"/>
    <w:rsid w:val="000253B9"/>
    <w:rsid w:val="00026DAD"/>
    <w:rsid w:val="00027F8E"/>
    <w:rsid w:val="00031688"/>
    <w:rsid w:val="00031F55"/>
    <w:rsid w:val="0003390F"/>
    <w:rsid w:val="0003468F"/>
    <w:rsid w:val="0003604F"/>
    <w:rsid w:val="00037E38"/>
    <w:rsid w:val="00040BA7"/>
    <w:rsid w:val="000413AE"/>
    <w:rsid w:val="00041529"/>
    <w:rsid w:val="000416EA"/>
    <w:rsid w:val="00041989"/>
    <w:rsid w:val="00042355"/>
    <w:rsid w:val="00042ABA"/>
    <w:rsid w:val="0004467F"/>
    <w:rsid w:val="00044AD4"/>
    <w:rsid w:val="000451A1"/>
    <w:rsid w:val="000457A4"/>
    <w:rsid w:val="00045F7E"/>
    <w:rsid w:val="00046BA5"/>
    <w:rsid w:val="00046E59"/>
    <w:rsid w:val="00047D0C"/>
    <w:rsid w:val="00047DA9"/>
    <w:rsid w:val="0005181C"/>
    <w:rsid w:val="00051F6D"/>
    <w:rsid w:val="0005311F"/>
    <w:rsid w:val="000531B3"/>
    <w:rsid w:val="0005474B"/>
    <w:rsid w:val="00054FCF"/>
    <w:rsid w:val="00055F52"/>
    <w:rsid w:val="00056507"/>
    <w:rsid w:val="0005683D"/>
    <w:rsid w:val="00056D4C"/>
    <w:rsid w:val="00056F09"/>
    <w:rsid w:val="0005716C"/>
    <w:rsid w:val="0005743F"/>
    <w:rsid w:val="000604FB"/>
    <w:rsid w:val="00062EBE"/>
    <w:rsid w:val="00064ECB"/>
    <w:rsid w:val="00065179"/>
    <w:rsid w:val="0006538C"/>
    <w:rsid w:val="000654BB"/>
    <w:rsid w:val="00065740"/>
    <w:rsid w:val="00065A95"/>
    <w:rsid w:val="00065D52"/>
    <w:rsid w:val="00065D7D"/>
    <w:rsid w:val="00066444"/>
    <w:rsid w:val="00067361"/>
    <w:rsid w:val="00067DD1"/>
    <w:rsid w:val="000719FD"/>
    <w:rsid w:val="00072522"/>
    <w:rsid w:val="00073ADF"/>
    <w:rsid w:val="00073CD7"/>
    <w:rsid w:val="00074C1F"/>
    <w:rsid w:val="00074C5A"/>
    <w:rsid w:val="00075CDD"/>
    <w:rsid w:val="00077A1F"/>
    <w:rsid w:val="00081E4A"/>
    <w:rsid w:val="00082001"/>
    <w:rsid w:val="00082524"/>
    <w:rsid w:val="00082A1F"/>
    <w:rsid w:val="00083F83"/>
    <w:rsid w:val="00084174"/>
    <w:rsid w:val="0008422D"/>
    <w:rsid w:val="00084A62"/>
    <w:rsid w:val="00084CD9"/>
    <w:rsid w:val="00086D9A"/>
    <w:rsid w:val="000870DA"/>
    <w:rsid w:val="00087156"/>
    <w:rsid w:val="000875E5"/>
    <w:rsid w:val="00087697"/>
    <w:rsid w:val="00087CFD"/>
    <w:rsid w:val="00090776"/>
    <w:rsid w:val="00090F2A"/>
    <w:rsid w:val="00091107"/>
    <w:rsid w:val="0009450F"/>
    <w:rsid w:val="000947D2"/>
    <w:rsid w:val="0009480D"/>
    <w:rsid w:val="00095131"/>
    <w:rsid w:val="00095C68"/>
    <w:rsid w:val="00095FDC"/>
    <w:rsid w:val="00096B5C"/>
    <w:rsid w:val="0009777A"/>
    <w:rsid w:val="000A106D"/>
    <w:rsid w:val="000A1916"/>
    <w:rsid w:val="000A2064"/>
    <w:rsid w:val="000A2AE5"/>
    <w:rsid w:val="000A2B11"/>
    <w:rsid w:val="000A3114"/>
    <w:rsid w:val="000A51AE"/>
    <w:rsid w:val="000A5480"/>
    <w:rsid w:val="000A60DF"/>
    <w:rsid w:val="000A6E22"/>
    <w:rsid w:val="000A788E"/>
    <w:rsid w:val="000B0139"/>
    <w:rsid w:val="000B081F"/>
    <w:rsid w:val="000B0D20"/>
    <w:rsid w:val="000B1A11"/>
    <w:rsid w:val="000B3082"/>
    <w:rsid w:val="000B3697"/>
    <w:rsid w:val="000B3A24"/>
    <w:rsid w:val="000B3F13"/>
    <w:rsid w:val="000B4C9F"/>
    <w:rsid w:val="000B605C"/>
    <w:rsid w:val="000B6114"/>
    <w:rsid w:val="000B6298"/>
    <w:rsid w:val="000B631F"/>
    <w:rsid w:val="000B650C"/>
    <w:rsid w:val="000B6C20"/>
    <w:rsid w:val="000B7050"/>
    <w:rsid w:val="000B7246"/>
    <w:rsid w:val="000B7582"/>
    <w:rsid w:val="000B7B97"/>
    <w:rsid w:val="000C0142"/>
    <w:rsid w:val="000C1EF7"/>
    <w:rsid w:val="000C2511"/>
    <w:rsid w:val="000C2BE2"/>
    <w:rsid w:val="000C30CD"/>
    <w:rsid w:val="000C460C"/>
    <w:rsid w:val="000C4D39"/>
    <w:rsid w:val="000C603C"/>
    <w:rsid w:val="000C62CD"/>
    <w:rsid w:val="000C631E"/>
    <w:rsid w:val="000C6BAA"/>
    <w:rsid w:val="000C7532"/>
    <w:rsid w:val="000C7B5D"/>
    <w:rsid w:val="000D013A"/>
    <w:rsid w:val="000D0669"/>
    <w:rsid w:val="000D0E9E"/>
    <w:rsid w:val="000D1355"/>
    <w:rsid w:val="000D1773"/>
    <w:rsid w:val="000D2F24"/>
    <w:rsid w:val="000D30C0"/>
    <w:rsid w:val="000D479D"/>
    <w:rsid w:val="000D4AE4"/>
    <w:rsid w:val="000D507A"/>
    <w:rsid w:val="000D5838"/>
    <w:rsid w:val="000D5962"/>
    <w:rsid w:val="000D59CB"/>
    <w:rsid w:val="000D6DB8"/>
    <w:rsid w:val="000D6EF5"/>
    <w:rsid w:val="000D714F"/>
    <w:rsid w:val="000D73F4"/>
    <w:rsid w:val="000E0994"/>
    <w:rsid w:val="000E27E0"/>
    <w:rsid w:val="000E3119"/>
    <w:rsid w:val="000E3457"/>
    <w:rsid w:val="000E4B47"/>
    <w:rsid w:val="000E4D01"/>
    <w:rsid w:val="000E529B"/>
    <w:rsid w:val="000E5C60"/>
    <w:rsid w:val="000E5CC6"/>
    <w:rsid w:val="000E5F31"/>
    <w:rsid w:val="000E6F09"/>
    <w:rsid w:val="000E6FD1"/>
    <w:rsid w:val="000F0319"/>
    <w:rsid w:val="000F3DF0"/>
    <w:rsid w:val="000F52E8"/>
    <w:rsid w:val="000F55F1"/>
    <w:rsid w:val="000F5A81"/>
    <w:rsid w:val="000F5AAC"/>
    <w:rsid w:val="000F5C3B"/>
    <w:rsid w:val="000F5E0E"/>
    <w:rsid w:val="000F64EC"/>
    <w:rsid w:val="000F6D80"/>
    <w:rsid w:val="000F7492"/>
    <w:rsid w:val="000F77EF"/>
    <w:rsid w:val="000F7807"/>
    <w:rsid w:val="000F7D45"/>
    <w:rsid w:val="00100121"/>
    <w:rsid w:val="00101547"/>
    <w:rsid w:val="001015C7"/>
    <w:rsid w:val="00101616"/>
    <w:rsid w:val="0010170B"/>
    <w:rsid w:val="00101DCE"/>
    <w:rsid w:val="00101E11"/>
    <w:rsid w:val="00102CE2"/>
    <w:rsid w:val="00102E03"/>
    <w:rsid w:val="00103197"/>
    <w:rsid w:val="001031C5"/>
    <w:rsid w:val="001038F2"/>
    <w:rsid w:val="00103A5C"/>
    <w:rsid w:val="0010464C"/>
    <w:rsid w:val="00104B2C"/>
    <w:rsid w:val="00104F77"/>
    <w:rsid w:val="001052CC"/>
    <w:rsid w:val="00105F8F"/>
    <w:rsid w:val="00106150"/>
    <w:rsid w:val="001063AE"/>
    <w:rsid w:val="00106507"/>
    <w:rsid w:val="00106974"/>
    <w:rsid w:val="00110364"/>
    <w:rsid w:val="0011200D"/>
    <w:rsid w:val="0011235C"/>
    <w:rsid w:val="001126EB"/>
    <w:rsid w:val="001127E2"/>
    <w:rsid w:val="00113ECB"/>
    <w:rsid w:val="001146B2"/>
    <w:rsid w:val="00115934"/>
    <w:rsid w:val="0011596A"/>
    <w:rsid w:val="0011627E"/>
    <w:rsid w:val="001171EA"/>
    <w:rsid w:val="00117D88"/>
    <w:rsid w:val="0012065B"/>
    <w:rsid w:val="00120E56"/>
    <w:rsid w:val="00121F3E"/>
    <w:rsid w:val="0012231C"/>
    <w:rsid w:val="00123161"/>
    <w:rsid w:val="00124164"/>
    <w:rsid w:val="00124C7A"/>
    <w:rsid w:val="001253C7"/>
    <w:rsid w:val="00126A11"/>
    <w:rsid w:val="001271A7"/>
    <w:rsid w:val="00127C44"/>
    <w:rsid w:val="00127FA9"/>
    <w:rsid w:val="00130027"/>
    <w:rsid w:val="001303FE"/>
    <w:rsid w:val="00130C80"/>
    <w:rsid w:val="00130FCB"/>
    <w:rsid w:val="001328D8"/>
    <w:rsid w:val="00133E3D"/>
    <w:rsid w:val="00134406"/>
    <w:rsid w:val="00134DAE"/>
    <w:rsid w:val="00135411"/>
    <w:rsid w:val="0013568F"/>
    <w:rsid w:val="00136BE2"/>
    <w:rsid w:val="00136CE4"/>
    <w:rsid w:val="0013751D"/>
    <w:rsid w:val="0013753B"/>
    <w:rsid w:val="00140755"/>
    <w:rsid w:val="00141B5C"/>
    <w:rsid w:val="00141D68"/>
    <w:rsid w:val="001448F8"/>
    <w:rsid w:val="00144C18"/>
    <w:rsid w:val="00144CD6"/>
    <w:rsid w:val="0014639F"/>
    <w:rsid w:val="00146758"/>
    <w:rsid w:val="0014745C"/>
    <w:rsid w:val="001479DC"/>
    <w:rsid w:val="00147D67"/>
    <w:rsid w:val="00150837"/>
    <w:rsid w:val="0015184C"/>
    <w:rsid w:val="00151A97"/>
    <w:rsid w:val="00152358"/>
    <w:rsid w:val="001526A2"/>
    <w:rsid w:val="00153A51"/>
    <w:rsid w:val="001540BE"/>
    <w:rsid w:val="0015431A"/>
    <w:rsid w:val="00154736"/>
    <w:rsid w:val="00154B2F"/>
    <w:rsid w:val="00154D22"/>
    <w:rsid w:val="00154FD1"/>
    <w:rsid w:val="001557BE"/>
    <w:rsid w:val="00156408"/>
    <w:rsid w:val="001565EA"/>
    <w:rsid w:val="0015749C"/>
    <w:rsid w:val="001575A3"/>
    <w:rsid w:val="00161472"/>
    <w:rsid w:val="001615A4"/>
    <w:rsid w:val="0016276E"/>
    <w:rsid w:val="0016362C"/>
    <w:rsid w:val="00163C80"/>
    <w:rsid w:val="0016482E"/>
    <w:rsid w:val="001655FD"/>
    <w:rsid w:val="00165F44"/>
    <w:rsid w:val="00166506"/>
    <w:rsid w:val="00166E30"/>
    <w:rsid w:val="001718C5"/>
    <w:rsid w:val="0017203C"/>
    <w:rsid w:val="00172B68"/>
    <w:rsid w:val="00174B8B"/>
    <w:rsid w:val="001764E7"/>
    <w:rsid w:val="00177567"/>
    <w:rsid w:val="00177D14"/>
    <w:rsid w:val="001813CD"/>
    <w:rsid w:val="001816EB"/>
    <w:rsid w:val="00183A92"/>
    <w:rsid w:val="00183C37"/>
    <w:rsid w:val="00183F3E"/>
    <w:rsid w:val="00184DE3"/>
    <w:rsid w:val="0018565D"/>
    <w:rsid w:val="001858F7"/>
    <w:rsid w:val="00186A48"/>
    <w:rsid w:val="00187E97"/>
    <w:rsid w:val="0019009F"/>
    <w:rsid w:val="00192376"/>
    <w:rsid w:val="001929FD"/>
    <w:rsid w:val="001951F7"/>
    <w:rsid w:val="00195C32"/>
    <w:rsid w:val="00195CFA"/>
    <w:rsid w:val="00196077"/>
    <w:rsid w:val="0019618F"/>
    <w:rsid w:val="00196B93"/>
    <w:rsid w:val="00197AE0"/>
    <w:rsid w:val="001A04B7"/>
    <w:rsid w:val="001A1058"/>
    <w:rsid w:val="001A10EA"/>
    <w:rsid w:val="001A167B"/>
    <w:rsid w:val="001A22FB"/>
    <w:rsid w:val="001A2408"/>
    <w:rsid w:val="001A360A"/>
    <w:rsid w:val="001A4466"/>
    <w:rsid w:val="001A4987"/>
    <w:rsid w:val="001A4A0F"/>
    <w:rsid w:val="001A4DC9"/>
    <w:rsid w:val="001A4FFD"/>
    <w:rsid w:val="001A5D5B"/>
    <w:rsid w:val="001A691B"/>
    <w:rsid w:val="001B31C0"/>
    <w:rsid w:val="001B3529"/>
    <w:rsid w:val="001B4E1D"/>
    <w:rsid w:val="001B4FB1"/>
    <w:rsid w:val="001B65F1"/>
    <w:rsid w:val="001B6640"/>
    <w:rsid w:val="001B6781"/>
    <w:rsid w:val="001B7292"/>
    <w:rsid w:val="001B7372"/>
    <w:rsid w:val="001B78EC"/>
    <w:rsid w:val="001C0041"/>
    <w:rsid w:val="001C138A"/>
    <w:rsid w:val="001C21ED"/>
    <w:rsid w:val="001C24D9"/>
    <w:rsid w:val="001C32FA"/>
    <w:rsid w:val="001C43E2"/>
    <w:rsid w:val="001C453C"/>
    <w:rsid w:val="001C4ED5"/>
    <w:rsid w:val="001C4FEC"/>
    <w:rsid w:val="001C58E4"/>
    <w:rsid w:val="001C6456"/>
    <w:rsid w:val="001C6462"/>
    <w:rsid w:val="001C67D3"/>
    <w:rsid w:val="001C6DDD"/>
    <w:rsid w:val="001C6E55"/>
    <w:rsid w:val="001C6EE0"/>
    <w:rsid w:val="001C71E7"/>
    <w:rsid w:val="001C740C"/>
    <w:rsid w:val="001D0175"/>
    <w:rsid w:val="001D0606"/>
    <w:rsid w:val="001D0A4A"/>
    <w:rsid w:val="001D0D6D"/>
    <w:rsid w:val="001D14B4"/>
    <w:rsid w:val="001D2E67"/>
    <w:rsid w:val="001D3834"/>
    <w:rsid w:val="001D4966"/>
    <w:rsid w:val="001D4CAA"/>
    <w:rsid w:val="001D5DEA"/>
    <w:rsid w:val="001D62EC"/>
    <w:rsid w:val="001D72E1"/>
    <w:rsid w:val="001D75FD"/>
    <w:rsid w:val="001D7789"/>
    <w:rsid w:val="001E0616"/>
    <w:rsid w:val="001E0D43"/>
    <w:rsid w:val="001E0EAD"/>
    <w:rsid w:val="001E12D7"/>
    <w:rsid w:val="001E14A7"/>
    <w:rsid w:val="001E169E"/>
    <w:rsid w:val="001E1786"/>
    <w:rsid w:val="001E18B3"/>
    <w:rsid w:val="001E3BAE"/>
    <w:rsid w:val="001E3E53"/>
    <w:rsid w:val="001E420A"/>
    <w:rsid w:val="001E4F78"/>
    <w:rsid w:val="001E548B"/>
    <w:rsid w:val="001E5533"/>
    <w:rsid w:val="001E6434"/>
    <w:rsid w:val="001E6CF6"/>
    <w:rsid w:val="001F0529"/>
    <w:rsid w:val="001F3C89"/>
    <w:rsid w:val="001F4924"/>
    <w:rsid w:val="001F4A28"/>
    <w:rsid w:val="001F53C2"/>
    <w:rsid w:val="001F63BE"/>
    <w:rsid w:val="001F66E5"/>
    <w:rsid w:val="001F6A4D"/>
    <w:rsid w:val="001F6D70"/>
    <w:rsid w:val="001F73DF"/>
    <w:rsid w:val="001F76BE"/>
    <w:rsid w:val="001F7B90"/>
    <w:rsid w:val="00200851"/>
    <w:rsid w:val="00200A66"/>
    <w:rsid w:val="002012BE"/>
    <w:rsid w:val="00201B4B"/>
    <w:rsid w:val="002022F2"/>
    <w:rsid w:val="002042D2"/>
    <w:rsid w:val="002048D8"/>
    <w:rsid w:val="0020547F"/>
    <w:rsid w:val="002059B1"/>
    <w:rsid w:val="00205D22"/>
    <w:rsid w:val="00207A9F"/>
    <w:rsid w:val="00210423"/>
    <w:rsid w:val="00210848"/>
    <w:rsid w:val="00210A8D"/>
    <w:rsid w:val="00211328"/>
    <w:rsid w:val="0021215C"/>
    <w:rsid w:val="002129EB"/>
    <w:rsid w:val="00213B6E"/>
    <w:rsid w:val="00213F1B"/>
    <w:rsid w:val="00214B54"/>
    <w:rsid w:val="00214CA0"/>
    <w:rsid w:val="00214DB2"/>
    <w:rsid w:val="00215413"/>
    <w:rsid w:val="00216576"/>
    <w:rsid w:val="00216BAE"/>
    <w:rsid w:val="0021761F"/>
    <w:rsid w:val="00220771"/>
    <w:rsid w:val="002207E3"/>
    <w:rsid w:val="002213C1"/>
    <w:rsid w:val="00221F45"/>
    <w:rsid w:val="0022204D"/>
    <w:rsid w:val="002220ED"/>
    <w:rsid w:val="002221F6"/>
    <w:rsid w:val="0022288A"/>
    <w:rsid w:val="0022310F"/>
    <w:rsid w:val="002231D8"/>
    <w:rsid w:val="0022507B"/>
    <w:rsid w:val="00225878"/>
    <w:rsid w:val="002258A4"/>
    <w:rsid w:val="002262CB"/>
    <w:rsid w:val="002265A9"/>
    <w:rsid w:val="002273E6"/>
    <w:rsid w:val="00227866"/>
    <w:rsid w:val="00227A3F"/>
    <w:rsid w:val="00231755"/>
    <w:rsid w:val="00232211"/>
    <w:rsid w:val="00232354"/>
    <w:rsid w:val="00233FDF"/>
    <w:rsid w:val="00234BA6"/>
    <w:rsid w:val="002351C3"/>
    <w:rsid w:val="0023619C"/>
    <w:rsid w:val="00236AA0"/>
    <w:rsid w:val="00237E7F"/>
    <w:rsid w:val="00240158"/>
    <w:rsid w:val="00240172"/>
    <w:rsid w:val="00240E4F"/>
    <w:rsid w:val="00240EF3"/>
    <w:rsid w:val="002415C5"/>
    <w:rsid w:val="00241C0C"/>
    <w:rsid w:val="0024227E"/>
    <w:rsid w:val="00242A63"/>
    <w:rsid w:val="00242F94"/>
    <w:rsid w:val="0024423C"/>
    <w:rsid w:val="002443E0"/>
    <w:rsid w:val="002451DC"/>
    <w:rsid w:val="0024563F"/>
    <w:rsid w:val="00246EEC"/>
    <w:rsid w:val="00247C2A"/>
    <w:rsid w:val="00247F5C"/>
    <w:rsid w:val="002501AC"/>
    <w:rsid w:val="0025044C"/>
    <w:rsid w:val="0025070A"/>
    <w:rsid w:val="00250904"/>
    <w:rsid w:val="0025135D"/>
    <w:rsid w:val="002518A6"/>
    <w:rsid w:val="002525F3"/>
    <w:rsid w:val="002526ED"/>
    <w:rsid w:val="00254BEC"/>
    <w:rsid w:val="00260EC3"/>
    <w:rsid w:val="002610EF"/>
    <w:rsid w:val="00261535"/>
    <w:rsid w:val="0026182B"/>
    <w:rsid w:val="00262577"/>
    <w:rsid w:val="00263CF9"/>
    <w:rsid w:val="00264292"/>
    <w:rsid w:val="00264E4D"/>
    <w:rsid w:val="00265CE6"/>
    <w:rsid w:val="0026647F"/>
    <w:rsid w:val="00266EF1"/>
    <w:rsid w:val="00267129"/>
    <w:rsid w:val="00270C22"/>
    <w:rsid w:val="0027143A"/>
    <w:rsid w:val="00272745"/>
    <w:rsid w:val="002729D7"/>
    <w:rsid w:val="0027445F"/>
    <w:rsid w:val="00274F58"/>
    <w:rsid w:val="00276DBA"/>
    <w:rsid w:val="00277750"/>
    <w:rsid w:val="002777F0"/>
    <w:rsid w:val="00277916"/>
    <w:rsid w:val="00277A3D"/>
    <w:rsid w:val="002812AB"/>
    <w:rsid w:val="002816F5"/>
    <w:rsid w:val="002819F3"/>
    <w:rsid w:val="00283993"/>
    <w:rsid w:val="00284089"/>
    <w:rsid w:val="0028409F"/>
    <w:rsid w:val="00284597"/>
    <w:rsid w:val="002852B0"/>
    <w:rsid w:val="0028594F"/>
    <w:rsid w:val="00285FA4"/>
    <w:rsid w:val="002861D3"/>
    <w:rsid w:val="002862B7"/>
    <w:rsid w:val="00286C9E"/>
    <w:rsid w:val="002900E5"/>
    <w:rsid w:val="0029085F"/>
    <w:rsid w:val="00290E02"/>
    <w:rsid w:val="00294074"/>
    <w:rsid w:val="0029425F"/>
    <w:rsid w:val="00294C43"/>
    <w:rsid w:val="0029506F"/>
    <w:rsid w:val="00295D66"/>
    <w:rsid w:val="00296454"/>
    <w:rsid w:val="00296994"/>
    <w:rsid w:val="00296C68"/>
    <w:rsid w:val="00296FEF"/>
    <w:rsid w:val="0029739A"/>
    <w:rsid w:val="00297B49"/>
    <w:rsid w:val="00297BE4"/>
    <w:rsid w:val="002A01D4"/>
    <w:rsid w:val="002A07DA"/>
    <w:rsid w:val="002A0D74"/>
    <w:rsid w:val="002A105C"/>
    <w:rsid w:val="002A16E3"/>
    <w:rsid w:val="002A1DAC"/>
    <w:rsid w:val="002A38D3"/>
    <w:rsid w:val="002A3B38"/>
    <w:rsid w:val="002A3FDB"/>
    <w:rsid w:val="002A512D"/>
    <w:rsid w:val="002A5C65"/>
    <w:rsid w:val="002A6864"/>
    <w:rsid w:val="002A72D4"/>
    <w:rsid w:val="002B0C9B"/>
    <w:rsid w:val="002B14C9"/>
    <w:rsid w:val="002B1EB9"/>
    <w:rsid w:val="002B2EEE"/>
    <w:rsid w:val="002B4B17"/>
    <w:rsid w:val="002B5A5F"/>
    <w:rsid w:val="002B65CF"/>
    <w:rsid w:val="002B7A7C"/>
    <w:rsid w:val="002C00F9"/>
    <w:rsid w:val="002C0573"/>
    <w:rsid w:val="002C14F7"/>
    <w:rsid w:val="002C1834"/>
    <w:rsid w:val="002C2D2C"/>
    <w:rsid w:val="002C3588"/>
    <w:rsid w:val="002C395D"/>
    <w:rsid w:val="002C4553"/>
    <w:rsid w:val="002C4D9F"/>
    <w:rsid w:val="002C5292"/>
    <w:rsid w:val="002C5E80"/>
    <w:rsid w:val="002C6201"/>
    <w:rsid w:val="002C624F"/>
    <w:rsid w:val="002C68AE"/>
    <w:rsid w:val="002C7160"/>
    <w:rsid w:val="002C7A21"/>
    <w:rsid w:val="002D12AC"/>
    <w:rsid w:val="002D228F"/>
    <w:rsid w:val="002D24E2"/>
    <w:rsid w:val="002D2D5C"/>
    <w:rsid w:val="002D2F83"/>
    <w:rsid w:val="002D2FA9"/>
    <w:rsid w:val="002D461C"/>
    <w:rsid w:val="002D49A6"/>
    <w:rsid w:val="002D4DE6"/>
    <w:rsid w:val="002D6393"/>
    <w:rsid w:val="002D6599"/>
    <w:rsid w:val="002D74EC"/>
    <w:rsid w:val="002D7DFA"/>
    <w:rsid w:val="002D7EB3"/>
    <w:rsid w:val="002E0835"/>
    <w:rsid w:val="002E137C"/>
    <w:rsid w:val="002E1939"/>
    <w:rsid w:val="002E2690"/>
    <w:rsid w:val="002E2A1C"/>
    <w:rsid w:val="002E2D9A"/>
    <w:rsid w:val="002E2EC2"/>
    <w:rsid w:val="002E3209"/>
    <w:rsid w:val="002E3AE1"/>
    <w:rsid w:val="002E4723"/>
    <w:rsid w:val="002E4AC9"/>
    <w:rsid w:val="002E4D88"/>
    <w:rsid w:val="002E5EFC"/>
    <w:rsid w:val="002E6849"/>
    <w:rsid w:val="002E787D"/>
    <w:rsid w:val="002F02FC"/>
    <w:rsid w:val="002F069D"/>
    <w:rsid w:val="002F07D5"/>
    <w:rsid w:val="002F0D40"/>
    <w:rsid w:val="002F1CAF"/>
    <w:rsid w:val="002F2574"/>
    <w:rsid w:val="002F2614"/>
    <w:rsid w:val="002F2E2C"/>
    <w:rsid w:val="002F308A"/>
    <w:rsid w:val="002F38D3"/>
    <w:rsid w:val="002F3EB8"/>
    <w:rsid w:val="002F4CB6"/>
    <w:rsid w:val="002F62DA"/>
    <w:rsid w:val="002F6B0E"/>
    <w:rsid w:val="002F77F2"/>
    <w:rsid w:val="002F7B64"/>
    <w:rsid w:val="002F7F57"/>
    <w:rsid w:val="0030004F"/>
    <w:rsid w:val="003003D7"/>
    <w:rsid w:val="00300612"/>
    <w:rsid w:val="00300687"/>
    <w:rsid w:val="00300CDC"/>
    <w:rsid w:val="00301169"/>
    <w:rsid w:val="003012CD"/>
    <w:rsid w:val="00301993"/>
    <w:rsid w:val="0030201C"/>
    <w:rsid w:val="00303519"/>
    <w:rsid w:val="00303C99"/>
    <w:rsid w:val="00303D45"/>
    <w:rsid w:val="003041A1"/>
    <w:rsid w:val="00304290"/>
    <w:rsid w:val="00304D4F"/>
    <w:rsid w:val="00305F69"/>
    <w:rsid w:val="003061F4"/>
    <w:rsid w:val="0030622F"/>
    <w:rsid w:val="003068A3"/>
    <w:rsid w:val="0030745B"/>
    <w:rsid w:val="003079A9"/>
    <w:rsid w:val="00307FC3"/>
    <w:rsid w:val="00310506"/>
    <w:rsid w:val="00311503"/>
    <w:rsid w:val="003116B9"/>
    <w:rsid w:val="0031212F"/>
    <w:rsid w:val="00313DBE"/>
    <w:rsid w:val="003149AC"/>
    <w:rsid w:val="0031545D"/>
    <w:rsid w:val="00315A71"/>
    <w:rsid w:val="00317D8C"/>
    <w:rsid w:val="00317E83"/>
    <w:rsid w:val="00317E93"/>
    <w:rsid w:val="00320A73"/>
    <w:rsid w:val="00321342"/>
    <w:rsid w:val="0032150C"/>
    <w:rsid w:val="003221F8"/>
    <w:rsid w:val="003233CF"/>
    <w:rsid w:val="00323A73"/>
    <w:rsid w:val="003247DB"/>
    <w:rsid w:val="00324AE6"/>
    <w:rsid w:val="0032588E"/>
    <w:rsid w:val="00325D20"/>
    <w:rsid w:val="00325DEB"/>
    <w:rsid w:val="003261D4"/>
    <w:rsid w:val="00326350"/>
    <w:rsid w:val="003269B6"/>
    <w:rsid w:val="0032767F"/>
    <w:rsid w:val="00327696"/>
    <w:rsid w:val="00327C78"/>
    <w:rsid w:val="0033135D"/>
    <w:rsid w:val="00331D81"/>
    <w:rsid w:val="00331FF4"/>
    <w:rsid w:val="0033268C"/>
    <w:rsid w:val="003347E6"/>
    <w:rsid w:val="00335C84"/>
    <w:rsid w:val="00335E00"/>
    <w:rsid w:val="00335F50"/>
    <w:rsid w:val="00336256"/>
    <w:rsid w:val="00336448"/>
    <w:rsid w:val="00336F5D"/>
    <w:rsid w:val="00336FC1"/>
    <w:rsid w:val="00337008"/>
    <w:rsid w:val="00337663"/>
    <w:rsid w:val="003377C2"/>
    <w:rsid w:val="00337AEA"/>
    <w:rsid w:val="003409F4"/>
    <w:rsid w:val="00341265"/>
    <w:rsid w:val="00341870"/>
    <w:rsid w:val="00342706"/>
    <w:rsid w:val="00342836"/>
    <w:rsid w:val="00343A04"/>
    <w:rsid w:val="00344F07"/>
    <w:rsid w:val="003465E0"/>
    <w:rsid w:val="0034775A"/>
    <w:rsid w:val="00347DF0"/>
    <w:rsid w:val="00347E61"/>
    <w:rsid w:val="0035052F"/>
    <w:rsid w:val="00351D1D"/>
    <w:rsid w:val="00353E5F"/>
    <w:rsid w:val="003542A4"/>
    <w:rsid w:val="00354809"/>
    <w:rsid w:val="00356504"/>
    <w:rsid w:val="0035732B"/>
    <w:rsid w:val="00361DE8"/>
    <w:rsid w:val="003623B5"/>
    <w:rsid w:val="00362590"/>
    <w:rsid w:val="0036266C"/>
    <w:rsid w:val="00363282"/>
    <w:rsid w:val="003634B3"/>
    <w:rsid w:val="003643B2"/>
    <w:rsid w:val="00364757"/>
    <w:rsid w:val="00365854"/>
    <w:rsid w:val="00365865"/>
    <w:rsid w:val="00366A46"/>
    <w:rsid w:val="00366F66"/>
    <w:rsid w:val="00367ABB"/>
    <w:rsid w:val="00367E57"/>
    <w:rsid w:val="003703BA"/>
    <w:rsid w:val="003708DE"/>
    <w:rsid w:val="00371DC6"/>
    <w:rsid w:val="00373787"/>
    <w:rsid w:val="00373B3A"/>
    <w:rsid w:val="0037427D"/>
    <w:rsid w:val="00375424"/>
    <w:rsid w:val="00376F30"/>
    <w:rsid w:val="0038006A"/>
    <w:rsid w:val="00380A78"/>
    <w:rsid w:val="00381DAE"/>
    <w:rsid w:val="0038257B"/>
    <w:rsid w:val="00383AA5"/>
    <w:rsid w:val="00383B7A"/>
    <w:rsid w:val="0038414B"/>
    <w:rsid w:val="0038564D"/>
    <w:rsid w:val="00386C48"/>
    <w:rsid w:val="00386D28"/>
    <w:rsid w:val="00386D43"/>
    <w:rsid w:val="00390EA3"/>
    <w:rsid w:val="0039157A"/>
    <w:rsid w:val="003919D9"/>
    <w:rsid w:val="003925A0"/>
    <w:rsid w:val="003925D9"/>
    <w:rsid w:val="0039298E"/>
    <w:rsid w:val="00393091"/>
    <w:rsid w:val="00394608"/>
    <w:rsid w:val="003963B1"/>
    <w:rsid w:val="00396469"/>
    <w:rsid w:val="00397C85"/>
    <w:rsid w:val="00397E6E"/>
    <w:rsid w:val="003A0536"/>
    <w:rsid w:val="003A0FC5"/>
    <w:rsid w:val="003A1323"/>
    <w:rsid w:val="003A1FE7"/>
    <w:rsid w:val="003A2C95"/>
    <w:rsid w:val="003A4CDE"/>
    <w:rsid w:val="003A4E8B"/>
    <w:rsid w:val="003A68A3"/>
    <w:rsid w:val="003B002E"/>
    <w:rsid w:val="003B048C"/>
    <w:rsid w:val="003B05FE"/>
    <w:rsid w:val="003B1491"/>
    <w:rsid w:val="003B2054"/>
    <w:rsid w:val="003B2810"/>
    <w:rsid w:val="003B34C6"/>
    <w:rsid w:val="003B3AB6"/>
    <w:rsid w:val="003B4A49"/>
    <w:rsid w:val="003B4B08"/>
    <w:rsid w:val="003B4C02"/>
    <w:rsid w:val="003B57E8"/>
    <w:rsid w:val="003B5D2A"/>
    <w:rsid w:val="003B64BD"/>
    <w:rsid w:val="003C0270"/>
    <w:rsid w:val="003C07BC"/>
    <w:rsid w:val="003C08B0"/>
    <w:rsid w:val="003C1618"/>
    <w:rsid w:val="003C1A27"/>
    <w:rsid w:val="003C1B1F"/>
    <w:rsid w:val="003C3903"/>
    <w:rsid w:val="003C559C"/>
    <w:rsid w:val="003C66D6"/>
    <w:rsid w:val="003C7FB3"/>
    <w:rsid w:val="003D0A90"/>
    <w:rsid w:val="003D258A"/>
    <w:rsid w:val="003D2B0B"/>
    <w:rsid w:val="003D39B6"/>
    <w:rsid w:val="003D3E5A"/>
    <w:rsid w:val="003D4385"/>
    <w:rsid w:val="003D49E5"/>
    <w:rsid w:val="003D561A"/>
    <w:rsid w:val="003D6C5F"/>
    <w:rsid w:val="003D6E0A"/>
    <w:rsid w:val="003D7E0A"/>
    <w:rsid w:val="003E2B2B"/>
    <w:rsid w:val="003E2B92"/>
    <w:rsid w:val="003E3507"/>
    <w:rsid w:val="003E3552"/>
    <w:rsid w:val="003E3800"/>
    <w:rsid w:val="003E6677"/>
    <w:rsid w:val="003E67FB"/>
    <w:rsid w:val="003E6EEF"/>
    <w:rsid w:val="003E721D"/>
    <w:rsid w:val="003E7BC4"/>
    <w:rsid w:val="003E7FF1"/>
    <w:rsid w:val="003F045D"/>
    <w:rsid w:val="003F05F0"/>
    <w:rsid w:val="003F0754"/>
    <w:rsid w:val="003F0D56"/>
    <w:rsid w:val="003F0DFE"/>
    <w:rsid w:val="003F1A55"/>
    <w:rsid w:val="003F21AA"/>
    <w:rsid w:val="003F3DA8"/>
    <w:rsid w:val="003F58C5"/>
    <w:rsid w:val="003F59BA"/>
    <w:rsid w:val="003F6AD3"/>
    <w:rsid w:val="003F72D0"/>
    <w:rsid w:val="003F743D"/>
    <w:rsid w:val="00401D34"/>
    <w:rsid w:val="00402FEC"/>
    <w:rsid w:val="0040471B"/>
    <w:rsid w:val="00404E35"/>
    <w:rsid w:val="00405443"/>
    <w:rsid w:val="00405F0A"/>
    <w:rsid w:val="0040647F"/>
    <w:rsid w:val="0040662D"/>
    <w:rsid w:val="00407287"/>
    <w:rsid w:val="004100F1"/>
    <w:rsid w:val="00410C26"/>
    <w:rsid w:val="00411463"/>
    <w:rsid w:val="00411BB4"/>
    <w:rsid w:val="00412251"/>
    <w:rsid w:val="00412389"/>
    <w:rsid w:val="004123A7"/>
    <w:rsid w:val="00412734"/>
    <w:rsid w:val="00413C34"/>
    <w:rsid w:val="0041487A"/>
    <w:rsid w:val="00415049"/>
    <w:rsid w:val="00416927"/>
    <w:rsid w:val="00416AD0"/>
    <w:rsid w:val="00420264"/>
    <w:rsid w:val="00421E72"/>
    <w:rsid w:val="004230A8"/>
    <w:rsid w:val="00423143"/>
    <w:rsid w:val="00423D4B"/>
    <w:rsid w:val="0042508F"/>
    <w:rsid w:val="00425373"/>
    <w:rsid w:val="00425598"/>
    <w:rsid w:val="00425735"/>
    <w:rsid w:val="00425BE4"/>
    <w:rsid w:val="00425F25"/>
    <w:rsid w:val="00426055"/>
    <w:rsid w:val="00426334"/>
    <w:rsid w:val="004267FA"/>
    <w:rsid w:val="00426BF6"/>
    <w:rsid w:val="00426D6A"/>
    <w:rsid w:val="00426E2F"/>
    <w:rsid w:val="0043049D"/>
    <w:rsid w:val="0043133A"/>
    <w:rsid w:val="00431E49"/>
    <w:rsid w:val="00432F01"/>
    <w:rsid w:val="004350B3"/>
    <w:rsid w:val="0043665B"/>
    <w:rsid w:val="004373D9"/>
    <w:rsid w:val="00437445"/>
    <w:rsid w:val="00437629"/>
    <w:rsid w:val="00437B9F"/>
    <w:rsid w:val="00443733"/>
    <w:rsid w:val="00443843"/>
    <w:rsid w:val="00444B8F"/>
    <w:rsid w:val="004467DA"/>
    <w:rsid w:val="00446CF4"/>
    <w:rsid w:val="004470C7"/>
    <w:rsid w:val="00450676"/>
    <w:rsid w:val="00451AC9"/>
    <w:rsid w:val="00451C24"/>
    <w:rsid w:val="00454288"/>
    <w:rsid w:val="00454330"/>
    <w:rsid w:val="00454AF5"/>
    <w:rsid w:val="00455EA5"/>
    <w:rsid w:val="00456140"/>
    <w:rsid w:val="004567D8"/>
    <w:rsid w:val="00456A7C"/>
    <w:rsid w:val="004574C2"/>
    <w:rsid w:val="00457626"/>
    <w:rsid w:val="004606F3"/>
    <w:rsid w:val="00461A27"/>
    <w:rsid w:val="00462807"/>
    <w:rsid w:val="00463D3B"/>
    <w:rsid w:val="0046448E"/>
    <w:rsid w:val="00465F2C"/>
    <w:rsid w:val="004666F8"/>
    <w:rsid w:val="00466803"/>
    <w:rsid w:val="004669AE"/>
    <w:rsid w:val="00471092"/>
    <w:rsid w:val="00471520"/>
    <w:rsid w:val="00471D73"/>
    <w:rsid w:val="0047279D"/>
    <w:rsid w:val="0047280B"/>
    <w:rsid w:val="004728C8"/>
    <w:rsid w:val="00473222"/>
    <w:rsid w:val="004768C7"/>
    <w:rsid w:val="00477405"/>
    <w:rsid w:val="004815B5"/>
    <w:rsid w:val="00481652"/>
    <w:rsid w:val="0048165F"/>
    <w:rsid w:val="0048250E"/>
    <w:rsid w:val="00482E1D"/>
    <w:rsid w:val="00483419"/>
    <w:rsid w:val="00483772"/>
    <w:rsid w:val="00483E51"/>
    <w:rsid w:val="00484AB2"/>
    <w:rsid w:val="004858DF"/>
    <w:rsid w:val="0048742E"/>
    <w:rsid w:val="0048775B"/>
    <w:rsid w:val="004904A3"/>
    <w:rsid w:val="0049107B"/>
    <w:rsid w:val="00491C88"/>
    <w:rsid w:val="00492EB7"/>
    <w:rsid w:val="00493D23"/>
    <w:rsid w:val="00494678"/>
    <w:rsid w:val="00494E20"/>
    <w:rsid w:val="00495C47"/>
    <w:rsid w:val="00495CF0"/>
    <w:rsid w:val="0049790B"/>
    <w:rsid w:val="00497AD0"/>
    <w:rsid w:val="004A0064"/>
    <w:rsid w:val="004A2170"/>
    <w:rsid w:val="004A3224"/>
    <w:rsid w:val="004A6844"/>
    <w:rsid w:val="004B0945"/>
    <w:rsid w:val="004B1BBE"/>
    <w:rsid w:val="004B2555"/>
    <w:rsid w:val="004B34D8"/>
    <w:rsid w:val="004B38DD"/>
    <w:rsid w:val="004B4E95"/>
    <w:rsid w:val="004B4EB5"/>
    <w:rsid w:val="004B578D"/>
    <w:rsid w:val="004B6BF8"/>
    <w:rsid w:val="004B6F7A"/>
    <w:rsid w:val="004B7443"/>
    <w:rsid w:val="004C0C7C"/>
    <w:rsid w:val="004C16C6"/>
    <w:rsid w:val="004C180C"/>
    <w:rsid w:val="004C21DC"/>
    <w:rsid w:val="004C239A"/>
    <w:rsid w:val="004C2901"/>
    <w:rsid w:val="004C2AD5"/>
    <w:rsid w:val="004C369D"/>
    <w:rsid w:val="004C3CF0"/>
    <w:rsid w:val="004C4A4D"/>
    <w:rsid w:val="004C574B"/>
    <w:rsid w:val="004C5FAB"/>
    <w:rsid w:val="004C61C3"/>
    <w:rsid w:val="004C6AB7"/>
    <w:rsid w:val="004C6CDB"/>
    <w:rsid w:val="004C6D19"/>
    <w:rsid w:val="004C7D9E"/>
    <w:rsid w:val="004C7E91"/>
    <w:rsid w:val="004D011E"/>
    <w:rsid w:val="004D019D"/>
    <w:rsid w:val="004D1073"/>
    <w:rsid w:val="004D16EC"/>
    <w:rsid w:val="004D1719"/>
    <w:rsid w:val="004D17DD"/>
    <w:rsid w:val="004D289E"/>
    <w:rsid w:val="004D4B59"/>
    <w:rsid w:val="004D560D"/>
    <w:rsid w:val="004D6FFA"/>
    <w:rsid w:val="004D7A16"/>
    <w:rsid w:val="004D7B33"/>
    <w:rsid w:val="004E018E"/>
    <w:rsid w:val="004E271E"/>
    <w:rsid w:val="004E3AE0"/>
    <w:rsid w:val="004E3E88"/>
    <w:rsid w:val="004E471F"/>
    <w:rsid w:val="004E7043"/>
    <w:rsid w:val="004E7562"/>
    <w:rsid w:val="004F0862"/>
    <w:rsid w:val="004F0982"/>
    <w:rsid w:val="004F0ACD"/>
    <w:rsid w:val="004F31DA"/>
    <w:rsid w:val="004F5B7C"/>
    <w:rsid w:val="004F5B8D"/>
    <w:rsid w:val="004F6441"/>
    <w:rsid w:val="004F6B42"/>
    <w:rsid w:val="004F7972"/>
    <w:rsid w:val="005001F1"/>
    <w:rsid w:val="005005CD"/>
    <w:rsid w:val="00500E96"/>
    <w:rsid w:val="00500F2F"/>
    <w:rsid w:val="0050106A"/>
    <w:rsid w:val="00501119"/>
    <w:rsid w:val="005019D0"/>
    <w:rsid w:val="00501B7E"/>
    <w:rsid w:val="005023E0"/>
    <w:rsid w:val="00502499"/>
    <w:rsid w:val="00502D55"/>
    <w:rsid w:val="00503E02"/>
    <w:rsid w:val="005047AB"/>
    <w:rsid w:val="00504DFC"/>
    <w:rsid w:val="00505635"/>
    <w:rsid w:val="005057FB"/>
    <w:rsid w:val="00507ECA"/>
    <w:rsid w:val="00507F4E"/>
    <w:rsid w:val="00510202"/>
    <w:rsid w:val="00511671"/>
    <w:rsid w:val="00512A3F"/>
    <w:rsid w:val="00512FAD"/>
    <w:rsid w:val="00513361"/>
    <w:rsid w:val="00513824"/>
    <w:rsid w:val="00513BEC"/>
    <w:rsid w:val="0051466F"/>
    <w:rsid w:val="00514C24"/>
    <w:rsid w:val="0051591D"/>
    <w:rsid w:val="005160D9"/>
    <w:rsid w:val="00520442"/>
    <w:rsid w:val="00520B3D"/>
    <w:rsid w:val="00521687"/>
    <w:rsid w:val="00522B50"/>
    <w:rsid w:val="00522FEA"/>
    <w:rsid w:val="0052379B"/>
    <w:rsid w:val="005239CD"/>
    <w:rsid w:val="00526FCC"/>
    <w:rsid w:val="00527428"/>
    <w:rsid w:val="00531339"/>
    <w:rsid w:val="005319EE"/>
    <w:rsid w:val="00532D8D"/>
    <w:rsid w:val="00533077"/>
    <w:rsid w:val="00533208"/>
    <w:rsid w:val="00533F9A"/>
    <w:rsid w:val="005343B7"/>
    <w:rsid w:val="00534C2D"/>
    <w:rsid w:val="005359C7"/>
    <w:rsid w:val="00535FCF"/>
    <w:rsid w:val="00536D42"/>
    <w:rsid w:val="0053720B"/>
    <w:rsid w:val="005409ED"/>
    <w:rsid w:val="00540B7F"/>
    <w:rsid w:val="0054213C"/>
    <w:rsid w:val="00542820"/>
    <w:rsid w:val="0054289D"/>
    <w:rsid w:val="00542AED"/>
    <w:rsid w:val="00544EAB"/>
    <w:rsid w:val="00546321"/>
    <w:rsid w:val="00546DFA"/>
    <w:rsid w:val="00550064"/>
    <w:rsid w:val="005502E8"/>
    <w:rsid w:val="00551AA4"/>
    <w:rsid w:val="00551D9D"/>
    <w:rsid w:val="0055301C"/>
    <w:rsid w:val="00553898"/>
    <w:rsid w:val="005538DB"/>
    <w:rsid w:val="00553CF7"/>
    <w:rsid w:val="00554327"/>
    <w:rsid w:val="00554E76"/>
    <w:rsid w:val="00555896"/>
    <w:rsid w:val="00556A1E"/>
    <w:rsid w:val="00557073"/>
    <w:rsid w:val="005570FC"/>
    <w:rsid w:val="00560E71"/>
    <w:rsid w:val="005614D5"/>
    <w:rsid w:val="0056159E"/>
    <w:rsid w:val="005635C4"/>
    <w:rsid w:val="0056360D"/>
    <w:rsid w:val="005642DE"/>
    <w:rsid w:val="005658ED"/>
    <w:rsid w:val="00565D7C"/>
    <w:rsid w:val="005665AF"/>
    <w:rsid w:val="00566851"/>
    <w:rsid w:val="0056786E"/>
    <w:rsid w:val="00567AD0"/>
    <w:rsid w:val="005714AA"/>
    <w:rsid w:val="00571740"/>
    <w:rsid w:val="00571F20"/>
    <w:rsid w:val="005723A6"/>
    <w:rsid w:val="0057379C"/>
    <w:rsid w:val="00573CB4"/>
    <w:rsid w:val="005750CB"/>
    <w:rsid w:val="0057587C"/>
    <w:rsid w:val="005758E4"/>
    <w:rsid w:val="00577C4A"/>
    <w:rsid w:val="00580811"/>
    <w:rsid w:val="00580A58"/>
    <w:rsid w:val="005817AF"/>
    <w:rsid w:val="00581C01"/>
    <w:rsid w:val="00581F01"/>
    <w:rsid w:val="0058283E"/>
    <w:rsid w:val="0058377C"/>
    <w:rsid w:val="0058444C"/>
    <w:rsid w:val="00584879"/>
    <w:rsid w:val="00584D90"/>
    <w:rsid w:val="00584FA4"/>
    <w:rsid w:val="00585907"/>
    <w:rsid w:val="005859EE"/>
    <w:rsid w:val="00585D3C"/>
    <w:rsid w:val="00585FBA"/>
    <w:rsid w:val="0058693A"/>
    <w:rsid w:val="00587B3F"/>
    <w:rsid w:val="00590022"/>
    <w:rsid w:val="0059132B"/>
    <w:rsid w:val="00591BAA"/>
    <w:rsid w:val="0059241D"/>
    <w:rsid w:val="005925CF"/>
    <w:rsid w:val="005930AA"/>
    <w:rsid w:val="0059393D"/>
    <w:rsid w:val="005949E8"/>
    <w:rsid w:val="00595037"/>
    <w:rsid w:val="00595068"/>
    <w:rsid w:val="0059536E"/>
    <w:rsid w:val="005959DB"/>
    <w:rsid w:val="00595D4B"/>
    <w:rsid w:val="005963B7"/>
    <w:rsid w:val="00596CCD"/>
    <w:rsid w:val="00596DE0"/>
    <w:rsid w:val="005A091D"/>
    <w:rsid w:val="005A0BCF"/>
    <w:rsid w:val="005A15EB"/>
    <w:rsid w:val="005A16A1"/>
    <w:rsid w:val="005A23D5"/>
    <w:rsid w:val="005A4E9C"/>
    <w:rsid w:val="005A4F99"/>
    <w:rsid w:val="005A5244"/>
    <w:rsid w:val="005A5680"/>
    <w:rsid w:val="005A6EB7"/>
    <w:rsid w:val="005B0A95"/>
    <w:rsid w:val="005B12B8"/>
    <w:rsid w:val="005B1886"/>
    <w:rsid w:val="005B18AD"/>
    <w:rsid w:val="005B2312"/>
    <w:rsid w:val="005B3F06"/>
    <w:rsid w:val="005B3FA6"/>
    <w:rsid w:val="005B55B0"/>
    <w:rsid w:val="005B5B3B"/>
    <w:rsid w:val="005B5E7B"/>
    <w:rsid w:val="005B67D5"/>
    <w:rsid w:val="005B6960"/>
    <w:rsid w:val="005B6980"/>
    <w:rsid w:val="005B779B"/>
    <w:rsid w:val="005B78DC"/>
    <w:rsid w:val="005C0CAD"/>
    <w:rsid w:val="005C283F"/>
    <w:rsid w:val="005C2901"/>
    <w:rsid w:val="005C2A0E"/>
    <w:rsid w:val="005C48AC"/>
    <w:rsid w:val="005C5F33"/>
    <w:rsid w:val="005C5F4A"/>
    <w:rsid w:val="005C6266"/>
    <w:rsid w:val="005C632A"/>
    <w:rsid w:val="005C64CB"/>
    <w:rsid w:val="005D04DA"/>
    <w:rsid w:val="005D0518"/>
    <w:rsid w:val="005D0DB4"/>
    <w:rsid w:val="005D31F0"/>
    <w:rsid w:val="005D36A3"/>
    <w:rsid w:val="005D5CC0"/>
    <w:rsid w:val="005D6910"/>
    <w:rsid w:val="005D70B7"/>
    <w:rsid w:val="005D7BEE"/>
    <w:rsid w:val="005E0375"/>
    <w:rsid w:val="005E0513"/>
    <w:rsid w:val="005E0C57"/>
    <w:rsid w:val="005E0DE5"/>
    <w:rsid w:val="005E148E"/>
    <w:rsid w:val="005E26D8"/>
    <w:rsid w:val="005E3C77"/>
    <w:rsid w:val="005E3FDF"/>
    <w:rsid w:val="005E4F9D"/>
    <w:rsid w:val="005E5541"/>
    <w:rsid w:val="005E581B"/>
    <w:rsid w:val="005E5F44"/>
    <w:rsid w:val="005E637A"/>
    <w:rsid w:val="005E646F"/>
    <w:rsid w:val="005E6D81"/>
    <w:rsid w:val="005E7391"/>
    <w:rsid w:val="005E7994"/>
    <w:rsid w:val="005E7C2F"/>
    <w:rsid w:val="005F0B12"/>
    <w:rsid w:val="005F3DA0"/>
    <w:rsid w:val="005F3FB1"/>
    <w:rsid w:val="005F49AD"/>
    <w:rsid w:val="005F543A"/>
    <w:rsid w:val="005F7AEC"/>
    <w:rsid w:val="006009E2"/>
    <w:rsid w:val="00600E6F"/>
    <w:rsid w:val="006044A8"/>
    <w:rsid w:val="00604E03"/>
    <w:rsid w:val="006054F4"/>
    <w:rsid w:val="00605C5B"/>
    <w:rsid w:val="0060632A"/>
    <w:rsid w:val="00606A11"/>
    <w:rsid w:val="00606B73"/>
    <w:rsid w:val="00606CC0"/>
    <w:rsid w:val="00607777"/>
    <w:rsid w:val="00610BD9"/>
    <w:rsid w:val="006110B7"/>
    <w:rsid w:val="00611AD6"/>
    <w:rsid w:val="00612664"/>
    <w:rsid w:val="00612FB5"/>
    <w:rsid w:val="00614943"/>
    <w:rsid w:val="00614D52"/>
    <w:rsid w:val="0061504E"/>
    <w:rsid w:val="00615189"/>
    <w:rsid w:val="00615428"/>
    <w:rsid w:val="006155BA"/>
    <w:rsid w:val="00616F1F"/>
    <w:rsid w:val="006175F6"/>
    <w:rsid w:val="006177CC"/>
    <w:rsid w:val="00617900"/>
    <w:rsid w:val="00620913"/>
    <w:rsid w:val="00620DC8"/>
    <w:rsid w:val="00621B35"/>
    <w:rsid w:val="006234C9"/>
    <w:rsid w:val="006237BF"/>
    <w:rsid w:val="00623EC9"/>
    <w:rsid w:val="00624233"/>
    <w:rsid w:val="0062473A"/>
    <w:rsid w:val="00626290"/>
    <w:rsid w:val="00626D91"/>
    <w:rsid w:val="00626F33"/>
    <w:rsid w:val="00627034"/>
    <w:rsid w:val="00627CD4"/>
    <w:rsid w:val="0063024C"/>
    <w:rsid w:val="006303CD"/>
    <w:rsid w:val="006305B2"/>
    <w:rsid w:val="006309DA"/>
    <w:rsid w:val="00630B93"/>
    <w:rsid w:val="00630BA8"/>
    <w:rsid w:val="00631455"/>
    <w:rsid w:val="00632040"/>
    <w:rsid w:val="006325D4"/>
    <w:rsid w:val="0063282D"/>
    <w:rsid w:val="00632EA7"/>
    <w:rsid w:val="006338D6"/>
    <w:rsid w:val="00634248"/>
    <w:rsid w:val="006346AE"/>
    <w:rsid w:val="00634C29"/>
    <w:rsid w:val="00634EC2"/>
    <w:rsid w:val="0063605F"/>
    <w:rsid w:val="006365B0"/>
    <w:rsid w:val="00636BBB"/>
    <w:rsid w:val="00640368"/>
    <w:rsid w:val="00640590"/>
    <w:rsid w:val="006427D1"/>
    <w:rsid w:val="00642CFC"/>
    <w:rsid w:val="00642FA3"/>
    <w:rsid w:val="00643047"/>
    <w:rsid w:val="00643115"/>
    <w:rsid w:val="006437DB"/>
    <w:rsid w:val="00643D0F"/>
    <w:rsid w:val="006445E2"/>
    <w:rsid w:val="00644745"/>
    <w:rsid w:val="0064583D"/>
    <w:rsid w:val="00645C55"/>
    <w:rsid w:val="00645CF3"/>
    <w:rsid w:val="006467BB"/>
    <w:rsid w:val="00646BEC"/>
    <w:rsid w:val="0065026C"/>
    <w:rsid w:val="00650738"/>
    <w:rsid w:val="0065134E"/>
    <w:rsid w:val="0065226A"/>
    <w:rsid w:val="00652625"/>
    <w:rsid w:val="0065306C"/>
    <w:rsid w:val="00653CF2"/>
    <w:rsid w:val="00654E11"/>
    <w:rsid w:val="00655234"/>
    <w:rsid w:val="00656B76"/>
    <w:rsid w:val="00657E5D"/>
    <w:rsid w:val="00660302"/>
    <w:rsid w:val="00660424"/>
    <w:rsid w:val="006609A6"/>
    <w:rsid w:val="0066134E"/>
    <w:rsid w:val="006617C5"/>
    <w:rsid w:val="0066185C"/>
    <w:rsid w:val="006623CF"/>
    <w:rsid w:val="00662AEC"/>
    <w:rsid w:val="006632D8"/>
    <w:rsid w:val="00663847"/>
    <w:rsid w:val="00663B58"/>
    <w:rsid w:val="00664B8F"/>
    <w:rsid w:val="006675F2"/>
    <w:rsid w:val="00670E0E"/>
    <w:rsid w:val="006716F0"/>
    <w:rsid w:val="00672151"/>
    <w:rsid w:val="0067260C"/>
    <w:rsid w:val="00672FE3"/>
    <w:rsid w:val="00673C10"/>
    <w:rsid w:val="00673D99"/>
    <w:rsid w:val="006747EB"/>
    <w:rsid w:val="006753AE"/>
    <w:rsid w:val="006767F5"/>
    <w:rsid w:val="006769A9"/>
    <w:rsid w:val="00677F26"/>
    <w:rsid w:val="006804A5"/>
    <w:rsid w:val="00680854"/>
    <w:rsid w:val="00682AFC"/>
    <w:rsid w:val="00684297"/>
    <w:rsid w:val="00684C5E"/>
    <w:rsid w:val="00684FEB"/>
    <w:rsid w:val="00685EB0"/>
    <w:rsid w:val="006864F0"/>
    <w:rsid w:val="0068737C"/>
    <w:rsid w:val="006874CF"/>
    <w:rsid w:val="00690570"/>
    <w:rsid w:val="00690C41"/>
    <w:rsid w:val="00690CBD"/>
    <w:rsid w:val="00691421"/>
    <w:rsid w:val="0069284A"/>
    <w:rsid w:val="00693610"/>
    <w:rsid w:val="006937A2"/>
    <w:rsid w:val="0069524E"/>
    <w:rsid w:val="006966F7"/>
    <w:rsid w:val="00697AEB"/>
    <w:rsid w:val="00697D35"/>
    <w:rsid w:val="006A0067"/>
    <w:rsid w:val="006A00DB"/>
    <w:rsid w:val="006A070D"/>
    <w:rsid w:val="006A302E"/>
    <w:rsid w:val="006A314B"/>
    <w:rsid w:val="006A3637"/>
    <w:rsid w:val="006A38E9"/>
    <w:rsid w:val="006A43FA"/>
    <w:rsid w:val="006A4429"/>
    <w:rsid w:val="006A590F"/>
    <w:rsid w:val="006A5C0C"/>
    <w:rsid w:val="006A5E21"/>
    <w:rsid w:val="006A6796"/>
    <w:rsid w:val="006A736A"/>
    <w:rsid w:val="006B0730"/>
    <w:rsid w:val="006B0AA8"/>
    <w:rsid w:val="006B0AE3"/>
    <w:rsid w:val="006B1674"/>
    <w:rsid w:val="006B2132"/>
    <w:rsid w:val="006B5745"/>
    <w:rsid w:val="006B5B4B"/>
    <w:rsid w:val="006B5FCD"/>
    <w:rsid w:val="006B6A9F"/>
    <w:rsid w:val="006B7940"/>
    <w:rsid w:val="006B7952"/>
    <w:rsid w:val="006B7E4D"/>
    <w:rsid w:val="006C0121"/>
    <w:rsid w:val="006C02AF"/>
    <w:rsid w:val="006C0699"/>
    <w:rsid w:val="006C084E"/>
    <w:rsid w:val="006C0A27"/>
    <w:rsid w:val="006C247A"/>
    <w:rsid w:val="006C42AB"/>
    <w:rsid w:val="006C49B5"/>
    <w:rsid w:val="006C5B89"/>
    <w:rsid w:val="006C621C"/>
    <w:rsid w:val="006C6691"/>
    <w:rsid w:val="006D077A"/>
    <w:rsid w:val="006D07FA"/>
    <w:rsid w:val="006D23FE"/>
    <w:rsid w:val="006D3D6B"/>
    <w:rsid w:val="006D5B4F"/>
    <w:rsid w:val="006D5C11"/>
    <w:rsid w:val="006D5CD7"/>
    <w:rsid w:val="006D6F76"/>
    <w:rsid w:val="006D7486"/>
    <w:rsid w:val="006E2193"/>
    <w:rsid w:val="006E29EC"/>
    <w:rsid w:val="006E3849"/>
    <w:rsid w:val="006E5790"/>
    <w:rsid w:val="006E6595"/>
    <w:rsid w:val="006E6A6D"/>
    <w:rsid w:val="006E7109"/>
    <w:rsid w:val="006E7355"/>
    <w:rsid w:val="006E7AF1"/>
    <w:rsid w:val="006F1352"/>
    <w:rsid w:val="006F189E"/>
    <w:rsid w:val="006F2440"/>
    <w:rsid w:val="006F2958"/>
    <w:rsid w:val="006F2EED"/>
    <w:rsid w:val="006F30E0"/>
    <w:rsid w:val="006F432D"/>
    <w:rsid w:val="006F4E8F"/>
    <w:rsid w:val="006F6C77"/>
    <w:rsid w:val="006F6D69"/>
    <w:rsid w:val="007004A1"/>
    <w:rsid w:val="0070162D"/>
    <w:rsid w:val="007019D4"/>
    <w:rsid w:val="007023E1"/>
    <w:rsid w:val="00704C65"/>
    <w:rsid w:val="00705893"/>
    <w:rsid w:val="0070604C"/>
    <w:rsid w:val="00706575"/>
    <w:rsid w:val="00706984"/>
    <w:rsid w:val="00706DA8"/>
    <w:rsid w:val="00707D2D"/>
    <w:rsid w:val="0071016F"/>
    <w:rsid w:val="00710F0D"/>
    <w:rsid w:val="007115BB"/>
    <w:rsid w:val="00712092"/>
    <w:rsid w:val="0071270C"/>
    <w:rsid w:val="00712B22"/>
    <w:rsid w:val="0071360D"/>
    <w:rsid w:val="007141E7"/>
    <w:rsid w:val="0071463F"/>
    <w:rsid w:val="00714C46"/>
    <w:rsid w:val="007150EF"/>
    <w:rsid w:val="00716028"/>
    <w:rsid w:val="00716439"/>
    <w:rsid w:val="0071679F"/>
    <w:rsid w:val="00717967"/>
    <w:rsid w:val="00720A20"/>
    <w:rsid w:val="00720F82"/>
    <w:rsid w:val="00721C8C"/>
    <w:rsid w:val="0072260B"/>
    <w:rsid w:val="007228A1"/>
    <w:rsid w:val="00723393"/>
    <w:rsid w:val="00723480"/>
    <w:rsid w:val="00723C5A"/>
    <w:rsid w:val="0072514C"/>
    <w:rsid w:val="00725BE4"/>
    <w:rsid w:val="007267AA"/>
    <w:rsid w:val="00730031"/>
    <w:rsid w:val="007301B4"/>
    <w:rsid w:val="007305B6"/>
    <w:rsid w:val="007305D3"/>
    <w:rsid w:val="007311E7"/>
    <w:rsid w:val="0073140F"/>
    <w:rsid w:val="0073144F"/>
    <w:rsid w:val="00732E5D"/>
    <w:rsid w:val="00733087"/>
    <w:rsid w:val="00733A05"/>
    <w:rsid w:val="00733ABF"/>
    <w:rsid w:val="00733DC9"/>
    <w:rsid w:val="00733E36"/>
    <w:rsid w:val="007341A7"/>
    <w:rsid w:val="00734342"/>
    <w:rsid w:val="00734895"/>
    <w:rsid w:val="00734A61"/>
    <w:rsid w:val="0073561B"/>
    <w:rsid w:val="00735FFD"/>
    <w:rsid w:val="00736C13"/>
    <w:rsid w:val="00736FA0"/>
    <w:rsid w:val="007375DE"/>
    <w:rsid w:val="00737E27"/>
    <w:rsid w:val="0074012D"/>
    <w:rsid w:val="007404CE"/>
    <w:rsid w:val="007407E0"/>
    <w:rsid w:val="0074119F"/>
    <w:rsid w:val="00741CB9"/>
    <w:rsid w:val="007425F3"/>
    <w:rsid w:val="00743B26"/>
    <w:rsid w:val="007448A4"/>
    <w:rsid w:val="00744D39"/>
    <w:rsid w:val="007454E2"/>
    <w:rsid w:val="007456C2"/>
    <w:rsid w:val="0074571C"/>
    <w:rsid w:val="007457F7"/>
    <w:rsid w:val="00746F49"/>
    <w:rsid w:val="0074719D"/>
    <w:rsid w:val="007475A6"/>
    <w:rsid w:val="00752190"/>
    <w:rsid w:val="00752424"/>
    <w:rsid w:val="00753146"/>
    <w:rsid w:val="00753E53"/>
    <w:rsid w:val="00754313"/>
    <w:rsid w:val="00754F58"/>
    <w:rsid w:val="00755FFE"/>
    <w:rsid w:val="00757F44"/>
    <w:rsid w:val="0076017B"/>
    <w:rsid w:val="00760282"/>
    <w:rsid w:val="00762083"/>
    <w:rsid w:val="007624C6"/>
    <w:rsid w:val="00762A26"/>
    <w:rsid w:val="00762FA6"/>
    <w:rsid w:val="007638AB"/>
    <w:rsid w:val="007638D4"/>
    <w:rsid w:val="00764232"/>
    <w:rsid w:val="0076438C"/>
    <w:rsid w:val="00764991"/>
    <w:rsid w:val="00764BBF"/>
    <w:rsid w:val="00765378"/>
    <w:rsid w:val="00765EDD"/>
    <w:rsid w:val="00765F06"/>
    <w:rsid w:val="007666D6"/>
    <w:rsid w:val="00766A64"/>
    <w:rsid w:val="00767DB2"/>
    <w:rsid w:val="00770011"/>
    <w:rsid w:val="007707DD"/>
    <w:rsid w:val="00770D3C"/>
    <w:rsid w:val="00770DF0"/>
    <w:rsid w:val="00771172"/>
    <w:rsid w:val="00771BF2"/>
    <w:rsid w:val="007723EF"/>
    <w:rsid w:val="00772967"/>
    <w:rsid w:val="00772E8C"/>
    <w:rsid w:val="007739B1"/>
    <w:rsid w:val="007740F9"/>
    <w:rsid w:val="00774546"/>
    <w:rsid w:val="00775931"/>
    <w:rsid w:val="00775F18"/>
    <w:rsid w:val="00776CD7"/>
    <w:rsid w:val="00777876"/>
    <w:rsid w:val="0077793E"/>
    <w:rsid w:val="00777F4A"/>
    <w:rsid w:val="00780AB7"/>
    <w:rsid w:val="00782524"/>
    <w:rsid w:val="0078263A"/>
    <w:rsid w:val="00782C18"/>
    <w:rsid w:val="00782C9F"/>
    <w:rsid w:val="00783F24"/>
    <w:rsid w:val="007843CB"/>
    <w:rsid w:val="00786003"/>
    <w:rsid w:val="007868D4"/>
    <w:rsid w:val="00786E47"/>
    <w:rsid w:val="00787094"/>
    <w:rsid w:val="00787B4F"/>
    <w:rsid w:val="00787B9F"/>
    <w:rsid w:val="00790F39"/>
    <w:rsid w:val="007915D1"/>
    <w:rsid w:val="00791B3F"/>
    <w:rsid w:val="00791FBF"/>
    <w:rsid w:val="007922DE"/>
    <w:rsid w:val="007924FE"/>
    <w:rsid w:val="00792CCD"/>
    <w:rsid w:val="00793BB8"/>
    <w:rsid w:val="00794168"/>
    <w:rsid w:val="00794453"/>
    <w:rsid w:val="0079467A"/>
    <w:rsid w:val="00794E55"/>
    <w:rsid w:val="00795B22"/>
    <w:rsid w:val="00796CE3"/>
    <w:rsid w:val="00796DA6"/>
    <w:rsid w:val="00797625"/>
    <w:rsid w:val="007A0D94"/>
    <w:rsid w:val="007A282A"/>
    <w:rsid w:val="007A2D8A"/>
    <w:rsid w:val="007A37CC"/>
    <w:rsid w:val="007A3CFE"/>
    <w:rsid w:val="007A487C"/>
    <w:rsid w:val="007A4A07"/>
    <w:rsid w:val="007A5018"/>
    <w:rsid w:val="007A5988"/>
    <w:rsid w:val="007A64F6"/>
    <w:rsid w:val="007A7100"/>
    <w:rsid w:val="007A736F"/>
    <w:rsid w:val="007A7B8B"/>
    <w:rsid w:val="007B0377"/>
    <w:rsid w:val="007B07F8"/>
    <w:rsid w:val="007B0A47"/>
    <w:rsid w:val="007B1181"/>
    <w:rsid w:val="007B247A"/>
    <w:rsid w:val="007B2FBB"/>
    <w:rsid w:val="007B3568"/>
    <w:rsid w:val="007B4462"/>
    <w:rsid w:val="007B4D26"/>
    <w:rsid w:val="007B5069"/>
    <w:rsid w:val="007B51C7"/>
    <w:rsid w:val="007B7380"/>
    <w:rsid w:val="007B7C08"/>
    <w:rsid w:val="007B7DA4"/>
    <w:rsid w:val="007B7FD0"/>
    <w:rsid w:val="007C0B36"/>
    <w:rsid w:val="007C0C6F"/>
    <w:rsid w:val="007C274E"/>
    <w:rsid w:val="007C31D3"/>
    <w:rsid w:val="007C37B8"/>
    <w:rsid w:val="007C3DAD"/>
    <w:rsid w:val="007C3F6D"/>
    <w:rsid w:val="007C44F8"/>
    <w:rsid w:val="007C5843"/>
    <w:rsid w:val="007C6C71"/>
    <w:rsid w:val="007C7FBE"/>
    <w:rsid w:val="007D017A"/>
    <w:rsid w:val="007D03E7"/>
    <w:rsid w:val="007D0E66"/>
    <w:rsid w:val="007D12FC"/>
    <w:rsid w:val="007D140A"/>
    <w:rsid w:val="007D2025"/>
    <w:rsid w:val="007D3688"/>
    <w:rsid w:val="007D42B8"/>
    <w:rsid w:val="007D5285"/>
    <w:rsid w:val="007D56FC"/>
    <w:rsid w:val="007D5822"/>
    <w:rsid w:val="007D5F4C"/>
    <w:rsid w:val="007D6BBB"/>
    <w:rsid w:val="007E10FA"/>
    <w:rsid w:val="007E1305"/>
    <w:rsid w:val="007E1CCC"/>
    <w:rsid w:val="007E1FE6"/>
    <w:rsid w:val="007E2217"/>
    <w:rsid w:val="007E225E"/>
    <w:rsid w:val="007E2362"/>
    <w:rsid w:val="007E2788"/>
    <w:rsid w:val="007E3AC5"/>
    <w:rsid w:val="007E3BCE"/>
    <w:rsid w:val="007E3E70"/>
    <w:rsid w:val="007E4331"/>
    <w:rsid w:val="007E4D18"/>
    <w:rsid w:val="007E6AE4"/>
    <w:rsid w:val="007E7241"/>
    <w:rsid w:val="007E7276"/>
    <w:rsid w:val="007E7336"/>
    <w:rsid w:val="007E7B8E"/>
    <w:rsid w:val="007E7BB1"/>
    <w:rsid w:val="007F02B6"/>
    <w:rsid w:val="007F0614"/>
    <w:rsid w:val="007F06EA"/>
    <w:rsid w:val="007F0B69"/>
    <w:rsid w:val="007F1543"/>
    <w:rsid w:val="007F1E3A"/>
    <w:rsid w:val="007F2E68"/>
    <w:rsid w:val="007F4928"/>
    <w:rsid w:val="007F4AB7"/>
    <w:rsid w:val="007F4B5A"/>
    <w:rsid w:val="007F4D37"/>
    <w:rsid w:val="007F5911"/>
    <w:rsid w:val="007F626F"/>
    <w:rsid w:val="007F7549"/>
    <w:rsid w:val="007F759D"/>
    <w:rsid w:val="007F7685"/>
    <w:rsid w:val="007F7F3C"/>
    <w:rsid w:val="008004D8"/>
    <w:rsid w:val="00800FEA"/>
    <w:rsid w:val="00801950"/>
    <w:rsid w:val="00801BD8"/>
    <w:rsid w:val="00801D28"/>
    <w:rsid w:val="0080245B"/>
    <w:rsid w:val="0080445A"/>
    <w:rsid w:val="00805A89"/>
    <w:rsid w:val="00805C0A"/>
    <w:rsid w:val="00805F0A"/>
    <w:rsid w:val="00807331"/>
    <w:rsid w:val="00807C4C"/>
    <w:rsid w:val="0081063A"/>
    <w:rsid w:val="0081080A"/>
    <w:rsid w:val="00810CE8"/>
    <w:rsid w:val="00811936"/>
    <w:rsid w:val="008125B7"/>
    <w:rsid w:val="00813679"/>
    <w:rsid w:val="008141E1"/>
    <w:rsid w:val="00816CE9"/>
    <w:rsid w:val="00816CEA"/>
    <w:rsid w:val="00817FC1"/>
    <w:rsid w:val="00821D74"/>
    <w:rsid w:val="00821F78"/>
    <w:rsid w:val="008224DD"/>
    <w:rsid w:val="008225D2"/>
    <w:rsid w:val="00822638"/>
    <w:rsid w:val="008248A6"/>
    <w:rsid w:val="00824CBD"/>
    <w:rsid w:val="00824E92"/>
    <w:rsid w:val="0082538D"/>
    <w:rsid w:val="00827A4A"/>
    <w:rsid w:val="0083092D"/>
    <w:rsid w:val="00831E7A"/>
    <w:rsid w:val="00832020"/>
    <w:rsid w:val="008332DE"/>
    <w:rsid w:val="008335A1"/>
    <w:rsid w:val="00833692"/>
    <w:rsid w:val="0083382F"/>
    <w:rsid w:val="00833933"/>
    <w:rsid w:val="00834199"/>
    <w:rsid w:val="008346E9"/>
    <w:rsid w:val="00836650"/>
    <w:rsid w:val="008371CD"/>
    <w:rsid w:val="00837DD4"/>
    <w:rsid w:val="00842A6D"/>
    <w:rsid w:val="00842F16"/>
    <w:rsid w:val="00843066"/>
    <w:rsid w:val="008441C0"/>
    <w:rsid w:val="00844A37"/>
    <w:rsid w:val="0084558E"/>
    <w:rsid w:val="008459EE"/>
    <w:rsid w:val="008464E5"/>
    <w:rsid w:val="00846C1C"/>
    <w:rsid w:val="00847091"/>
    <w:rsid w:val="008474B7"/>
    <w:rsid w:val="00847B8A"/>
    <w:rsid w:val="00851977"/>
    <w:rsid w:val="00852930"/>
    <w:rsid w:val="00852969"/>
    <w:rsid w:val="00854029"/>
    <w:rsid w:val="00855BBC"/>
    <w:rsid w:val="00856B4C"/>
    <w:rsid w:val="00856DAD"/>
    <w:rsid w:val="0085754E"/>
    <w:rsid w:val="0085788A"/>
    <w:rsid w:val="00860265"/>
    <w:rsid w:val="0086046F"/>
    <w:rsid w:val="00860617"/>
    <w:rsid w:val="00860BF4"/>
    <w:rsid w:val="008612DF"/>
    <w:rsid w:val="008612E4"/>
    <w:rsid w:val="008617BC"/>
    <w:rsid w:val="00861A8E"/>
    <w:rsid w:val="00861B9C"/>
    <w:rsid w:val="00861F00"/>
    <w:rsid w:val="00862602"/>
    <w:rsid w:val="0086270C"/>
    <w:rsid w:val="00862FAA"/>
    <w:rsid w:val="00863645"/>
    <w:rsid w:val="00863A1E"/>
    <w:rsid w:val="00863DD5"/>
    <w:rsid w:val="008648D3"/>
    <w:rsid w:val="00864C52"/>
    <w:rsid w:val="00864E11"/>
    <w:rsid w:val="00864FA8"/>
    <w:rsid w:val="0086505B"/>
    <w:rsid w:val="0086523C"/>
    <w:rsid w:val="008656D6"/>
    <w:rsid w:val="00865838"/>
    <w:rsid w:val="00865EA4"/>
    <w:rsid w:val="008665E6"/>
    <w:rsid w:val="00866DB5"/>
    <w:rsid w:val="008678EF"/>
    <w:rsid w:val="00867A4A"/>
    <w:rsid w:val="0087006C"/>
    <w:rsid w:val="008711CD"/>
    <w:rsid w:val="00871433"/>
    <w:rsid w:val="008714C8"/>
    <w:rsid w:val="00872F0C"/>
    <w:rsid w:val="008744FE"/>
    <w:rsid w:val="00874FF8"/>
    <w:rsid w:val="00875770"/>
    <w:rsid w:val="00875B9D"/>
    <w:rsid w:val="00876271"/>
    <w:rsid w:val="008763B7"/>
    <w:rsid w:val="00876F78"/>
    <w:rsid w:val="0087729D"/>
    <w:rsid w:val="0088027D"/>
    <w:rsid w:val="008817F9"/>
    <w:rsid w:val="00883C1D"/>
    <w:rsid w:val="00884040"/>
    <w:rsid w:val="0088491B"/>
    <w:rsid w:val="00884E6A"/>
    <w:rsid w:val="0088524A"/>
    <w:rsid w:val="00886BD3"/>
    <w:rsid w:val="008875B6"/>
    <w:rsid w:val="00887C92"/>
    <w:rsid w:val="00887F4C"/>
    <w:rsid w:val="00890160"/>
    <w:rsid w:val="0089099F"/>
    <w:rsid w:val="00891B0D"/>
    <w:rsid w:val="00891D51"/>
    <w:rsid w:val="008929DF"/>
    <w:rsid w:val="00893240"/>
    <w:rsid w:val="00893DC7"/>
    <w:rsid w:val="00893E74"/>
    <w:rsid w:val="0089490D"/>
    <w:rsid w:val="00894940"/>
    <w:rsid w:val="00894ADA"/>
    <w:rsid w:val="00895730"/>
    <w:rsid w:val="00895BF4"/>
    <w:rsid w:val="00895F03"/>
    <w:rsid w:val="00896BA6"/>
    <w:rsid w:val="008978C4"/>
    <w:rsid w:val="008A15E3"/>
    <w:rsid w:val="008A1ABB"/>
    <w:rsid w:val="008A224E"/>
    <w:rsid w:val="008A2EEC"/>
    <w:rsid w:val="008A3AC0"/>
    <w:rsid w:val="008A4ABB"/>
    <w:rsid w:val="008A5173"/>
    <w:rsid w:val="008A5D4A"/>
    <w:rsid w:val="008B0295"/>
    <w:rsid w:val="008B08D5"/>
    <w:rsid w:val="008B09E6"/>
    <w:rsid w:val="008B0F84"/>
    <w:rsid w:val="008B23AC"/>
    <w:rsid w:val="008B2825"/>
    <w:rsid w:val="008B3151"/>
    <w:rsid w:val="008B3814"/>
    <w:rsid w:val="008B4987"/>
    <w:rsid w:val="008B4D16"/>
    <w:rsid w:val="008B52FD"/>
    <w:rsid w:val="008B5DA4"/>
    <w:rsid w:val="008B6267"/>
    <w:rsid w:val="008B6604"/>
    <w:rsid w:val="008B6634"/>
    <w:rsid w:val="008B6CE3"/>
    <w:rsid w:val="008B731E"/>
    <w:rsid w:val="008B784D"/>
    <w:rsid w:val="008B7E65"/>
    <w:rsid w:val="008C013D"/>
    <w:rsid w:val="008C0AD6"/>
    <w:rsid w:val="008C0C94"/>
    <w:rsid w:val="008C2073"/>
    <w:rsid w:val="008C2A9A"/>
    <w:rsid w:val="008C2B2F"/>
    <w:rsid w:val="008C2CB8"/>
    <w:rsid w:val="008C317C"/>
    <w:rsid w:val="008C3281"/>
    <w:rsid w:val="008C3E28"/>
    <w:rsid w:val="008C4F86"/>
    <w:rsid w:val="008C54C3"/>
    <w:rsid w:val="008C5886"/>
    <w:rsid w:val="008C607B"/>
    <w:rsid w:val="008C683D"/>
    <w:rsid w:val="008C69A3"/>
    <w:rsid w:val="008C7798"/>
    <w:rsid w:val="008D0841"/>
    <w:rsid w:val="008D0D8F"/>
    <w:rsid w:val="008D1655"/>
    <w:rsid w:val="008D1A4A"/>
    <w:rsid w:val="008D1DE6"/>
    <w:rsid w:val="008D21BB"/>
    <w:rsid w:val="008D2B93"/>
    <w:rsid w:val="008D2E3A"/>
    <w:rsid w:val="008D313E"/>
    <w:rsid w:val="008D3335"/>
    <w:rsid w:val="008D343A"/>
    <w:rsid w:val="008D4B14"/>
    <w:rsid w:val="008D5B58"/>
    <w:rsid w:val="008D75AC"/>
    <w:rsid w:val="008D799B"/>
    <w:rsid w:val="008D7C1C"/>
    <w:rsid w:val="008E0602"/>
    <w:rsid w:val="008E0DE0"/>
    <w:rsid w:val="008E1645"/>
    <w:rsid w:val="008E2041"/>
    <w:rsid w:val="008E2C64"/>
    <w:rsid w:val="008E311D"/>
    <w:rsid w:val="008E337C"/>
    <w:rsid w:val="008E3B3B"/>
    <w:rsid w:val="008E40AE"/>
    <w:rsid w:val="008E5CD1"/>
    <w:rsid w:val="008E669C"/>
    <w:rsid w:val="008E7006"/>
    <w:rsid w:val="008E705B"/>
    <w:rsid w:val="008E7212"/>
    <w:rsid w:val="008E79D0"/>
    <w:rsid w:val="008F0CAF"/>
    <w:rsid w:val="008F12E7"/>
    <w:rsid w:val="008F1FDC"/>
    <w:rsid w:val="008F3D41"/>
    <w:rsid w:val="008F53A1"/>
    <w:rsid w:val="008F53B2"/>
    <w:rsid w:val="008F6882"/>
    <w:rsid w:val="008F6F1C"/>
    <w:rsid w:val="008F7D0F"/>
    <w:rsid w:val="008F7E02"/>
    <w:rsid w:val="009003D4"/>
    <w:rsid w:val="009007D1"/>
    <w:rsid w:val="00900C9A"/>
    <w:rsid w:val="00902DB5"/>
    <w:rsid w:val="00902DDA"/>
    <w:rsid w:val="00905672"/>
    <w:rsid w:val="009066AD"/>
    <w:rsid w:val="00906970"/>
    <w:rsid w:val="0090779A"/>
    <w:rsid w:val="00910B00"/>
    <w:rsid w:val="00910F21"/>
    <w:rsid w:val="00911598"/>
    <w:rsid w:val="00911FE5"/>
    <w:rsid w:val="00913412"/>
    <w:rsid w:val="00913CEE"/>
    <w:rsid w:val="0091495D"/>
    <w:rsid w:val="00914DAF"/>
    <w:rsid w:val="009151F2"/>
    <w:rsid w:val="00915527"/>
    <w:rsid w:val="00915A96"/>
    <w:rsid w:val="0091608E"/>
    <w:rsid w:val="0091654A"/>
    <w:rsid w:val="00917B4F"/>
    <w:rsid w:val="00920183"/>
    <w:rsid w:val="00920AA6"/>
    <w:rsid w:val="00920ED4"/>
    <w:rsid w:val="00921F43"/>
    <w:rsid w:val="00922084"/>
    <w:rsid w:val="009223C0"/>
    <w:rsid w:val="00923A6A"/>
    <w:rsid w:val="00924976"/>
    <w:rsid w:val="009249BC"/>
    <w:rsid w:val="00925127"/>
    <w:rsid w:val="00926165"/>
    <w:rsid w:val="009279E2"/>
    <w:rsid w:val="00930A5C"/>
    <w:rsid w:val="00930CB5"/>
    <w:rsid w:val="00931447"/>
    <w:rsid w:val="00931535"/>
    <w:rsid w:val="009317F6"/>
    <w:rsid w:val="00931910"/>
    <w:rsid w:val="00932B03"/>
    <w:rsid w:val="00932CEA"/>
    <w:rsid w:val="00932DB2"/>
    <w:rsid w:val="00932DF3"/>
    <w:rsid w:val="0093304E"/>
    <w:rsid w:val="0093353A"/>
    <w:rsid w:val="00933B89"/>
    <w:rsid w:val="009345D2"/>
    <w:rsid w:val="00934DC7"/>
    <w:rsid w:val="009350D7"/>
    <w:rsid w:val="0093597F"/>
    <w:rsid w:val="00935E2F"/>
    <w:rsid w:val="0093649B"/>
    <w:rsid w:val="0093687A"/>
    <w:rsid w:val="009369CE"/>
    <w:rsid w:val="009371F2"/>
    <w:rsid w:val="009401F4"/>
    <w:rsid w:val="0094066F"/>
    <w:rsid w:val="00941112"/>
    <w:rsid w:val="00941AAC"/>
    <w:rsid w:val="00941B07"/>
    <w:rsid w:val="009420D3"/>
    <w:rsid w:val="0094260A"/>
    <w:rsid w:val="009442BD"/>
    <w:rsid w:val="009452B5"/>
    <w:rsid w:val="00945437"/>
    <w:rsid w:val="00945681"/>
    <w:rsid w:val="009458AB"/>
    <w:rsid w:val="00946D03"/>
    <w:rsid w:val="00946FA6"/>
    <w:rsid w:val="00947CC9"/>
    <w:rsid w:val="009516D7"/>
    <w:rsid w:val="00951F5C"/>
    <w:rsid w:val="00952755"/>
    <w:rsid w:val="009527BC"/>
    <w:rsid w:val="009533B4"/>
    <w:rsid w:val="00953EE3"/>
    <w:rsid w:val="0095538C"/>
    <w:rsid w:val="009559E4"/>
    <w:rsid w:val="00956321"/>
    <w:rsid w:val="00956EC3"/>
    <w:rsid w:val="00957019"/>
    <w:rsid w:val="0095705D"/>
    <w:rsid w:val="009572A8"/>
    <w:rsid w:val="00960286"/>
    <w:rsid w:val="009609E7"/>
    <w:rsid w:val="00961F89"/>
    <w:rsid w:val="00962140"/>
    <w:rsid w:val="0096240B"/>
    <w:rsid w:val="00964057"/>
    <w:rsid w:val="0096444C"/>
    <w:rsid w:val="00964940"/>
    <w:rsid w:val="0096519E"/>
    <w:rsid w:val="00965306"/>
    <w:rsid w:val="0096550E"/>
    <w:rsid w:val="009656F9"/>
    <w:rsid w:val="00965B79"/>
    <w:rsid w:val="0096678A"/>
    <w:rsid w:val="00966FA2"/>
    <w:rsid w:val="00967033"/>
    <w:rsid w:val="0096720D"/>
    <w:rsid w:val="0096757D"/>
    <w:rsid w:val="00967E42"/>
    <w:rsid w:val="00970417"/>
    <w:rsid w:val="00970E98"/>
    <w:rsid w:val="0097136C"/>
    <w:rsid w:val="0097225F"/>
    <w:rsid w:val="00972FF3"/>
    <w:rsid w:val="00974609"/>
    <w:rsid w:val="0097469A"/>
    <w:rsid w:val="0097519F"/>
    <w:rsid w:val="0097634E"/>
    <w:rsid w:val="00976637"/>
    <w:rsid w:val="0097716F"/>
    <w:rsid w:val="0098053B"/>
    <w:rsid w:val="00980DE5"/>
    <w:rsid w:val="00982371"/>
    <w:rsid w:val="00985261"/>
    <w:rsid w:val="00985461"/>
    <w:rsid w:val="0098644C"/>
    <w:rsid w:val="00987179"/>
    <w:rsid w:val="0098745A"/>
    <w:rsid w:val="00987802"/>
    <w:rsid w:val="00987E5D"/>
    <w:rsid w:val="009904E2"/>
    <w:rsid w:val="009906C5"/>
    <w:rsid w:val="00990E6B"/>
    <w:rsid w:val="0099115F"/>
    <w:rsid w:val="00991474"/>
    <w:rsid w:val="00991E7F"/>
    <w:rsid w:val="00992447"/>
    <w:rsid w:val="00996FC0"/>
    <w:rsid w:val="0099797A"/>
    <w:rsid w:val="00997F46"/>
    <w:rsid w:val="009A0291"/>
    <w:rsid w:val="009A02A7"/>
    <w:rsid w:val="009A078D"/>
    <w:rsid w:val="009A1B95"/>
    <w:rsid w:val="009A3559"/>
    <w:rsid w:val="009A3992"/>
    <w:rsid w:val="009A443B"/>
    <w:rsid w:val="009A4A03"/>
    <w:rsid w:val="009A4ECC"/>
    <w:rsid w:val="009A6749"/>
    <w:rsid w:val="009A6DF8"/>
    <w:rsid w:val="009A7902"/>
    <w:rsid w:val="009A7C7D"/>
    <w:rsid w:val="009B27C8"/>
    <w:rsid w:val="009B33F5"/>
    <w:rsid w:val="009B3FB8"/>
    <w:rsid w:val="009B43DB"/>
    <w:rsid w:val="009B4D54"/>
    <w:rsid w:val="009B69FE"/>
    <w:rsid w:val="009B6FEE"/>
    <w:rsid w:val="009B7553"/>
    <w:rsid w:val="009B7750"/>
    <w:rsid w:val="009B7811"/>
    <w:rsid w:val="009C0400"/>
    <w:rsid w:val="009C291E"/>
    <w:rsid w:val="009C330F"/>
    <w:rsid w:val="009C6269"/>
    <w:rsid w:val="009C75F4"/>
    <w:rsid w:val="009C7B77"/>
    <w:rsid w:val="009C7D40"/>
    <w:rsid w:val="009C7F02"/>
    <w:rsid w:val="009D1CCE"/>
    <w:rsid w:val="009D25C5"/>
    <w:rsid w:val="009D282B"/>
    <w:rsid w:val="009D2B04"/>
    <w:rsid w:val="009D3188"/>
    <w:rsid w:val="009D49EA"/>
    <w:rsid w:val="009D50FC"/>
    <w:rsid w:val="009D5328"/>
    <w:rsid w:val="009D6D46"/>
    <w:rsid w:val="009D6F86"/>
    <w:rsid w:val="009D7DC9"/>
    <w:rsid w:val="009E07C6"/>
    <w:rsid w:val="009E120E"/>
    <w:rsid w:val="009E157B"/>
    <w:rsid w:val="009E1B2D"/>
    <w:rsid w:val="009E247A"/>
    <w:rsid w:val="009E4368"/>
    <w:rsid w:val="009E464E"/>
    <w:rsid w:val="009E560C"/>
    <w:rsid w:val="009E5791"/>
    <w:rsid w:val="009E67A7"/>
    <w:rsid w:val="009E74F6"/>
    <w:rsid w:val="009F0455"/>
    <w:rsid w:val="009F0A10"/>
    <w:rsid w:val="009F13F1"/>
    <w:rsid w:val="009F1946"/>
    <w:rsid w:val="009F1A4A"/>
    <w:rsid w:val="009F257F"/>
    <w:rsid w:val="009F3A96"/>
    <w:rsid w:val="009F4044"/>
    <w:rsid w:val="009F4FFC"/>
    <w:rsid w:val="009F51BC"/>
    <w:rsid w:val="009F587C"/>
    <w:rsid w:val="009F7A87"/>
    <w:rsid w:val="009F7EC0"/>
    <w:rsid w:val="009F7FB0"/>
    <w:rsid w:val="00A002E7"/>
    <w:rsid w:val="00A00870"/>
    <w:rsid w:val="00A00C40"/>
    <w:rsid w:val="00A011D2"/>
    <w:rsid w:val="00A02D05"/>
    <w:rsid w:val="00A02FD1"/>
    <w:rsid w:val="00A036DC"/>
    <w:rsid w:val="00A040A7"/>
    <w:rsid w:val="00A04B7D"/>
    <w:rsid w:val="00A04D3B"/>
    <w:rsid w:val="00A061FF"/>
    <w:rsid w:val="00A06BAE"/>
    <w:rsid w:val="00A06C48"/>
    <w:rsid w:val="00A06DA7"/>
    <w:rsid w:val="00A07C29"/>
    <w:rsid w:val="00A1041F"/>
    <w:rsid w:val="00A10563"/>
    <w:rsid w:val="00A105DD"/>
    <w:rsid w:val="00A10936"/>
    <w:rsid w:val="00A1204A"/>
    <w:rsid w:val="00A12CBC"/>
    <w:rsid w:val="00A13DBF"/>
    <w:rsid w:val="00A13EE8"/>
    <w:rsid w:val="00A143FA"/>
    <w:rsid w:val="00A152B4"/>
    <w:rsid w:val="00A1661D"/>
    <w:rsid w:val="00A17110"/>
    <w:rsid w:val="00A17585"/>
    <w:rsid w:val="00A178C8"/>
    <w:rsid w:val="00A178E9"/>
    <w:rsid w:val="00A17D13"/>
    <w:rsid w:val="00A21151"/>
    <w:rsid w:val="00A21E91"/>
    <w:rsid w:val="00A222B3"/>
    <w:rsid w:val="00A228CC"/>
    <w:rsid w:val="00A22E1E"/>
    <w:rsid w:val="00A23A61"/>
    <w:rsid w:val="00A23DCC"/>
    <w:rsid w:val="00A25AC4"/>
    <w:rsid w:val="00A2688E"/>
    <w:rsid w:val="00A268DF"/>
    <w:rsid w:val="00A270E8"/>
    <w:rsid w:val="00A27443"/>
    <w:rsid w:val="00A27672"/>
    <w:rsid w:val="00A27AC7"/>
    <w:rsid w:val="00A27C3C"/>
    <w:rsid w:val="00A311F8"/>
    <w:rsid w:val="00A31420"/>
    <w:rsid w:val="00A319E8"/>
    <w:rsid w:val="00A31B4B"/>
    <w:rsid w:val="00A322D0"/>
    <w:rsid w:val="00A3340E"/>
    <w:rsid w:val="00A33FBB"/>
    <w:rsid w:val="00A348BC"/>
    <w:rsid w:val="00A34FFC"/>
    <w:rsid w:val="00A3563D"/>
    <w:rsid w:val="00A3563F"/>
    <w:rsid w:val="00A3617D"/>
    <w:rsid w:val="00A3629D"/>
    <w:rsid w:val="00A3663B"/>
    <w:rsid w:val="00A37C64"/>
    <w:rsid w:val="00A402F1"/>
    <w:rsid w:val="00A42E20"/>
    <w:rsid w:val="00A43102"/>
    <w:rsid w:val="00A43FE4"/>
    <w:rsid w:val="00A444CC"/>
    <w:rsid w:val="00A445BA"/>
    <w:rsid w:val="00A45580"/>
    <w:rsid w:val="00A46253"/>
    <w:rsid w:val="00A47E64"/>
    <w:rsid w:val="00A50FE4"/>
    <w:rsid w:val="00A51806"/>
    <w:rsid w:val="00A51AE0"/>
    <w:rsid w:val="00A52A37"/>
    <w:rsid w:val="00A52B1F"/>
    <w:rsid w:val="00A52F53"/>
    <w:rsid w:val="00A53980"/>
    <w:rsid w:val="00A55420"/>
    <w:rsid w:val="00A55A30"/>
    <w:rsid w:val="00A55C6C"/>
    <w:rsid w:val="00A56131"/>
    <w:rsid w:val="00A57D3B"/>
    <w:rsid w:val="00A600E6"/>
    <w:rsid w:val="00A602DE"/>
    <w:rsid w:val="00A605FC"/>
    <w:rsid w:val="00A609BF"/>
    <w:rsid w:val="00A60D1F"/>
    <w:rsid w:val="00A61A7D"/>
    <w:rsid w:val="00A626BB"/>
    <w:rsid w:val="00A633D0"/>
    <w:rsid w:val="00A6341B"/>
    <w:rsid w:val="00A63A1D"/>
    <w:rsid w:val="00A6405A"/>
    <w:rsid w:val="00A65B95"/>
    <w:rsid w:val="00A65E61"/>
    <w:rsid w:val="00A67054"/>
    <w:rsid w:val="00A704D6"/>
    <w:rsid w:val="00A7243E"/>
    <w:rsid w:val="00A72BD2"/>
    <w:rsid w:val="00A72FC1"/>
    <w:rsid w:val="00A730D6"/>
    <w:rsid w:val="00A73C70"/>
    <w:rsid w:val="00A73EE9"/>
    <w:rsid w:val="00A74F74"/>
    <w:rsid w:val="00A757C8"/>
    <w:rsid w:val="00A7610D"/>
    <w:rsid w:val="00A7740E"/>
    <w:rsid w:val="00A7752D"/>
    <w:rsid w:val="00A77982"/>
    <w:rsid w:val="00A77A4D"/>
    <w:rsid w:val="00A77E83"/>
    <w:rsid w:val="00A80619"/>
    <w:rsid w:val="00A81690"/>
    <w:rsid w:val="00A81708"/>
    <w:rsid w:val="00A81893"/>
    <w:rsid w:val="00A81B3B"/>
    <w:rsid w:val="00A8219B"/>
    <w:rsid w:val="00A82540"/>
    <w:rsid w:val="00A837E7"/>
    <w:rsid w:val="00A83C5E"/>
    <w:rsid w:val="00A84749"/>
    <w:rsid w:val="00A84A9E"/>
    <w:rsid w:val="00A856BB"/>
    <w:rsid w:val="00A85A07"/>
    <w:rsid w:val="00A85ABC"/>
    <w:rsid w:val="00A861AE"/>
    <w:rsid w:val="00A8633D"/>
    <w:rsid w:val="00A86429"/>
    <w:rsid w:val="00A86869"/>
    <w:rsid w:val="00A8690A"/>
    <w:rsid w:val="00A900F0"/>
    <w:rsid w:val="00A9038E"/>
    <w:rsid w:val="00A90B31"/>
    <w:rsid w:val="00A9119C"/>
    <w:rsid w:val="00A912AF"/>
    <w:rsid w:val="00A91ED7"/>
    <w:rsid w:val="00A91F75"/>
    <w:rsid w:val="00A94134"/>
    <w:rsid w:val="00A9474E"/>
    <w:rsid w:val="00A9478E"/>
    <w:rsid w:val="00A94E6E"/>
    <w:rsid w:val="00A95B8A"/>
    <w:rsid w:val="00A95BA5"/>
    <w:rsid w:val="00A97452"/>
    <w:rsid w:val="00A979EA"/>
    <w:rsid w:val="00AA0198"/>
    <w:rsid w:val="00AA0B92"/>
    <w:rsid w:val="00AA0F48"/>
    <w:rsid w:val="00AA13CA"/>
    <w:rsid w:val="00AA1ACB"/>
    <w:rsid w:val="00AA23A0"/>
    <w:rsid w:val="00AA26C0"/>
    <w:rsid w:val="00AA278D"/>
    <w:rsid w:val="00AA2BE5"/>
    <w:rsid w:val="00AA32ED"/>
    <w:rsid w:val="00AA37B8"/>
    <w:rsid w:val="00AA3DCD"/>
    <w:rsid w:val="00AA4061"/>
    <w:rsid w:val="00AA4A1D"/>
    <w:rsid w:val="00AA5245"/>
    <w:rsid w:val="00AA6507"/>
    <w:rsid w:val="00AA6514"/>
    <w:rsid w:val="00AA6BF1"/>
    <w:rsid w:val="00AA7BDC"/>
    <w:rsid w:val="00AB0080"/>
    <w:rsid w:val="00AB0108"/>
    <w:rsid w:val="00AB09F6"/>
    <w:rsid w:val="00AB101D"/>
    <w:rsid w:val="00AB182E"/>
    <w:rsid w:val="00AB1D4A"/>
    <w:rsid w:val="00AB25BC"/>
    <w:rsid w:val="00AB2952"/>
    <w:rsid w:val="00AB296B"/>
    <w:rsid w:val="00AB338E"/>
    <w:rsid w:val="00AB3DAA"/>
    <w:rsid w:val="00AB466B"/>
    <w:rsid w:val="00AB46D6"/>
    <w:rsid w:val="00AB575B"/>
    <w:rsid w:val="00AB70DD"/>
    <w:rsid w:val="00AB7958"/>
    <w:rsid w:val="00AB7FA2"/>
    <w:rsid w:val="00AC0775"/>
    <w:rsid w:val="00AC0DC8"/>
    <w:rsid w:val="00AC10A0"/>
    <w:rsid w:val="00AC19C8"/>
    <w:rsid w:val="00AC1C2D"/>
    <w:rsid w:val="00AC24E9"/>
    <w:rsid w:val="00AC2784"/>
    <w:rsid w:val="00AC2AFC"/>
    <w:rsid w:val="00AC33CA"/>
    <w:rsid w:val="00AC379D"/>
    <w:rsid w:val="00AC37E0"/>
    <w:rsid w:val="00AC3898"/>
    <w:rsid w:val="00AC62CC"/>
    <w:rsid w:val="00AC6F0A"/>
    <w:rsid w:val="00AC768E"/>
    <w:rsid w:val="00AD172F"/>
    <w:rsid w:val="00AD1D2A"/>
    <w:rsid w:val="00AD4565"/>
    <w:rsid w:val="00AD45BC"/>
    <w:rsid w:val="00AD53B2"/>
    <w:rsid w:val="00AD6363"/>
    <w:rsid w:val="00AD6707"/>
    <w:rsid w:val="00AD6B84"/>
    <w:rsid w:val="00AD70F2"/>
    <w:rsid w:val="00AD74D6"/>
    <w:rsid w:val="00AE2546"/>
    <w:rsid w:val="00AE5909"/>
    <w:rsid w:val="00AE6201"/>
    <w:rsid w:val="00AE6D12"/>
    <w:rsid w:val="00AE7B82"/>
    <w:rsid w:val="00AF0DD6"/>
    <w:rsid w:val="00AF10F2"/>
    <w:rsid w:val="00AF136C"/>
    <w:rsid w:val="00AF1D13"/>
    <w:rsid w:val="00AF1E24"/>
    <w:rsid w:val="00AF1FA4"/>
    <w:rsid w:val="00AF3774"/>
    <w:rsid w:val="00AF3AEA"/>
    <w:rsid w:val="00AF42DD"/>
    <w:rsid w:val="00AF5D85"/>
    <w:rsid w:val="00AF722D"/>
    <w:rsid w:val="00AF7666"/>
    <w:rsid w:val="00AF7806"/>
    <w:rsid w:val="00AF7B67"/>
    <w:rsid w:val="00AF7E16"/>
    <w:rsid w:val="00B00EB6"/>
    <w:rsid w:val="00B00F8D"/>
    <w:rsid w:val="00B02219"/>
    <w:rsid w:val="00B02F9D"/>
    <w:rsid w:val="00B031ED"/>
    <w:rsid w:val="00B03C06"/>
    <w:rsid w:val="00B0427F"/>
    <w:rsid w:val="00B04ECC"/>
    <w:rsid w:val="00B05D05"/>
    <w:rsid w:val="00B06C67"/>
    <w:rsid w:val="00B0740C"/>
    <w:rsid w:val="00B07C84"/>
    <w:rsid w:val="00B07FC0"/>
    <w:rsid w:val="00B1112B"/>
    <w:rsid w:val="00B1167A"/>
    <w:rsid w:val="00B12371"/>
    <w:rsid w:val="00B12B73"/>
    <w:rsid w:val="00B13C76"/>
    <w:rsid w:val="00B14798"/>
    <w:rsid w:val="00B14932"/>
    <w:rsid w:val="00B158FC"/>
    <w:rsid w:val="00B15DF4"/>
    <w:rsid w:val="00B178DB"/>
    <w:rsid w:val="00B17937"/>
    <w:rsid w:val="00B17F91"/>
    <w:rsid w:val="00B200DB"/>
    <w:rsid w:val="00B20703"/>
    <w:rsid w:val="00B2266E"/>
    <w:rsid w:val="00B234F9"/>
    <w:rsid w:val="00B23669"/>
    <w:rsid w:val="00B23FFB"/>
    <w:rsid w:val="00B247EC"/>
    <w:rsid w:val="00B2584F"/>
    <w:rsid w:val="00B2590A"/>
    <w:rsid w:val="00B267A8"/>
    <w:rsid w:val="00B26AF4"/>
    <w:rsid w:val="00B2774C"/>
    <w:rsid w:val="00B27E76"/>
    <w:rsid w:val="00B30F1B"/>
    <w:rsid w:val="00B324D0"/>
    <w:rsid w:val="00B3271A"/>
    <w:rsid w:val="00B32D99"/>
    <w:rsid w:val="00B33104"/>
    <w:rsid w:val="00B33169"/>
    <w:rsid w:val="00B33DEB"/>
    <w:rsid w:val="00B344DA"/>
    <w:rsid w:val="00B351A1"/>
    <w:rsid w:val="00B35691"/>
    <w:rsid w:val="00B35A1F"/>
    <w:rsid w:val="00B37A1A"/>
    <w:rsid w:val="00B402B4"/>
    <w:rsid w:val="00B4087F"/>
    <w:rsid w:val="00B4089C"/>
    <w:rsid w:val="00B40C33"/>
    <w:rsid w:val="00B41176"/>
    <w:rsid w:val="00B41C47"/>
    <w:rsid w:val="00B41F3C"/>
    <w:rsid w:val="00B42718"/>
    <w:rsid w:val="00B43330"/>
    <w:rsid w:val="00B4432F"/>
    <w:rsid w:val="00B4441E"/>
    <w:rsid w:val="00B46EC1"/>
    <w:rsid w:val="00B4776A"/>
    <w:rsid w:val="00B47A37"/>
    <w:rsid w:val="00B47FFB"/>
    <w:rsid w:val="00B50742"/>
    <w:rsid w:val="00B50E94"/>
    <w:rsid w:val="00B5130A"/>
    <w:rsid w:val="00B52056"/>
    <w:rsid w:val="00B53AA2"/>
    <w:rsid w:val="00B53BDF"/>
    <w:rsid w:val="00B53E5D"/>
    <w:rsid w:val="00B54465"/>
    <w:rsid w:val="00B54DD0"/>
    <w:rsid w:val="00B54EA0"/>
    <w:rsid w:val="00B5654D"/>
    <w:rsid w:val="00B565F4"/>
    <w:rsid w:val="00B57390"/>
    <w:rsid w:val="00B57859"/>
    <w:rsid w:val="00B61816"/>
    <w:rsid w:val="00B61AB3"/>
    <w:rsid w:val="00B62EC6"/>
    <w:rsid w:val="00B63B5C"/>
    <w:rsid w:val="00B6432C"/>
    <w:rsid w:val="00B64404"/>
    <w:rsid w:val="00B6441A"/>
    <w:rsid w:val="00B651E2"/>
    <w:rsid w:val="00B65814"/>
    <w:rsid w:val="00B7230F"/>
    <w:rsid w:val="00B7239F"/>
    <w:rsid w:val="00B72560"/>
    <w:rsid w:val="00B72DFA"/>
    <w:rsid w:val="00B72E78"/>
    <w:rsid w:val="00B7355E"/>
    <w:rsid w:val="00B73A95"/>
    <w:rsid w:val="00B74615"/>
    <w:rsid w:val="00B74C9C"/>
    <w:rsid w:val="00B74D70"/>
    <w:rsid w:val="00B76808"/>
    <w:rsid w:val="00B773B7"/>
    <w:rsid w:val="00B77AE0"/>
    <w:rsid w:val="00B80F58"/>
    <w:rsid w:val="00B82B62"/>
    <w:rsid w:val="00B832BA"/>
    <w:rsid w:val="00B84AF4"/>
    <w:rsid w:val="00B855FC"/>
    <w:rsid w:val="00B862EE"/>
    <w:rsid w:val="00B87712"/>
    <w:rsid w:val="00B90763"/>
    <w:rsid w:val="00B90B23"/>
    <w:rsid w:val="00B91273"/>
    <w:rsid w:val="00B91920"/>
    <w:rsid w:val="00B91A76"/>
    <w:rsid w:val="00B926D8"/>
    <w:rsid w:val="00B93380"/>
    <w:rsid w:val="00B93E73"/>
    <w:rsid w:val="00B95048"/>
    <w:rsid w:val="00B95334"/>
    <w:rsid w:val="00B96242"/>
    <w:rsid w:val="00B96CFA"/>
    <w:rsid w:val="00B978FD"/>
    <w:rsid w:val="00BA02D3"/>
    <w:rsid w:val="00BA0674"/>
    <w:rsid w:val="00BA0F60"/>
    <w:rsid w:val="00BA2BD0"/>
    <w:rsid w:val="00BA3576"/>
    <w:rsid w:val="00BA4FBE"/>
    <w:rsid w:val="00BA5C97"/>
    <w:rsid w:val="00BA6261"/>
    <w:rsid w:val="00BA77F9"/>
    <w:rsid w:val="00BA7846"/>
    <w:rsid w:val="00BA7F6A"/>
    <w:rsid w:val="00BB062E"/>
    <w:rsid w:val="00BB2C81"/>
    <w:rsid w:val="00BB4BEA"/>
    <w:rsid w:val="00BB5E66"/>
    <w:rsid w:val="00BB6EFB"/>
    <w:rsid w:val="00BC215B"/>
    <w:rsid w:val="00BC221F"/>
    <w:rsid w:val="00BC3552"/>
    <w:rsid w:val="00BC37A2"/>
    <w:rsid w:val="00BC5BFD"/>
    <w:rsid w:val="00BC6E61"/>
    <w:rsid w:val="00BC7C0E"/>
    <w:rsid w:val="00BC7F9D"/>
    <w:rsid w:val="00BD01F6"/>
    <w:rsid w:val="00BD0FA7"/>
    <w:rsid w:val="00BD2C6F"/>
    <w:rsid w:val="00BD309C"/>
    <w:rsid w:val="00BD5982"/>
    <w:rsid w:val="00BD5DAE"/>
    <w:rsid w:val="00BD60AD"/>
    <w:rsid w:val="00BD6698"/>
    <w:rsid w:val="00BD6D1D"/>
    <w:rsid w:val="00BD7092"/>
    <w:rsid w:val="00BD7A46"/>
    <w:rsid w:val="00BE01CF"/>
    <w:rsid w:val="00BE036C"/>
    <w:rsid w:val="00BE06D9"/>
    <w:rsid w:val="00BE0F75"/>
    <w:rsid w:val="00BE2175"/>
    <w:rsid w:val="00BE2268"/>
    <w:rsid w:val="00BE227B"/>
    <w:rsid w:val="00BE22C6"/>
    <w:rsid w:val="00BE508F"/>
    <w:rsid w:val="00BE50AC"/>
    <w:rsid w:val="00BE5EE3"/>
    <w:rsid w:val="00BE6AA5"/>
    <w:rsid w:val="00BE7A4E"/>
    <w:rsid w:val="00BF1649"/>
    <w:rsid w:val="00BF1F31"/>
    <w:rsid w:val="00BF235F"/>
    <w:rsid w:val="00BF3B96"/>
    <w:rsid w:val="00BF40DC"/>
    <w:rsid w:val="00BF43A6"/>
    <w:rsid w:val="00BF5E56"/>
    <w:rsid w:val="00BF5EF2"/>
    <w:rsid w:val="00BF6182"/>
    <w:rsid w:val="00BF6463"/>
    <w:rsid w:val="00BF6641"/>
    <w:rsid w:val="00BF6F39"/>
    <w:rsid w:val="00BF7705"/>
    <w:rsid w:val="00BF7EAE"/>
    <w:rsid w:val="00C004A8"/>
    <w:rsid w:val="00C01E9F"/>
    <w:rsid w:val="00C02186"/>
    <w:rsid w:val="00C02482"/>
    <w:rsid w:val="00C024A8"/>
    <w:rsid w:val="00C025B7"/>
    <w:rsid w:val="00C038B5"/>
    <w:rsid w:val="00C049D4"/>
    <w:rsid w:val="00C0561D"/>
    <w:rsid w:val="00C062E8"/>
    <w:rsid w:val="00C06C84"/>
    <w:rsid w:val="00C0703C"/>
    <w:rsid w:val="00C0787F"/>
    <w:rsid w:val="00C1230D"/>
    <w:rsid w:val="00C143D8"/>
    <w:rsid w:val="00C15F85"/>
    <w:rsid w:val="00C15F9E"/>
    <w:rsid w:val="00C17123"/>
    <w:rsid w:val="00C2005F"/>
    <w:rsid w:val="00C2032B"/>
    <w:rsid w:val="00C219CA"/>
    <w:rsid w:val="00C22754"/>
    <w:rsid w:val="00C22B25"/>
    <w:rsid w:val="00C22E6C"/>
    <w:rsid w:val="00C24550"/>
    <w:rsid w:val="00C2461E"/>
    <w:rsid w:val="00C24D81"/>
    <w:rsid w:val="00C269EA"/>
    <w:rsid w:val="00C306FC"/>
    <w:rsid w:val="00C325A5"/>
    <w:rsid w:val="00C332A2"/>
    <w:rsid w:val="00C33544"/>
    <w:rsid w:val="00C3460A"/>
    <w:rsid w:val="00C34C68"/>
    <w:rsid w:val="00C34F47"/>
    <w:rsid w:val="00C41993"/>
    <w:rsid w:val="00C42132"/>
    <w:rsid w:val="00C42593"/>
    <w:rsid w:val="00C42604"/>
    <w:rsid w:val="00C431BB"/>
    <w:rsid w:val="00C4376A"/>
    <w:rsid w:val="00C44BD2"/>
    <w:rsid w:val="00C44DA7"/>
    <w:rsid w:val="00C44E54"/>
    <w:rsid w:val="00C45448"/>
    <w:rsid w:val="00C45544"/>
    <w:rsid w:val="00C4679E"/>
    <w:rsid w:val="00C469C9"/>
    <w:rsid w:val="00C46E71"/>
    <w:rsid w:val="00C46F93"/>
    <w:rsid w:val="00C507ED"/>
    <w:rsid w:val="00C512D6"/>
    <w:rsid w:val="00C517B9"/>
    <w:rsid w:val="00C518CE"/>
    <w:rsid w:val="00C51D45"/>
    <w:rsid w:val="00C522FB"/>
    <w:rsid w:val="00C53E26"/>
    <w:rsid w:val="00C5494F"/>
    <w:rsid w:val="00C5496E"/>
    <w:rsid w:val="00C55F8A"/>
    <w:rsid w:val="00C562FB"/>
    <w:rsid w:val="00C566B0"/>
    <w:rsid w:val="00C56934"/>
    <w:rsid w:val="00C57351"/>
    <w:rsid w:val="00C600E7"/>
    <w:rsid w:val="00C601B2"/>
    <w:rsid w:val="00C61F9F"/>
    <w:rsid w:val="00C6242D"/>
    <w:rsid w:val="00C624D8"/>
    <w:rsid w:val="00C63659"/>
    <w:rsid w:val="00C63F6D"/>
    <w:rsid w:val="00C64F0A"/>
    <w:rsid w:val="00C67B25"/>
    <w:rsid w:val="00C70785"/>
    <w:rsid w:val="00C7127F"/>
    <w:rsid w:val="00C723B2"/>
    <w:rsid w:val="00C73ACA"/>
    <w:rsid w:val="00C73EDB"/>
    <w:rsid w:val="00C74CE9"/>
    <w:rsid w:val="00C7525E"/>
    <w:rsid w:val="00C752DC"/>
    <w:rsid w:val="00C757B9"/>
    <w:rsid w:val="00C7586B"/>
    <w:rsid w:val="00C764FD"/>
    <w:rsid w:val="00C76E72"/>
    <w:rsid w:val="00C774D4"/>
    <w:rsid w:val="00C77680"/>
    <w:rsid w:val="00C77A5C"/>
    <w:rsid w:val="00C8088A"/>
    <w:rsid w:val="00C8123C"/>
    <w:rsid w:val="00C82235"/>
    <w:rsid w:val="00C830D1"/>
    <w:rsid w:val="00C854F7"/>
    <w:rsid w:val="00C862E1"/>
    <w:rsid w:val="00C865B7"/>
    <w:rsid w:val="00C8717A"/>
    <w:rsid w:val="00C8724F"/>
    <w:rsid w:val="00C87E3F"/>
    <w:rsid w:val="00C90535"/>
    <w:rsid w:val="00C922A8"/>
    <w:rsid w:val="00C922CE"/>
    <w:rsid w:val="00C9312B"/>
    <w:rsid w:val="00C94128"/>
    <w:rsid w:val="00C946AE"/>
    <w:rsid w:val="00C94AFA"/>
    <w:rsid w:val="00C94F91"/>
    <w:rsid w:val="00C95722"/>
    <w:rsid w:val="00C95DDB"/>
    <w:rsid w:val="00C96474"/>
    <w:rsid w:val="00C966B5"/>
    <w:rsid w:val="00C96D3A"/>
    <w:rsid w:val="00C97271"/>
    <w:rsid w:val="00C972AB"/>
    <w:rsid w:val="00CA01DC"/>
    <w:rsid w:val="00CA06D3"/>
    <w:rsid w:val="00CA14D8"/>
    <w:rsid w:val="00CA2016"/>
    <w:rsid w:val="00CA2188"/>
    <w:rsid w:val="00CA474D"/>
    <w:rsid w:val="00CA5BA7"/>
    <w:rsid w:val="00CA684F"/>
    <w:rsid w:val="00CA79C6"/>
    <w:rsid w:val="00CA7A57"/>
    <w:rsid w:val="00CB0EC4"/>
    <w:rsid w:val="00CB30BA"/>
    <w:rsid w:val="00CB3C28"/>
    <w:rsid w:val="00CB4321"/>
    <w:rsid w:val="00CB4F65"/>
    <w:rsid w:val="00CB6F9C"/>
    <w:rsid w:val="00CB79F1"/>
    <w:rsid w:val="00CB7AC4"/>
    <w:rsid w:val="00CC0551"/>
    <w:rsid w:val="00CC23A2"/>
    <w:rsid w:val="00CC2AE4"/>
    <w:rsid w:val="00CC3C33"/>
    <w:rsid w:val="00CC3F50"/>
    <w:rsid w:val="00CC468C"/>
    <w:rsid w:val="00CC4B45"/>
    <w:rsid w:val="00CC4E9C"/>
    <w:rsid w:val="00CC4F0D"/>
    <w:rsid w:val="00CC5334"/>
    <w:rsid w:val="00CC684A"/>
    <w:rsid w:val="00CC7376"/>
    <w:rsid w:val="00CC7AE9"/>
    <w:rsid w:val="00CD0987"/>
    <w:rsid w:val="00CD09E4"/>
    <w:rsid w:val="00CD0F75"/>
    <w:rsid w:val="00CD1B6B"/>
    <w:rsid w:val="00CD1E64"/>
    <w:rsid w:val="00CD2E1C"/>
    <w:rsid w:val="00CD3C36"/>
    <w:rsid w:val="00CD3EFB"/>
    <w:rsid w:val="00CD47FA"/>
    <w:rsid w:val="00CD4FED"/>
    <w:rsid w:val="00CD552F"/>
    <w:rsid w:val="00CD751D"/>
    <w:rsid w:val="00CD7A88"/>
    <w:rsid w:val="00CD7F89"/>
    <w:rsid w:val="00CE09B3"/>
    <w:rsid w:val="00CE1C7C"/>
    <w:rsid w:val="00CE43D9"/>
    <w:rsid w:val="00CE4450"/>
    <w:rsid w:val="00CE5D51"/>
    <w:rsid w:val="00CE601F"/>
    <w:rsid w:val="00CE60C2"/>
    <w:rsid w:val="00CE78C2"/>
    <w:rsid w:val="00CE7A5E"/>
    <w:rsid w:val="00CE7BA4"/>
    <w:rsid w:val="00CE7C6E"/>
    <w:rsid w:val="00CF067E"/>
    <w:rsid w:val="00CF1770"/>
    <w:rsid w:val="00CF177E"/>
    <w:rsid w:val="00CF2A50"/>
    <w:rsid w:val="00CF2EFF"/>
    <w:rsid w:val="00CF3423"/>
    <w:rsid w:val="00CF36E1"/>
    <w:rsid w:val="00CF45AE"/>
    <w:rsid w:val="00CF6886"/>
    <w:rsid w:val="00D003DC"/>
    <w:rsid w:val="00D0076B"/>
    <w:rsid w:val="00D008A0"/>
    <w:rsid w:val="00D014DB"/>
    <w:rsid w:val="00D016A7"/>
    <w:rsid w:val="00D017EE"/>
    <w:rsid w:val="00D01940"/>
    <w:rsid w:val="00D02404"/>
    <w:rsid w:val="00D03DB5"/>
    <w:rsid w:val="00D04828"/>
    <w:rsid w:val="00D04C57"/>
    <w:rsid w:val="00D04FAE"/>
    <w:rsid w:val="00D06221"/>
    <w:rsid w:val="00D066DB"/>
    <w:rsid w:val="00D06ABD"/>
    <w:rsid w:val="00D0706B"/>
    <w:rsid w:val="00D07693"/>
    <w:rsid w:val="00D078C6"/>
    <w:rsid w:val="00D10D56"/>
    <w:rsid w:val="00D11657"/>
    <w:rsid w:val="00D11CAB"/>
    <w:rsid w:val="00D11E55"/>
    <w:rsid w:val="00D11E75"/>
    <w:rsid w:val="00D1218A"/>
    <w:rsid w:val="00D12329"/>
    <w:rsid w:val="00D13FBC"/>
    <w:rsid w:val="00D140E2"/>
    <w:rsid w:val="00D14934"/>
    <w:rsid w:val="00D15141"/>
    <w:rsid w:val="00D151CE"/>
    <w:rsid w:val="00D17294"/>
    <w:rsid w:val="00D1732D"/>
    <w:rsid w:val="00D175B7"/>
    <w:rsid w:val="00D20B3D"/>
    <w:rsid w:val="00D2194C"/>
    <w:rsid w:val="00D2243E"/>
    <w:rsid w:val="00D2261F"/>
    <w:rsid w:val="00D23244"/>
    <w:rsid w:val="00D23BC6"/>
    <w:rsid w:val="00D24CB7"/>
    <w:rsid w:val="00D24D95"/>
    <w:rsid w:val="00D24F38"/>
    <w:rsid w:val="00D2609C"/>
    <w:rsid w:val="00D26ACF"/>
    <w:rsid w:val="00D26C1D"/>
    <w:rsid w:val="00D26DB8"/>
    <w:rsid w:val="00D26FC0"/>
    <w:rsid w:val="00D272CE"/>
    <w:rsid w:val="00D27631"/>
    <w:rsid w:val="00D27B13"/>
    <w:rsid w:val="00D27F28"/>
    <w:rsid w:val="00D30AF2"/>
    <w:rsid w:val="00D30B49"/>
    <w:rsid w:val="00D31868"/>
    <w:rsid w:val="00D319E0"/>
    <w:rsid w:val="00D324CE"/>
    <w:rsid w:val="00D32DCC"/>
    <w:rsid w:val="00D32E78"/>
    <w:rsid w:val="00D3318C"/>
    <w:rsid w:val="00D3355C"/>
    <w:rsid w:val="00D33B17"/>
    <w:rsid w:val="00D33B1E"/>
    <w:rsid w:val="00D33E83"/>
    <w:rsid w:val="00D34E64"/>
    <w:rsid w:val="00D34FED"/>
    <w:rsid w:val="00D3630E"/>
    <w:rsid w:val="00D36C9B"/>
    <w:rsid w:val="00D36CB4"/>
    <w:rsid w:val="00D37EC1"/>
    <w:rsid w:val="00D4008A"/>
    <w:rsid w:val="00D4024C"/>
    <w:rsid w:val="00D402FC"/>
    <w:rsid w:val="00D405C3"/>
    <w:rsid w:val="00D408A5"/>
    <w:rsid w:val="00D419F7"/>
    <w:rsid w:val="00D42B63"/>
    <w:rsid w:val="00D4381B"/>
    <w:rsid w:val="00D4465A"/>
    <w:rsid w:val="00D446BB"/>
    <w:rsid w:val="00D44A4E"/>
    <w:rsid w:val="00D44F35"/>
    <w:rsid w:val="00D47D5C"/>
    <w:rsid w:val="00D50110"/>
    <w:rsid w:val="00D5131B"/>
    <w:rsid w:val="00D5185C"/>
    <w:rsid w:val="00D519EB"/>
    <w:rsid w:val="00D519F5"/>
    <w:rsid w:val="00D52552"/>
    <w:rsid w:val="00D52865"/>
    <w:rsid w:val="00D5304E"/>
    <w:rsid w:val="00D530F7"/>
    <w:rsid w:val="00D5310F"/>
    <w:rsid w:val="00D535BA"/>
    <w:rsid w:val="00D536C1"/>
    <w:rsid w:val="00D53C46"/>
    <w:rsid w:val="00D5526E"/>
    <w:rsid w:val="00D610D7"/>
    <w:rsid w:val="00D612BE"/>
    <w:rsid w:val="00D61668"/>
    <w:rsid w:val="00D6313C"/>
    <w:rsid w:val="00D637A5"/>
    <w:rsid w:val="00D63D2B"/>
    <w:rsid w:val="00D63F42"/>
    <w:rsid w:val="00D6442D"/>
    <w:rsid w:val="00D6659E"/>
    <w:rsid w:val="00D666A3"/>
    <w:rsid w:val="00D6695D"/>
    <w:rsid w:val="00D66AED"/>
    <w:rsid w:val="00D66B30"/>
    <w:rsid w:val="00D67BF4"/>
    <w:rsid w:val="00D67C7A"/>
    <w:rsid w:val="00D70459"/>
    <w:rsid w:val="00D7068B"/>
    <w:rsid w:val="00D70788"/>
    <w:rsid w:val="00D71028"/>
    <w:rsid w:val="00D7165E"/>
    <w:rsid w:val="00D72A2F"/>
    <w:rsid w:val="00D72D19"/>
    <w:rsid w:val="00D73696"/>
    <w:rsid w:val="00D74457"/>
    <w:rsid w:val="00D74D2C"/>
    <w:rsid w:val="00D75230"/>
    <w:rsid w:val="00D753B2"/>
    <w:rsid w:val="00D75BA7"/>
    <w:rsid w:val="00D75C5E"/>
    <w:rsid w:val="00D76260"/>
    <w:rsid w:val="00D777B5"/>
    <w:rsid w:val="00D80185"/>
    <w:rsid w:val="00D8069C"/>
    <w:rsid w:val="00D807DA"/>
    <w:rsid w:val="00D80ABC"/>
    <w:rsid w:val="00D81290"/>
    <w:rsid w:val="00D813F8"/>
    <w:rsid w:val="00D831DD"/>
    <w:rsid w:val="00D840A5"/>
    <w:rsid w:val="00D84C57"/>
    <w:rsid w:val="00D8650A"/>
    <w:rsid w:val="00D86AB4"/>
    <w:rsid w:val="00D87DF6"/>
    <w:rsid w:val="00D9244C"/>
    <w:rsid w:val="00D92772"/>
    <w:rsid w:val="00D934B3"/>
    <w:rsid w:val="00D934E5"/>
    <w:rsid w:val="00D93C6D"/>
    <w:rsid w:val="00D93D0B"/>
    <w:rsid w:val="00D94459"/>
    <w:rsid w:val="00D94B2A"/>
    <w:rsid w:val="00D94BA8"/>
    <w:rsid w:val="00D94D2B"/>
    <w:rsid w:val="00D94E96"/>
    <w:rsid w:val="00D9702F"/>
    <w:rsid w:val="00D97C5E"/>
    <w:rsid w:val="00D97CEC"/>
    <w:rsid w:val="00DA09B7"/>
    <w:rsid w:val="00DA0D81"/>
    <w:rsid w:val="00DA1084"/>
    <w:rsid w:val="00DA179B"/>
    <w:rsid w:val="00DA2D01"/>
    <w:rsid w:val="00DA307D"/>
    <w:rsid w:val="00DA35A9"/>
    <w:rsid w:val="00DA3BD3"/>
    <w:rsid w:val="00DA52B1"/>
    <w:rsid w:val="00DA555E"/>
    <w:rsid w:val="00DA5AC0"/>
    <w:rsid w:val="00DA5C07"/>
    <w:rsid w:val="00DA5DE4"/>
    <w:rsid w:val="00DA6641"/>
    <w:rsid w:val="00DA6D15"/>
    <w:rsid w:val="00DA7555"/>
    <w:rsid w:val="00DB2112"/>
    <w:rsid w:val="00DB24D2"/>
    <w:rsid w:val="00DB292B"/>
    <w:rsid w:val="00DB35C7"/>
    <w:rsid w:val="00DB393F"/>
    <w:rsid w:val="00DB45E8"/>
    <w:rsid w:val="00DB5378"/>
    <w:rsid w:val="00DB5F3B"/>
    <w:rsid w:val="00DB6BFF"/>
    <w:rsid w:val="00DB6FD8"/>
    <w:rsid w:val="00DB70BC"/>
    <w:rsid w:val="00DB7134"/>
    <w:rsid w:val="00DB726E"/>
    <w:rsid w:val="00DB73D7"/>
    <w:rsid w:val="00DC0389"/>
    <w:rsid w:val="00DC09CD"/>
    <w:rsid w:val="00DC0D1F"/>
    <w:rsid w:val="00DC1010"/>
    <w:rsid w:val="00DC1DA5"/>
    <w:rsid w:val="00DC2346"/>
    <w:rsid w:val="00DC3511"/>
    <w:rsid w:val="00DC589F"/>
    <w:rsid w:val="00DC7725"/>
    <w:rsid w:val="00DC7C62"/>
    <w:rsid w:val="00DD0136"/>
    <w:rsid w:val="00DD0B8F"/>
    <w:rsid w:val="00DD3789"/>
    <w:rsid w:val="00DD58D2"/>
    <w:rsid w:val="00DD67F5"/>
    <w:rsid w:val="00DD6D23"/>
    <w:rsid w:val="00DD76AA"/>
    <w:rsid w:val="00DE012C"/>
    <w:rsid w:val="00DE2275"/>
    <w:rsid w:val="00DE29AF"/>
    <w:rsid w:val="00DE3D07"/>
    <w:rsid w:val="00DE40C8"/>
    <w:rsid w:val="00DE4714"/>
    <w:rsid w:val="00DE6B86"/>
    <w:rsid w:val="00DE70AA"/>
    <w:rsid w:val="00DE7EBC"/>
    <w:rsid w:val="00DE7EDF"/>
    <w:rsid w:val="00DF1302"/>
    <w:rsid w:val="00DF1EA1"/>
    <w:rsid w:val="00DF2A58"/>
    <w:rsid w:val="00DF2B6E"/>
    <w:rsid w:val="00DF2C01"/>
    <w:rsid w:val="00DF3252"/>
    <w:rsid w:val="00DF38FC"/>
    <w:rsid w:val="00DF4036"/>
    <w:rsid w:val="00DF4037"/>
    <w:rsid w:val="00DF4E02"/>
    <w:rsid w:val="00DF4EB1"/>
    <w:rsid w:val="00DF58AB"/>
    <w:rsid w:val="00DF5F98"/>
    <w:rsid w:val="00DF6534"/>
    <w:rsid w:val="00DF67B2"/>
    <w:rsid w:val="00DF6A50"/>
    <w:rsid w:val="00DF6D23"/>
    <w:rsid w:val="00DF7AAF"/>
    <w:rsid w:val="00E00735"/>
    <w:rsid w:val="00E0135F"/>
    <w:rsid w:val="00E0157E"/>
    <w:rsid w:val="00E019BE"/>
    <w:rsid w:val="00E02052"/>
    <w:rsid w:val="00E02B7C"/>
    <w:rsid w:val="00E02EF5"/>
    <w:rsid w:val="00E031FA"/>
    <w:rsid w:val="00E0340F"/>
    <w:rsid w:val="00E0359D"/>
    <w:rsid w:val="00E04E1A"/>
    <w:rsid w:val="00E06266"/>
    <w:rsid w:val="00E06372"/>
    <w:rsid w:val="00E06605"/>
    <w:rsid w:val="00E069DA"/>
    <w:rsid w:val="00E06C8B"/>
    <w:rsid w:val="00E06D30"/>
    <w:rsid w:val="00E072AE"/>
    <w:rsid w:val="00E07EBD"/>
    <w:rsid w:val="00E1081D"/>
    <w:rsid w:val="00E10FE2"/>
    <w:rsid w:val="00E139E7"/>
    <w:rsid w:val="00E13C06"/>
    <w:rsid w:val="00E13C57"/>
    <w:rsid w:val="00E14850"/>
    <w:rsid w:val="00E15F2F"/>
    <w:rsid w:val="00E17387"/>
    <w:rsid w:val="00E2155F"/>
    <w:rsid w:val="00E22208"/>
    <w:rsid w:val="00E22F7F"/>
    <w:rsid w:val="00E24A3D"/>
    <w:rsid w:val="00E26F0C"/>
    <w:rsid w:val="00E26F42"/>
    <w:rsid w:val="00E27181"/>
    <w:rsid w:val="00E276F9"/>
    <w:rsid w:val="00E304D5"/>
    <w:rsid w:val="00E315C8"/>
    <w:rsid w:val="00E324E0"/>
    <w:rsid w:val="00E32559"/>
    <w:rsid w:val="00E33489"/>
    <w:rsid w:val="00E33C90"/>
    <w:rsid w:val="00E3562D"/>
    <w:rsid w:val="00E35B27"/>
    <w:rsid w:val="00E37217"/>
    <w:rsid w:val="00E41307"/>
    <w:rsid w:val="00E41A2F"/>
    <w:rsid w:val="00E42707"/>
    <w:rsid w:val="00E42918"/>
    <w:rsid w:val="00E43056"/>
    <w:rsid w:val="00E43132"/>
    <w:rsid w:val="00E447E9"/>
    <w:rsid w:val="00E4540C"/>
    <w:rsid w:val="00E45671"/>
    <w:rsid w:val="00E4585D"/>
    <w:rsid w:val="00E46E7F"/>
    <w:rsid w:val="00E47536"/>
    <w:rsid w:val="00E478F8"/>
    <w:rsid w:val="00E47FB7"/>
    <w:rsid w:val="00E50757"/>
    <w:rsid w:val="00E50F20"/>
    <w:rsid w:val="00E51637"/>
    <w:rsid w:val="00E51B3F"/>
    <w:rsid w:val="00E520AF"/>
    <w:rsid w:val="00E52A2D"/>
    <w:rsid w:val="00E52F16"/>
    <w:rsid w:val="00E53FEC"/>
    <w:rsid w:val="00E5445C"/>
    <w:rsid w:val="00E5459F"/>
    <w:rsid w:val="00E5535F"/>
    <w:rsid w:val="00E55BEC"/>
    <w:rsid w:val="00E57678"/>
    <w:rsid w:val="00E57990"/>
    <w:rsid w:val="00E57A42"/>
    <w:rsid w:val="00E610EC"/>
    <w:rsid w:val="00E6189B"/>
    <w:rsid w:val="00E618F2"/>
    <w:rsid w:val="00E61C68"/>
    <w:rsid w:val="00E61D27"/>
    <w:rsid w:val="00E622A7"/>
    <w:rsid w:val="00E642CC"/>
    <w:rsid w:val="00E659D4"/>
    <w:rsid w:val="00E65E41"/>
    <w:rsid w:val="00E665DA"/>
    <w:rsid w:val="00E677ED"/>
    <w:rsid w:val="00E70F0B"/>
    <w:rsid w:val="00E7100E"/>
    <w:rsid w:val="00E718A6"/>
    <w:rsid w:val="00E71D1F"/>
    <w:rsid w:val="00E71E70"/>
    <w:rsid w:val="00E72252"/>
    <w:rsid w:val="00E729F0"/>
    <w:rsid w:val="00E72B8D"/>
    <w:rsid w:val="00E74C88"/>
    <w:rsid w:val="00E759D3"/>
    <w:rsid w:val="00E76ADB"/>
    <w:rsid w:val="00E77219"/>
    <w:rsid w:val="00E77FBF"/>
    <w:rsid w:val="00E80C45"/>
    <w:rsid w:val="00E80D4D"/>
    <w:rsid w:val="00E82211"/>
    <w:rsid w:val="00E823E4"/>
    <w:rsid w:val="00E82668"/>
    <w:rsid w:val="00E82C29"/>
    <w:rsid w:val="00E83D52"/>
    <w:rsid w:val="00E84476"/>
    <w:rsid w:val="00E8487B"/>
    <w:rsid w:val="00E85DCF"/>
    <w:rsid w:val="00E85F4B"/>
    <w:rsid w:val="00E86323"/>
    <w:rsid w:val="00E9005A"/>
    <w:rsid w:val="00E92095"/>
    <w:rsid w:val="00E92637"/>
    <w:rsid w:val="00E92877"/>
    <w:rsid w:val="00E92939"/>
    <w:rsid w:val="00E92B61"/>
    <w:rsid w:val="00E9305E"/>
    <w:rsid w:val="00E93807"/>
    <w:rsid w:val="00E948C0"/>
    <w:rsid w:val="00E959ED"/>
    <w:rsid w:val="00E96256"/>
    <w:rsid w:val="00E96C78"/>
    <w:rsid w:val="00E96F6A"/>
    <w:rsid w:val="00E97043"/>
    <w:rsid w:val="00E97DFE"/>
    <w:rsid w:val="00EA06EF"/>
    <w:rsid w:val="00EA0866"/>
    <w:rsid w:val="00EA0AC3"/>
    <w:rsid w:val="00EA1712"/>
    <w:rsid w:val="00EA1858"/>
    <w:rsid w:val="00EA1CBB"/>
    <w:rsid w:val="00EA35E4"/>
    <w:rsid w:val="00EA3652"/>
    <w:rsid w:val="00EA4082"/>
    <w:rsid w:val="00EA4DB4"/>
    <w:rsid w:val="00EA5B2F"/>
    <w:rsid w:val="00EA7B5D"/>
    <w:rsid w:val="00EB0FFB"/>
    <w:rsid w:val="00EB1059"/>
    <w:rsid w:val="00EB111F"/>
    <w:rsid w:val="00EB1528"/>
    <w:rsid w:val="00EB1944"/>
    <w:rsid w:val="00EB2084"/>
    <w:rsid w:val="00EB2624"/>
    <w:rsid w:val="00EB288B"/>
    <w:rsid w:val="00EB2D6B"/>
    <w:rsid w:val="00EB2EDD"/>
    <w:rsid w:val="00EB2EEA"/>
    <w:rsid w:val="00EB3EBE"/>
    <w:rsid w:val="00EB42D0"/>
    <w:rsid w:val="00EB645C"/>
    <w:rsid w:val="00EB6785"/>
    <w:rsid w:val="00EB6995"/>
    <w:rsid w:val="00EB6C8D"/>
    <w:rsid w:val="00EB73F4"/>
    <w:rsid w:val="00EB7572"/>
    <w:rsid w:val="00EB7761"/>
    <w:rsid w:val="00EB7C54"/>
    <w:rsid w:val="00EC029C"/>
    <w:rsid w:val="00EC0815"/>
    <w:rsid w:val="00EC1A2F"/>
    <w:rsid w:val="00EC241F"/>
    <w:rsid w:val="00EC2C51"/>
    <w:rsid w:val="00EC423B"/>
    <w:rsid w:val="00EC4D03"/>
    <w:rsid w:val="00EC57FC"/>
    <w:rsid w:val="00EC5AB0"/>
    <w:rsid w:val="00EC688B"/>
    <w:rsid w:val="00EC697A"/>
    <w:rsid w:val="00EC6CC8"/>
    <w:rsid w:val="00EC70FA"/>
    <w:rsid w:val="00EC7E81"/>
    <w:rsid w:val="00ED217A"/>
    <w:rsid w:val="00ED2B08"/>
    <w:rsid w:val="00ED2C44"/>
    <w:rsid w:val="00ED3CEC"/>
    <w:rsid w:val="00ED5A4C"/>
    <w:rsid w:val="00ED5A5F"/>
    <w:rsid w:val="00ED60D3"/>
    <w:rsid w:val="00ED60F0"/>
    <w:rsid w:val="00ED6594"/>
    <w:rsid w:val="00EE0FC9"/>
    <w:rsid w:val="00EE1399"/>
    <w:rsid w:val="00EE13B0"/>
    <w:rsid w:val="00EE5A63"/>
    <w:rsid w:val="00EE6034"/>
    <w:rsid w:val="00EE6287"/>
    <w:rsid w:val="00EE6B5C"/>
    <w:rsid w:val="00EE7A61"/>
    <w:rsid w:val="00EF05A2"/>
    <w:rsid w:val="00EF0924"/>
    <w:rsid w:val="00EF12EA"/>
    <w:rsid w:val="00EF340C"/>
    <w:rsid w:val="00EF411E"/>
    <w:rsid w:val="00EF469F"/>
    <w:rsid w:val="00EF51EC"/>
    <w:rsid w:val="00EF5535"/>
    <w:rsid w:val="00EF780A"/>
    <w:rsid w:val="00EF7B83"/>
    <w:rsid w:val="00F00606"/>
    <w:rsid w:val="00F00A42"/>
    <w:rsid w:val="00F01034"/>
    <w:rsid w:val="00F0114C"/>
    <w:rsid w:val="00F01DBE"/>
    <w:rsid w:val="00F02B66"/>
    <w:rsid w:val="00F030D4"/>
    <w:rsid w:val="00F04F5A"/>
    <w:rsid w:val="00F072E6"/>
    <w:rsid w:val="00F0772A"/>
    <w:rsid w:val="00F10D0E"/>
    <w:rsid w:val="00F10E0A"/>
    <w:rsid w:val="00F11705"/>
    <w:rsid w:val="00F12808"/>
    <w:rsid w:val="00F1282E"/>
    <w:rsid w:val="00F1288F"/>
    <w:rsid w:val="00F1295C"/>
    <w:rsid w:val="00F14979"/>
    <w:rsid w:val="00F1629A"/>
    <w:rsid w:val="00F16D95"/>
    <w:rsid w:val="00F17837"/>
    <w:rsid w:val="00F208BE"/>
    <w:rsid w:val="00F20A72"/>
    <w:rsid w:val="00F2219A"/>
    <w:rsid w:val="00F23135"/>
    <w:rsid w:val="00F24158"/>
    <w:rsid w:val="00F257EF"/>
    <w:rsid w:val="00F2650D"/>
    <w:rsid w:val="00F26800"/>
    <w:rsid w:val="00F26D05"/>
    <w:rsid w:val="00F27787"/>
    <w:rsid w:val="00F3078C"/>
    <w:rsid w:val="00F30A9E"/>
    <w:rsid w:val="00F30B99"/>
    <w:rsid w:val="00F30EFB"/>
    <w:rsid w:val="00F31C45"/>
    <w:rsid w:val="00F32802"/>
    <w:rsid w:val="00F32BA8"/>
    <w:rsid w:val="00F32CAE"/>
    <w:rsid w:val="00F32F4E"/>
    <w:rsid w:val="00F33C79"/>
    <w:rsid w:val="00F33C97"/>
    <w:rsid w:val="00F34152"/>
    <w:rsid w:val="00F34291"/>
    <w:rsid w:val="00F34E7A"/>
    <w:rsid w:val="00F35D4C"/>
    <w:rsid w:val="00F36726"/>
    <w:rsid w:val="00F3696E"/>
    <w:rsid w:val="00F36EF3"/>
    <w:rsid w:val="00F379AA"/>
    <w:rsid w:val="00F4150F"/>
    <w:rsid w:val="00F41842"/>
    <w:rsid w:val="00F4197E"/>
    <w:rsid w:val="00F41CE9"/>
    <w:rsid w:val="00F4222B"/>
    <w:rsid w:val="00F423A2"/>
    <w:rsid w:val="00F43D43"/>
    <w:rsid w:val="00F444A7"/>
    <w:rsid w:val="00F4522D"/>
    <w:rsid w:val="00F46737"/>
    <w:rsid w:val="00F47AB4"/>
    <w:rsid w:val="00F47B29"/>
    <w:rsid w:val="00F50355"/>
    <w:rsid w:val="00F51068"/>
    <w:rsid w:val="00F51B8D"/>
    <w:rsid w:val="00F51C0D"/>
    <w:rsid w:val="00F51C86"/>
    <w:rsid w:val="00F52211"/>
    <w:rsid w:val="00F52F5D"/>
    <w:rsid w:val="00F537D7"/>
    <w:rsid w:val="00F5565F"/>
    <w:rsid w:val="00F5701F"/>
    <w:rsid w:val="00F57438"/>
    <w:rsid w:val="00F57750"/>
    <w:rsid w:val="00F57816"/>
    <w:rsid w:val="00F60029"/>
    <w:rsid w:val="00F60D1F"/>
    <w:rsid w:val="00F60D33"/>
    <w:rsid w:val="00F61EF3"/>
    <w:rsid w:val="00F623BD"/>
    <w:rsid w:val="00F64953"/>
    <w:rsid w:val="00F65EB7"/>
    <w:rsid w:val="00F66154"/>
    <w:rsid w:val="00F66D9B"/>
    <w:rsid w:val="00F66E32"/>
    <w:rsid w:val="00F67626"/>
    <w:rsid w:val="00F67DDA"/>
    <w:rsid w:val="00F71884"/>
    <w:rsid w:val="00F72785"/>
    <w:rsid w:val="00F72FD6"/>
    <w:rsid w:val="00F75E34"/>
    <w:rsid w:val="00F76971"/>
    <w:rsid w:val="00F7777A"/>
    <w:rsid w:val="00F8045C"/>
    <w:rsid w:val="00F80AF9"/>
    <w:rsid w:val="00F8285B"/>
    <w:rsid w:val="00F8312C"/>
    <w:rsid w:val="00F8332B"/>
    <w:rsid w:val="00F8384A"/>
    <w:rsid w:val="00F84C1E"/>
    <w:rsid w:val="00F84DD8"/>
    <w:rsid w:val="00F85E8F"/>
    <w:rsid w:val="00F85EFD"/>
    <w:rsid w:val="00F86EB7"/>
    <w:rsid w:val="00F9131E"/>
    <w:rsid w:val="00F91DC0"/>
    <w:rsid w:val="00F92050"/>
    <w:rsid w:val="00F920CB"/>
    <w:rsid w:val="00F933E8"/>
    <w:rsid w:val="00F946F2"/>
    <w:rsid w:val="00F9476A"/>
    <w:rsid w:val="00F94ACD"/>
    <w:rsid w:val="00F94AFD"/>
    <w:rsid w:val="00F94DD0"/>
    <w:rsid w:val="00F96372"/>
    <w:rsid w:val="00F9672C"/>
    <w:rsid w:val="00F97789"/>
    <w:rsid w:val="00F97D24"/>
    <w:rsid w:val="00F97D45"/>
    <w:rsid w:val="00FA0812"/>
    <w:rsid w:val="00FA0911"/>
    <w:rsid w:val="00FA0977"/>
    <w:rsid w:val="00FA1124"/>
    <w:rsid w:val="00FA18CF"/>
    <w:rsid w:val="00FA28BB"/>
    <w:rsid w:val="00FA2D1D"/>
    <w:rsid w:val="00FA3A7D"/>
    <w:rsid w:val="00FA4089"/>
    <w:rsid w:val="00FA452F"/>
    <w:rsid w:val="00FA468C"/>
    <w:rsid w:val="00FA4A47"/>
    <w:rsid w:val="00FA4F1B"/>
    <w:rsid w:val="00FA574B"/>
    <w:rsid w:val="00FA5CCC"/>
    <w:rsid w:val="00FA701F"/>
    <w:rsid w:val="00FA7156"/>
    <w:rsid w:val="00FA7547"/>
    <w:rsid w:val="00FB260B"/>
    <w:rsid w:val="00FB2729"/>
    <w:rsid w:val="00FB381F"/>
    <w:rsid w:val="00FB4896"/>
    <w:rsid w:val="00FB4EBA"/>
    <w:rsid w:val="00FB6DF0"/>
    <w:rsid w:val="00FB7229"/>
    <w:rsid w:val="00FB754A"/>
    <w:rsid w:val="00FC0086"/>
    <w:rsid w:val="00FC013D"/>
    <w:rsid w:val="00FC1060"/>
    <w:rsid w:val="00FC2407"/>
    <w:rsid w:val="00FC2739"/>
    <w:rsid w:val="00FC2E1F"/>
    <w:rsid w:val="00FC46BB"/>
    <w:rsid w:val="00FC52DD"/>
    <w:rsid w:val="00FC5312"/>
    <w:rsid w:val="00FC5679"/>
    <w:rsid w:val="00FC5F32"/>
    <w:rsid w:val="00FC6DBA"/>
    <w:rsid w:val="00FD0DBA"/>
    <w:rsid w:val="00FD1E99"/>
    <w:rsid w:val="00FD2564"/>
    <w:rsid w:val="00FD2746"/>
    <w:rsid w:val="00FD4FB7"/>
    <w:rsid w:val="00FD5DF4"/>
    <w:rsid w:val="00FD6B34"/>
    <w:rsid w:val="00FD7C12"/>
    <w:rsid w:val="00FE07E2"/>
    <w:rsid w:val="00FE08D4"/>
    <w:rsid w:val="00FE15F4"/>
    <w:rsid w:val="00FE381D"/>
    <w:rsid w:val="00FE46EE"/>
    <w:rsid w:val="00FE5C2E"/>
    <w:rsid w:val="00FE5CA1"/>
    <w:rsid w:val="00FE6AE0"/>
    <w:rsid w:val="00FE775B"/>
    <w:rsid w:val="00FE7B3A"/>
    <w:rsid w:val="00FF1BAE"/>
    <w:rsid w:val="00FF1D8C"/>
    <w:rsid w:val="00FF22A7"/>
    <w:rsid w:val="00FF2927"/>
    <w:rsid w:val="00FF3235"/>
    <w:rsid w:val="00FF3399"/>
    <w:rsid w:val="00FF3C85"/>
    <w:rsid w:val="00FF569A"/>
    <w:rsid w:val="00FF6DF9"/>
    <w:rsid w:val="00FF7517"/>
    <w:rsid w:val="00FF7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969">
      <w:bodyDiv w:val="1"/>
      <w:marLeft w:val="0"/>
      <w:marRight w:val="0"/>
      <w:marTop w:val="0"/>
      <w:marBottom w:val="0"/>
      <w:divBdr>
        <w:top w:val="none" w:sz="0" w:space="0" w:color="auto"/>
        <w:left w:val="none" w:sz="0" w:space="0" w:color="auto"/>
        <w:bottom w:val="none" w:sz="0" w:space="0" w:color="auto"/>
        <w:right w:val="none" w:sz="0" w:space="0" w:color="auto"/>
      </w:divBdr>
    </w:div>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459613906">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978148683">
      <w:bodyDiv w:val="1"/>
      <w:marLeft w:val="0"/>
      <w:marRight w:val="0"/>
      <w:marTop w:val="0"/>
      <w:marBottom w:val="0"/>
      <w:divBdr>
        <w:top w:val="none" w:sz="0" w:space="0" w:color="auto"/>
        <w:left w:val="none" w:sz="0" w:space="0" w:color="auto"/>
        <w:bottom w:val="none" w:sz="0" w:space="0" w:color="auto"/>
        <w:right w:val="none" w:sz="0" w:space="0" w:color="auto"/>
      </w:divBdr>
    </w:div>
    <w:div w:id="1152016895">
      <w:bodyDiv w:val="1"/>
      <w:marLeft w:val="0"/>
      <w:marRight w:val="0"/>
      <w:marTop w:val="0"/>
      <w:marBottom w:val="0"/>
      <w:divBdr>
        <w:top w:val="none" w:sz="0" w:space="0" w:color="auto"/>
        <w:left w:val="none" w:sz="0" w:space="0" w:color="auto"/>
        <w:bottom w:val="none" w:sz="0" w:space="0" w:color="auto"/>
        <w:right w:val="none" w:sz="0" w:space="0" w:color="auto"/>
      </w:divBdr>
    </w:div>
    <w:div w:id="1970819184">
      <w:bodyDiv w:val="1"/>
      <w:marLeft w:val="0"/>
      <w:marRight w:val="0"/>
      <w:marTop w:val="0"/>
      <w:marBottom w:val="0"/>
      <w:divBdr>
        <w:top w:val="none" w:sz="0" w:space="0" w:color="auto"/>
        <w:left w:val="none" w:sz="0" w:space="0" w:color="auto"/>
        <w:bottom w:val="none" w:sz="0" w:space="0" w:color="auto"/>
        <w:right w:val="none" w:sz="0" w:space="0" w:color="auto"/>
      </w:divBdr>
    </w:div>
    <w:div w:id="1979721761">
      <w:bodyDiv w:val="1"/>
      <w:marLeft w:val="0"/>
      <w:marRight w:val="0"/>
      <w:marTop w:val="0"/>
      <w:marBottom w:val="0"/>
      <w:divBdr>
        <w:top w:val="none" w:sz="0" w:space="0" w:color="auto"/>
        <w:left w:val="none" w:sz="0" w:space="0" w:color="auto"/>
        <w:bottom w:val="none" w:sz="0" w:space="0" w:color="auto"/>
        <w:right w:val="none" w:sz="0" w:space="0" w:color="auto"/>
      </w:divBdr>
    </w:div>
    <w:div w:id="2058427497">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75E0D-B6E1-451D-962B-94568ED458EC}">
  <ds:schemaRefs>
    <ds:schemaRef ds:uri="http://schemas.microsoft.com/sharepoint/v3/contenttype/forms"/>
  </ds:schemaRefs>
</ds:datastoreItem>
</file>

<file path=customXml/itemProps2.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4.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86</Words>
  <Characters>193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05</cp:revision>
  <cp:lastPrinted>2023-10-06T13:20:00Z</cp:lastPrinted>
  <dcterms:created xsi:type="dcterms:W3CDTF">2024-03-24T15:21:00Z</dcterms:created>
  <dcterms:modified xsi:type="dcterms:W3CDTF">2024-04-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